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0198502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13172E44" w14:textId="56BC67ED" w:rsidR="00C229B9" w:rsidRDefault="00C229B9">
          <w:pPr>
            <w:pStyle w:val="TOCHeading"/>
          </w:pPr>
          <w:r>
            <w:t>Contents</w:t>
          </w:r>
        </w:p>
        <w:p w14:paraId="4CCBA6AF" w14:textId="12D52EA5" w:rsidR="00F34A15" w:rsidRDefault="00C229B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859163" w:history="1">
            <w:r w:rsidR="00F34A15" w:rsidRPr="00F22713">
              <w:rPr>
                <w:rStyle w:val="Hyperlink"/>
                <w:noProof/>
              </w:rPr>
              <w:t>Help on Spotify in module spotipy.client object:</w:t>
            </w:r>
            <w:r w:rsidR="00F34A15">
              <w:rPr>
                <w:noProof/>
                <w:webHidden/>
              </w:rPr>
              <w:tab/>
            </w:r>
            <w:r w:rsidR="00F34A15">
              <w:rPr>
                <w:noProof/>
                <w:webHidden/>
              </w:rPr>
              <w:fldChar w:fldCharType="begin"/>
            </w:r>
            <w:r w:rsidR="00F34A15">
              <w:rPr>
                <w:noProof/>
                <w:webHidden/>
              </w:rPr>
              <w:instrText xml:space="preserve"> PAGEREF _Toc82859163 \h </w:instrText>
            </w:r>
            <w:r w:rsidR="00F34A15">
              <w:rPr>
                <w:noProof/>
                <w:webHidden/>
              </w:rPr>
            </w:r>
            <w:r w:rsidR="00F34A15">
              <w:rPr>
                <w:noProof/>
                <w:webHidden/>
              </w:rPr>
              <w:fldChar w:fldCharType="separate"/>
            </w:r>
            <w:r w:rsidR="00F34A15">
              <w:rPr>
                <w:noProof/>
                <w:webHidden/>
              </w:rPr>
              <w:t>5</w:t>
            </w:r>
            <w:r w:rsidR="00F34A15">
              <w:rPr>
                <w:noProof/>
                <w:webHidden/>
              </w:rPr>
              <w:fldChar w:fldCharType="end"/>
            </w:r>
          </w:hyperlink>
        </w:p>
        <w:p w14:paraId="3BC668C2" w14:textId="725C223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64" w:history="1">
            <w:r w:rsidRPr="00F22713">
              <w:rPr>
                <w:rStyle w:val="Hyperlink"/>
                <w:noProof/>
              </w:rPr>
              <w:t>Spotify(auth=None, requests_session=True, client_credentials_manager=None, oauth_manager=None, auth_manager=None, proxies=None, requests_timeout=5, status_forcelist=None, retries=3, status_retries=3, backoff_factor=0.3, language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DA481" w14:textId="661FA087" w:rsidR="00F34A15" w:rsidRDefault="00F34A15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2859165" w:history="1">
            <w:r w:rsidRPr="00F22713">
              <w:rPr>
                <w:rStyle w:val="Hyperlink"/>
                <w:noProof/>
              </w:rPr>
              <w:t>Example us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CD463" w14:textId="2480DBDD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66" w:history="1">
            <w:r w:rsidRPr="00F22713">
              <w:rPr>
                <w:rStyle w:val="Hyperlink"/>
                <w:noProof/>
              </w:rPr>
              <w:t>Methods defined he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A68C" w14:textId="2292B23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67" w:history="1">
            <w:r w:rsidRPr="00F22713">
              <w:rPr>
                <w:rStyle w:val="Hyperlink"/>
                <w:noProof/>
              </w:rPr>
              <w:t>add_to_queue(self, uri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DEE67" w14:textId="0625595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68" w:history="1">
            <w:r w:rsidRPr="00F22713">
              <w:rPr>
                <w:rStyle w:val="Hyperlink"/>
                <w:noProof/>
              </w:rPr>
              <w:t>album(self, album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F98F9" w14:textId="3EE683E6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69" w:history="1">
            <w:r w:rsidRPr="00F22713">
              <w:rPr>
                <w:rStyle w:val="Hyperlink"/>
                <w:noProof/>
              </w:rPr>
              <w:t>album_tracks(self, album_id, limit=5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C51BC" w14:textId="78450CE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0" w:history="1">
            <w:r w:rsidRPr="00F22713">
              <w:rPr>
                <w:rStyle w:val="Hyperlink"/>
                <w:noProof/>
              </w:rPr>
              <w:t>albums(self, albu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88BDC" w14:textId="49D41AB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1" w:history="1">
            <w:r w:rsidRPr="00F22713">
              <w:rPr>
                <w:rStyle w:val="Hyperlink"/>
                <w:noProof/>
              </w:rPr>
              <w:t>artist(self, art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A6CB6" w14:textId="2DBD831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2" w:history="1">
            <w:r w:rsidRPr="00F22713">
              <w:rPr>
                <w:rStyle w:val="Hyperlink"/>
                <w:noProof/>
              </w:rPr>
              <w:t>artist_albums(self, artist_id, album_type=None, country=None, limit=2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94A46" w14:textId="0FB9028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3" w:history="1">
            <w:r w:rsidRPr="00F22713">
              <w:rPr>
                <w:rStyle w:val="Hyperlink"/>
                <w:noProof/>
              </w:rPr>
              <w:t>artist_related_artists(self, art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33632" w14:textId="7959DD0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4" w:history="1">
            <w:r w:rsidRPr="00F22713">
              <w:rPr>
                <w:rStyle w:val="Hyperlink"/>
                <w:noProof/>
              </w:rPr>
              <w:t>artist_top_tracks(self, artist_id, country='US'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3030A" w14:textId="7FD50AC8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5" w:history="1">
            <w:r w:rsidRPr="00F22713">
              <w:rPr>
                <w:rStyle w:val="Hyperlink"/>
                <w:noProof/>
              </w:rPr>
              <w:t>artists(self, artis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87F88" w14:textId="5088789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6" w:history="1">
            <w:r w:rsidRPr="00F22713">
              <w:rPr>
                <w:rStyle w:val="Hyperlink"/>
                <w:noProof/>
              </w:rPr>
              <w:t>audio_analysis(self, track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169A3" w14:textId="6F6D861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7" w:history="1">
            <w:r w:rsidRPr="00F22713">
              <w:rPr>
                <w:rStyle w:val="Hyperlink"/>
                <w:noProof/>
              </w:rPr>
              <w:t>audio_features(self, track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E54E7" w14:textId="1105BCF8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8" w:history="1">
            <w:r w:rsidRPr="00F22713">
              <w:rPr>
                <w:rStyle w:val="Hyperlink"/>
                <w:noProof/>
              </w:rPr>
              <w:t>available_markets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BEEB7" w14:textId="50B093B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79" w:history="1">
            <w:r w:rsidRPr="00F22713">
              <w:rPr>
                <w:rStyle w:val="Hyperlink"/>
                <w:noProof/>
              </w:rPr>
              <w:t>categories(self, country=None, locale=None, limit=2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1E9A7" w14:textId="18D3CF7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0" w:history="1">
            <w:r w:rsidRPr="00F22713">
              <w:rPr>
                <w:rStyle w:val="Hyperlink"/>
                <w:noProof/>
              </w:rPr>
              <w:t>category(self, category_id, country=None, locale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D7937" w14:textId="5D35468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1" w:history="1">
            <w:r w:rsidRPr="00F22713">
              <w:rPr>
                <w:rStyle w:val="Hyperlink"/>
                <w:noProof/>
              </w:rPr>
              <w:t>category_playlists(self, category_id=None, country=None, limit=2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0331B" w14:textId="1DF3314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2" w:history="1">
            <w:r w:rsidRPr="00F22713">
              <w:rPr>
                <w:rStyle w:val="Hyperlink"/>
                <w:noProof/>
              </w:rPr>
              <w:t>current_playback(self, market=None, additional_type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583E0" w14:textId="76979BF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3" w:history="1">
            <w:r w:rsidRPr="00F22713">
              <w:rPr>
                <w:rStyle w:val="Hyperlink"/>
                <w:noProof/>
              </w:rPr>
              <w:t>current_user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105E2" w14:textId="2D705BD6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4" w:history="1">
            <w:r w:rsidRPr="00F22713">
              <w:rPr>
                <w:rStyle w:val="Hyperlink"/>
                <w:noProof/>
              </w:rPr>
              <w:t>current_user_follow_playlist(self, playl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BA351" w14:textId="2FE3BBEE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5" w:history="1">
            <w:r w:rsidRPr="00F22713">
              <w:rPr>
                <w:rStyle w:val="Hyperlink"/>
                <w:noProof/>
              </w:rPr>
              <w:t>current_user_followed_artists(self, limit=20, after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529C7" w14:textId="71E049EB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6" w:history="1">
            <w:r w:rsidRPr="00F22713">
              <w:rPr>
                <w:rStyle w:val="Hyperlink"/>
                <w:noProof/>
              </w:rPr>
              <w:t>current_user_following_artists(self, id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0787B" w14:textId="307ED41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7" w:history="1">
            <w:r w:rsidRPr="00F22713">
              <w:rPr>
                <w:rStyle w:val="Hyperlink"/>
                <w:noProof/>
              </w:rPr>
              <w:t>current_user_following_users(self, id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AE192" w14:textId="1EC5AD2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8" w:history="1">
            <w:r w:rsidRPr="00F22713">
              <w:rPr>
                <w:rStyle w:val="Hyperlink"/>
                <w:noProof/>
              </w:rPr>
              <w:t>current_user_playing_track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C848A" w14:textId="465BE74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89" w:history="1">
            <w:r w:rsidRPr="00F22713">
              <w:rPr>
                <w:rStyle w:val="Hyperlink"/>
                <w:noProof/>
              </w:rPr>
              <w:t>current_user_playlists(self, limit=5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58E8E" w14:textId="3DC51A6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0" w:history="1">
            <w:r w:rsidRPr="00F22713">
              <w:rPr>
                <w:rStyle w:val="Hyperlink"/>
                <w:noProof/>
              </w:rPr>
              <w:t>current_user_recently_played(self, limit=50, after=None, before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AB10F" w14:textId="19DAD29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1" w:history="1">
            <w:r w:rsidRPr="00F22713">
              <w:rPr>
                <w:rStyle w:val="Hyperlink"/>
                <w:noProof/>
              </w:rPr>
              <w:t>current_user_saved_albums(self, limit=2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74D44" w14:textId="0F59449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2" w:history="1">
            <w:r w:rsidRPr="00F22713">
              <w:rPr>
                <w:rStyle w:val="Hyperlink"/>
                <w:noProof/>
              </w:rPr>
              <w:t>current_user_saved_albums_add(self, album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BE1BF" w14:textId="517E39F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3" w:history="1">
            <w:r w:rsidRPr="00F22713">
              <w:rPr>
                <w:rStyle w:val="Hyperlink"/>
                <w:noProof/>
              </w:rPr>
              <w:t>current_user_saved_albums_contains(self, album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0577F" w14:textId="153B60B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4" w:history="1">
            <w:r w:rsidRPr="00F22713">
              <w:rPr>
                <w:rStyle w:val="Hyperlink"/>
                <w:noProof/>
              </w:rPr>
              <w:t>current_user_saved_albums_delete(self, album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96766" w14:textId="5DD063A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5" w:history="1">
            <w:r w:rsidRPr="00F22713">
              <w:rPr>
                <w:rStyle w:val="Hyperlink"/>
                <w:noProof/>
              </w:rPr>
              <w:t>current_user_saved_episodes(self, limit=2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079BC" w14:textId="3326787D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6" w:history="1">
            <w:r w:rsidRPr="00F22713">
              <w:rPr>
                <w:rStyle w:val="Hyperlink"/>
                <w:noProof/>
              </w:rPr>
              <w:t>current_user_saved_episodes_add(self, episode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B1EA7" w14:textId="1CEC1C1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7" w:history="1">
            <w:r w:rsidRPr="00F22713">
              <w:rPr>
                <w:rStyle w:val="Hyperlink"/>
                <w:noProof/>
              </w:rPr>
              <w:t>current_user_saved_episodes_contains(self, episode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3C22A" w14:textId="3783436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8" w:history="1">
            <w:r w:rsidRPr="00F22713">
              <w:rPr>
                <w:rStyle w:val="Hyperlink"/>
                <w:noProof/>
              </w:rPr>
              <w:t>current_user_saved_episodes_delete(self, episode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C8267" w14:textId="299E82C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199" w:history="1">
            <w:r w:rsidRPr="00F22713">
              <w:rPr>
                <w:rStyle w:val="Hyperlink"/>
                <w:noProof/>
              </w:rPr>
              <w:t>current_user_saved_shows(self, limit=2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36549" w14:textId="660B205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0" w:history="1">
            <w:r w:rsidRPr="00F22713">
              <w:rPr>
                <w:rStyle w:val="Hyperlink"/>
                <w:noProof/>
              </w:rPr>
              <w:t>current_user_saved_shows_add(self, show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18062" w14:textId="5A96C0AA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1" w:history="1">
            <w:r w:rsidRPr="00F22713">
              <w:rPr>
                <w:rStyle w:val="Hyperlink"/>
                <w:noProof/>
              </w:rPr>
              <w:t>current_user_saved_shows_contains(self, show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6E16F" w14:textId="7C469D4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2" w:history="1">
            <w:r w:rsidRPr="00F22713">
              <w:rPr>
                <w:rStyle w:val="Hyperlink"/>
                <w:noProof/>
              </w:rPr>
              <w:t>current_user_saved_shows_delete(self, show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30AC8" w14:textId="3BB3EB0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3" w:history="1">
            <w:r w:rsidRPr="00F22713">
              <w:rPr>
                <w:rStyle w:val="Hyperlink"/>
                <w:noProof/>
              </w:rPr>
              <w:t>current_user_saved_tracks(self, limit=2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181FB" w14:textId="4F2D974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4" w:history="1">
            <w:r w:rsidRPr="00F22713">
              <w:rPr>
                <w:rStyle w:val="Hyperlink"/>
                <w:noProof/>
              </w:rPr>
              <w:t>current_user_saved_tracks_add(self, track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46688" w14:textId="671B51B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5" w:history="1">
            <w:r w:rsidRPr="00F22713">
              <w:rPr>
                <w:rStyle w:val="Hyperlink"/>
                <w:noProof/>
              </w:rPr>
              <w:t>current_user_saved_tracks_contains(self, track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E3BE8" w14:textId="341A341B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6" w:history="1">
            <w:r w:rsidRPr="00F22713">
              <w:rPr>
                <w:rStyle w:val="Hyperlink"/>
                <w:noProof/>
              </w:rPr>
              <w:t>current_user_saved_tracks_delete(self, track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D1E95" w14:textId="15BC77B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7" w:history="1">
            <w:r w:rsidRPr="00F22713">
              <w:rPr>
                <w:rStyle w:val="Hyperlink"/>
                <w:noProof/>
              </w:rPr>
              <w:t>current_user_top_artists(self, limit=20, offset=0, time_range='medium_term'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AF1CD" w14:textId="6F80977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8" w:history="1">
            <w:r w:rsidRPr="00F22713">
              <w:rPr>
                <w:rStyle w:val="Hyperlink"/>
                <w:noProof/>
              </w:rPr>
              <w:t>current_user_top_tracks(self, limit=20, offset=0, time_range='medium_term'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B1DBC" w14:textId="165DD01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09" w:history="1">
            <w:r w:rsidRPr="00F22713">
              <w:rPr>
                <w:rStyle w:val="Hyperlink"/>
                <w:noProof/>
              </w:rPr>
              <w:t>current_user_unfollow_playlist(self, playl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0B473" w14:textId="448A46F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0" w:history="1">
            <w:r w:rsidRPr="00F22713">
              <w:rPr>
                <w:rStyle w:val="Hyperlink"/>
                <w:noProof/>
              </w:rPr>
              <w:t>currently_playing(self, market=None, additional_type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782FC" w14:textId="7E7818D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1" w:history="1">
            <w:r w:rsidRPr="00F22713">
              <w:rPr>
                <w:rStyle w:val="Hyperlink"/>
                <w:noProof/>
              </w:rPr>
              <w:t>devices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8C3E7" w14:textId="152F3E1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2" w:history="1">
            <w:r w:rsidRPr="00F22713">
              <w:rPr>
                <w:rStyle w:val="Hyperlink"/>
                <w:noProof/>
              </w:rPr>
              <w:t>episode(self, episode_id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06443" w14:textId="3388E43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3" w:history="1">
            <w:r w:rsidRPr="00F22713">
              <w:rPr>
                <w:rStyle w:val="Hyperlink"/>
                <w:noProof/>
              </w:rPr>
              <w:t>episodes(self, episodes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33508" w14:textId="1BBEEDE6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4" w:history="1">
            <w:r w:rsidRPr="00F22713">
              <w:rPr>
                <w:rStyle w:val="Hyperlink"/>
                <w:noProof/>
              </w:rPr>
              <w:t>featured_playlists(self, locale=None, country=None, timestamp=None, limit=2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653D0" w14:textId="7E55C7F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5" w:history="1">
            <w:r w:rsidRPr="00F22713">
              <w:rPr>
                <w:rStyle w:val="Hyperlink"/>
                <w:noProof/>
              </w:rPr>
              <w:t>me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3F96" w14:textId="2D012BE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6" w:history="1">
            <w:r w:rsidRPr="00F22713">
              <w:rPr>
                <w:rStyle w:val="Hyperlink"/>
                <w:noProof/>
              </w:rPr>
              <w:t>new_releases(self, country=None, limit=2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61BFB" w14:textId="73737C5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7" w:history="1">
            <w:r w:rsidRPr="00F22713">
              <w:rPr>
                <w:rStyle w:val="Hyperlink"/>
                <w:noProof/>
              </w:rPr>
              <w:t>next(self, resul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C58C1" w14:textId="1301183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8" w:history="1">
            <w:r w:rsidRPr="00F22713">
              <w:rPr>
                <w:rStyle w:val="Hyperlink"/>
                <w:noProof/>
              </w:rPr>
              <w:t>next_track(self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5C598" w14:textId="19162AC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19" w:history="1">
            <w:r w:rsidRPr="00F22713">
              <w:rPr>
                <w:rStyle w:val="Hyperlink"/>
                <w:noProof/>
              </w:rPr>
              <w:t>pause_playback(self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A3E20" w14:textId="585B274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0" w:history="1">
            <w:r w:rsidRPr="00F22713">
              <w:rPr>
                <w:rStyle w:val="Hyperlink"/>
                <w:noProof/>
              </w:rPr>
              <w:t>playlist(self, playlist_id, fields=None, market=None, additional_types=('track',)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E064D" w14:textId="48990608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1" w:history="1">
            <w:r w:rsidRPr="00F22713">
              <w:rPr>
                <w:rStyle w:val="Hyperlink"/>
                <w:noProof/>
              </w:rPr>
              <w:t>playlist_add_items(self, playlist_id, items, position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4860D" w14:textId="3CD04B8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2" w:history="1">
            <w:r w:rsidRPr="00F22713">
              <w:rPr>
                <w:rStyle w:val="Hyperlink"/>
                <w:noProof/>
              </w:rPr>
              <w:t>playlist_change_details(self, playlist_id, name=None, public=None, collaborative=None, description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75E8B" w14:textId="4B69B60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3" w:history="1">
            <w:r w:rsidRPr="00F22713">
              <w:rPr>
                <w:rStyle w:val="Hyperlink"/>
                <w:noProof/>
              </w:rPr>
              <w:t>playlist_cover_image(self, playl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2A85A" w14:textId="5CEA4C3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4" w:history="1">
            <w:r w:rsidRPr="00F22713">
              <w:rPr>
                <w:rStyle w:val="Hyperlink"/>
                <w:noProof/>
              </w:rPr>
              <w:t>playlist_is_following(self, playlist_id, user_i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164D5" w14:textId="7FA731A8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5" w:history="1">
            <w:r w:rsidRPr="00F22713">
              <w:rPr>
                <w:rStyle w:val="Hyperlink"/>
                <w:noProof/>
              </w:rPr>
              <w:t>playlist_items(self, playlist_id, fields=None, limit=100, offset=0, market=None, additional_types=('track', 'episode')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5F4A7" w14:textId="0332141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6" w:history="1">
            <w:r w:rsidRPr="00F22713">
              <w:rPr>
                <w:rStyle w:val="Hyperlink"/>
                <w:noProof/>
              </w:rPr>
              <w:t>playlist_remove_all_occurrences_of_items(self, playlist_id, items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78A21" w14:textId="6744351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7" w:history="1">
            <w:r w:rsidRPr="00F22713">
              <w:rPr>
                <w:rStyle w:val="Hyperlink"/>
                <w:noProof/>
              </w:rPr>
              <w:t>playlist_remove_specific_occurrences_of_items(self, playlist_id, items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AEE34" w14:textId="797201AE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8" w:history="1">
            <w:r w:rsidRPr="00F22713">
              <w:rPr>
                <w:rStyle w:val="Hyperlink"/>
                <w:noProof/>
              </w:rPr>
              <w:t>playlist_reorder_items(self, playlist_id, range_start, insert_before, range_length=1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10F0A" w14:textId="646A027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29" w:history="1">
            <w:r w:rsidRPr="00F22713">
              <w:rPr>
                <w:rStyle w:val="Hyperlink"/>
                <w:noProof/>
              </w:rPr>
              <w:t>playlist_replace_items(self, playlist_id, item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ADDC8" w14:textId="601D20A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0" w:history="1">
            <w:r w:rsidRPr="00F22713">
              <w:rPr>
                <w:rStyle w:val="Hyperlink"/>
                <w:noProof/>
              </w:rPr>
              <w:t>playlist_tracks(self, playlist_id, fields=None, limit=100, offset=0, market=None, additional_types=('track',)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B11C1" w14:textId="7D576DF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1" w:history="1">
            <w:r w:rsidRPr="00F22713">
              <w:rPr>
                <w:rStyle w:val="Hyperlink"/>
                <w:noProof/>
              </w:rPr>
              <w:t>playlist_upload_cover_image(self, playlist_id, image_b6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4F99F" w14:textId="4B5D0E8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2" w:history="1">
            <w:r w:rsidRPr="00F22713">
              <w:rPr>
                <w:rStyle w:val="Hyperlink"/>
                <w:noProof/>
              </w:rPr>
              <w:t>previous(self, resul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920CE" w14:textId="3A39C473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3" w:history="1">
            <w:r w:rsidRPr="00F22713">
              <w:rPr>
                <w:rStyle w:val="Hyperlink"/>
                <w:noProof/>
              </w:rPr>
              <w:t>previous_track(self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C42B9" w14:textId="0F3CADEA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4" w:history="1">
            <w:r w:rsidRPr="00F22713">
              <w:rPr>
                <w:rStyle w:val="Hyperlink"/>
                <w:noProof/>
              </w:rPr>
              <w:t>recommendation_genre_seeds(sel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87C69" w14:textId="764226A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5" w:history="1">
            <w:r w:rsidRPr="00F22713">
              <w:rPr>
                <w:rStyle w:val="Hyperlink"/>
                <w:noProof/>
              </w:rPr>
              <w:t>recommendations(self, seed_artists=None, seed_genres=None, seed_tracks=None, limit=20, country=None, **kwarg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9B3BF" w14:textId="0B57D187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6" w:history="1">
            <w:r w:rsidRPr="00F22713">
              <w:rPr>
                <w:rStyle w:val="Hyperlink"/>
                <w:noProof/>
              </w:rPr>
              <w:t>repeat(self, state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15392" w14:textId="1174932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7" w:history="1">
            <w:r w:rsidRPr="00F22713">
              <w:rPr>
                <w:rStyle w:val="Hyperlink"/>
                <w:noProof/>
              </w:rPr>
              <w:t>search(self, q, limit=10, offset=0, type='track'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FCFD2" w14:textId="44DC630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8" w:history="1">
            <w:r w:rsidRPr="00F22713">
              <w:rPr>
                <w:rStyle w:val="Hyperlink"/>
                <w:noProof/>
              </w:rPr>
              <w:t>search_markets(self, q, limit=10, offset=0, type='track', markets=None, total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48593" w14:textId="6F32C76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39" w:history="1">
            <w:r w:rsidRPr="00F22713">
              <w:rPr>
                <w:rStyle w:val="Hyperlink"/>
                <w:noProof/>
              </w:rPr>
              <w:t>seek_track(self, position_ms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53E2" w14:textId="20A0E9D0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0" w:history="1">
            <w:r w:rsidRPr="00F22713">
              <w:rPr>
                <w:rStyle w:val="Hyperlink"/>
                <w:noProof/>
              </w:rPr>
              <w:t>set_auth(self, aut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FEC20" w14:textId="1C796E6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1" w:history="1">
            <w:r w:rsidRPr="00F22713">
              <w:rPr>
                <w:rStyle w:val="Hyperlink"/>
                <w:noProof/>
              </w:rPr>
              <w:t>show(self, show_id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27E76" w14:textId="24EE4EE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2" w:history="1">
            <w:r w:rsidRPr="00F22713">
              <w:rPr>
                <w:rStyle w:val="Hyperlink"/>
                <w:noProof/>
              </w:rPr>
              <w:t>show_episodes(self, show_id, limit=5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A5202" w14:textId="49AC56A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3" w:history="1">
            <w:r w:rsidRPr="00F22713">
              <w:rPr>
                <w:rStyle w:val="Hyperlink"/>
                <w:noProof/>
              </w:rPr>
              <w:t>shows(self, shows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8C1BD" w14:textId="1282471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4" w:history="1">
            <w:r w:rsidRPr="00F22713">
              <w:rPr>
                <w:rStyle w:val="Hyperlink"/>
                <w:noProof/>
              </w:rPr>
              <w:t>shuffle(self, state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D2D2D" w14:textId="6F15741D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5" w:history="1">
            <w:r w:rsidRPr="00F22713">
              <w:rPr>
                <w:rStyle w:val="Hyperlink"/>
                <w:noProof/>
              </w:rPr>
              <w:t>start_playback(self, device_id=None, context_uri=None, uris=None, offset=None, position_ms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AF60F" w14:textId="77E70C3D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6" w:history="1">
            <w:r w:rsidRPr="00F22713">
              <w:rPr>
                <w:rStyle w:val="Hyperlink"/>
                <w:noProof/>
              </w:rPr>
              <w:t>track(self, track_id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E7EB4" w14:textId="28A8572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7" w:history="1">
            <w:r w:rsidRPr="00F22713">
              <w:rPr>
                <w:rStyle w:val="Hyperlink"/>
                <w:noProof/>
              </w:rPr>
              <w:t>tracks(self, tracks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FB6C1" w14:textId="7BC91AB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8" w:history="1">
            <w:r w:rsidRPr="00F22713">
              <w:rPr>
                <w:rStyle w:val="Hyperlink"/>
                <w:noProof/>
              </w:rPr>
              <w:t>transfer_playback(self, device_id, force_play=Tru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2CB28" w14:textId="14D1F8B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49" w:history="1">
            <w:r w:rsidRPr="00F22713">
              <w:rPr>
                <w:rStyle w:val="Hyperlink"/>
                <w:noProof/>
              </w:rPr>
              <w:t>user(self, u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8641F" w14:textId="0F25047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0" w:history="1">
            <w:r w:rsidRPr="00F22713">
              <w:rPr>
                <w:rStyle w:val="Hyperlink"/>
                <w:noProof/>
              </w:rPr>
              <w:t>user_follow_artists(self, id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5C1A4" w14:textId="37A2B92F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1" w:history="1">
            <w:r w:rsidRPr="00F22713">
              <w:rPr>
                <w:rStyle w:val="Hyperlink"/>
                <w:noProof/>
              </w:rPr>
              <w:t>user_follow_users(self, id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29C3F" w14:textId="5976367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2" w:history="1">
            <w:r w:rsidRPr="00F22713">
              <w:rPr>
                <w:rStyle w:val="Hyperlink"/>
                <w:noProof/>
              </w:rPr>
              <w:t>user_playlist(self, user, playlist_id=None, fields=None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11DC4" w14:textId="7D47521B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3" w:history="1">
            <w:r w:rsidRPr="00F22713">
              <w:rPr>
                <w:rStyle w:val="Hyperlink"/>
                <w:noProof/>
              </w:rPr>
              <w:t>user_playlist_add_tracks(self, user, playlist_id, tracks, position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FABDE" w14:textId="7FFC6EB2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4" w:history="1">
            <w:r w:rsidRPr="00F22713">
              <w:rPr>
                <w:rStyle w:val="Hyperlink"/>
                <w:noProof/>
              </w:rPr>
              <w:t>user_playlist_change_details(self, user, playlist_id, name=None, public=None, collaborative=None, description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117F4" w14:textId="7241CFC9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5" w:history="1">
            <w:r w:rsidRPr="00F22713">
              <w:rPr>
                <w:rStyle w:val="Hyperlink"/>
                <w:noProof/>
              </w:rPr>
              <w:t>user_playlist_create(self, user, name, public=True, collaborative=False, description=''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096E0" w14:textId="1E943E14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6" w:history="1">
            <w:r w:rsidRPr="00F22713">
              <w:rPr>
                <w:rStyle w:val="Hyperlink"/>
                <w:noProof/>
              </w:rPr>
              <w:t>user_playlist_follow_playlist(self, playlist_owner_id, playl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8E1CB" w14:textId="26B0AF1A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7" w:history="1">
            <w:r w:rsidRPr="00F22713">
              <w:rPr>
                <w:rStyle w:val="Hyperlink"/>
                <w:noProof/>
              </w:rPr>
              <w:t>user_playlist_is_following(self, playlist_owner_id, playlist_id, user_i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B2176" w14:textId="0FB1F79E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8" w:history="1">
            <w:r w:rsidRPr="00F22713">
              <w:rPr>
                <w:rStyle w:val="Hyperlink"/>
                <w:noProof/>
              </w:rPr>
              <w:t>user_playlist_remove_all_occurrences_of_tracks(self, user, playlist_id, tracks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F50E2" w14:textId="060976D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59" w:history="1">
            <w:r w:rsidRPr="00F22713">
              <w:rPr>
                <w:rStyle w:val="Hyperlink"/>
                <w:noProof/>
              </w:rPr>
              <w:t>user_playlist_remove_specific_occurrences_of_tracks(self, user, playlist_id, tracks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EBD9A" w14:textId="40102701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0" w:history="1">
            <w:r w:rsidRPr="00F22713">
              <w:rPr>
                <w:rStyle w:val="Hyperlink"/>
                <w:noProof/>
              </w:rPr>
              <w:t>user_playlist_reorder_tracks(self, user, playlist_id, range_start, insert_before, range_length=1, snapshot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C9788" w14:textId="005725AE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1" w:history="1">
            <w:r w:rsidRPr="00F22713">
              <w:rPr>
                <w:rStyle w:val="Hyperlink"/>
                <w:noProof/>
              </w:rPr>
              <w:t>user_playlist_replace_tracks(self, user, playlist_id, trac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E2D66" w14:textId="4C2CF13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2" w:history="1">
            <w:r w:rsidRPr="00F22713">
              <w:rPr>
                <w:rStyle w:val="Hyperlink"/>
                <w:noProof/>
              </w:rPr>
              <w:t>user_playlist_tracks(self, user=None, playlist_id=None, fields=None, limit=100, offset=0, market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07898" w14:textId="51F2DE7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3" w:history="1">
            <w:r w:rsidRPr="00F22713">
              <w:rPr>
                <w:rStyle w:val="Hyperlink"/>
                <w:noProof/>
              </w:rPr>
              <w:t>user_playlist_unfollow(self, user, playlist_i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F578E" w14:textId="30883DB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4" w:history="1">
            <w:r w:rsidRPr="00F22713">
              <w:rPr>
                <w:rStyle w:val="Hyperlink"/>
                <w:noProof/>
              </w:rPr>
              <w:t>user_playlists(self, user, limit=50, offset=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EB17B" w14:textId="1A66528B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5" w:history="1">
            <w:r w:rsidRPr="00F22713">
              <w:rPr>
                <w:rStyle w:val="Hyperlink"/>
                <w:noProof/>
              </w:rPr>
              <w:t>user_unfollow_artists(self, id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BC626" w14:textId="1422DC65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6" w:history="1">
            <w:r w:rsidRPr="00F22713">
              <w:rPr>
                <w:rStyle w:val="Hyperlink"/>
                <w:noProof/>
              </w:rPr>
              <w:t>user_unfollow_users(self, ids=[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D936B" w14:textId="4AB5CBCC" w:rsidR="00F34A15" w:rsidRDefault="00F34A1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859267" w:history="1">
            <w:r w:rsidRPr="00F22713">
              <w:rPr>
                <w:rStyle w:val="Hyperlink"/>
                <w:noProof/>
              </w:rPr>
              <w:t>volume(self, volume_percent, device_id=No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5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6B4B3" w14:textId="3D1D5420" w:rsidR="00C229B9" w:rsidRDefault="00C229B9">
          <w:r>
            <w:rPr>
              <w:b/>
              <w:bCs/>
              <w:noProof/>
            </w:rPr>
            <w:fldChar w:fldCharType="end"/>
          </w:r>
        </w:p>
      </w:sdtContent>
    </w:sdt>
    <w:p w14:paraId="089C46FE" w14:textId="77777777" w:rsidR="00F34A15" w:rsidRDefault="00F34A1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35F4508" w14:textId="44624274" w:rsidR="00C229B9" w:rsidRDefault="00C229B9" w:rsidP="0034200E">
      <w:pPr>
        <w:pStyle w:val="Heading1"/>
      </w:pPr>
      <w:bookmarkStart w:id="0" w:name="_Toc82859163"/>
      <w:r>
        <w:lastRenderedPageBreak/>
        <w:t xml:space="preserve">Help on Spotify in module </w:t>
      </w:r>
      <w:proofErr w:type="gramStart"/>
      <w:r>
        <w:t>spotipy.client</w:t>
      </w:r>
      <w:proofErr w:type="gramEnd"/>
      <w:r>
        <w:t xml:space="preserve"> object:</w:t>
      </w:r>
      <w:bookmarkEnd w:id="0"/>
    </w:p>
    <w:p w14:paraId="68E80910" w14:textId="77777777" w:rsidR="00C229B9" w:rsidRDefault="00C229B9" w:rsidP="00C229B9"/>
    <w:p w14:paraId="28B09DC1" w14:textId="77777777" w:rsidR="00C229B9" w:rsidRDefault="00C229B9" w:rsidP="00C229B9">
      <w:r>
        <w:t>class Spotify(</w:t>
      </w:r>
      <w:proofErr w:type="gramStart"/>
      <w:r>
        <w:t>builtins.object</w:t>
      </w:r>
      <w:proofErr w:type="gramEnd"/>
      <w:r>
        <w:t>)</w:t>
      </w:r>
    </w:p>
    <w:p w14:paraId="1AA0C105" w14:textId="77777777" w:rsidR="00C229B9" w:rsidRDefault="00C229B9" w:rsidP="00C229B9">
      <w:pPr>
        <w:pStyle w:val="Heading2"/>
      </w:pPr>
      <w:bookmarkStart w:id="1" w:name="_Toc82859164"/>
      <w:proofErr w:type="gramStart"/>
      <w:r>
        <w:t>Spotify(</w:t>
      </w:r>
      <w:proofErr w:type="gramEnd"/>
      <w:r>
        <w:t>auth=None, requests_session=True, client_credentials_manager=None, oauth_manager=None, auth_manager=None, proxies=None, requests_timeout=5, status_forcelist=None, retries=3, status_retries=3, backoff_factor=0.3, language=None)</w:t>
      </w:r>
      <w:bookmarkEnd w:id="1"/>
    </w:p>
    <w:p w14:paraId="2419905E" w14:textId="77777777" w:rsidR="00C229B9" w:rsidRDefault="00C229B9" w:rsidP="00C229B9"/>
    <w:p w14:paraId="03C43ECB" w14:textId="18DA9E0C" w:rsidR="00C229B9" w:rsidRDefault="00C229B9" w:rsidP="0034200E">
      <w:pPr>
        <w:pStyle w:val="Heading3"/>
      </w:pPr>
      <w:bookmarkStart w:id="2" w:name="_Toc82859165"/>
      <w:r>
        <w:t>Example usage:</w:t>
      </w:r>
      <w:bookmarkEnd w:id="2"/>
    </w:p>
    <w:p w14:paraId="1AA9A0A7" w14:textId="77777777" w:rsidR="00C229B9" w:rsidRDefault="00C229B9" w:rsidP="00C229B9"/>
    <w:p w14:paraId="7884F544" w14:textId="77777777" w:rsidR="00C229B9" w:rsidRDefault="00C229B9" w:rsidP="00C229B9">
      <w:r>
        <w:t xml:space="preserve">    import spotipy</w:t>
      </w:r>
    </w:p>
    <w:p w14:paraId="1FC2204D" w14:textId="77777777" w:rsidR="00C229B9" w:rsidRDefault="00C229B9" w:rsidP="00C229B9"/>
    <w:p w14:paraId="755DE157" w14:textId="77777777" w:rsidR="00C229B9" w:rsidRDefault="00C229B9" w:rsidP="00C229B9">
      <w:r>
        <w:t xml:space="preserve">    urn = '</w:t>
      </w:r>
      <w:proofErr w:type="gramStart"/>
      <w:r>
        <w:t>spotify:artist</w:t>
      </w:r>
      <w:proofErr w:type="gramEnd"/>
      <w:r>
        <w:t>:3jOstUTkEu2JkjvRdBA5Gu'</w:t>
      </w:r>
    </w:p>
    <w:p w14:paraId="2D9ACFBA" w14:textId="77777777" w:rsidR="00C229B9" w:rsidRDefault="00C229B9" w:rsidP="00C229B9">
      <w:r>
        <w:t xml:space="preserve">    sp = </w:t>
      </w:r>
      <w:proofErr w:type="gramStart"/>
      <w:r>
        <w:t>spotipy.Spotify</w:t>
      </w:r>
      <w:proofErr w:type="gramEnd"/>
      <w:r>
        <w:t>()</w:t>
      </w:r>
    </w:p>
    <w:p w14:paraId="271FD5A2" w14:textId="77777777" w:rsidR="00C229B9" w:rsidRDefault="00C229B9" w:rsidP="00C229B9"/>
    <w:p w14:paraId="0B537123" w14:textId="77777777" w:rsidR="00C229B9" w:rsidRDefault="00C229B9" w:rsidP="00C229B9">
      <w:r>
        <w:t xml:space="preserve">    artist = </w:t>
      </w:r>
      <w:proofErr w:type="gramStart"/>
      <w:r>
        <w:t>sp.artist</w:t>
      </w:r>
      <w:proofErr w:type="gramEnd"/>
      <w:r>
        <w:t>(urn)</w:t>
      </w:r>
    </w:p>
    <w:p w14:paraId="1B27F18E" w14:textId="77777777" w:rsidR="00C229B9" w:rsidRDefault="00C229B9" w:rsidP="00C229B9">
      <w:r>
        <w:t xml:space="preserve">    print(artist)</w:t>
      </w:r>
    </w:p>
    <w:p w14:paraId="666AA402" w14:textId="77777777" w:rsidR="00C229B9" w:rsidRDefault="00C229B9" w:rsidP="00C229B9"/>
    <w:p w14:paraId="2422CF3F" w14:textId="77777777" w:rsidR="00C229B9" w:rsidRDefault="00C229B9" w:rsidP="00C229B9">
      <w:r>
        <w:t xml:space="preserve">    user = sp.user('plamere')</w:t>
      </w:r>
    </w:p>
    <w:p w14:paraId="66757AA7" w14:textId="77777777" w:rsidR="00C229B9" w:rsidRDefault="00C229B9" w:rsidP="00C229B9">
      <w:r>
        <w:t xml:space="preserve">    print(user)</w:t>
      </w:r>
    </w:p>
    <w:p w14:paraId="13BF8317" w14:textId="6EBCEE9B" w:rsidR="00FC5026" w:rsidRDefault="00FC5026" w:rsidP="00C229B9"/>
    <w:p w14:paraId="3514D689" w14:textId="5A5D9D24" w:rsidR="00FC5026" w:rsidRDefault="00C229B9" w:rsidP="00C229B9">
      <w:pPr>
        <w:pStyle w:val="Heading2"/>
      </w:pPr>
      <w:bookmarkStart w:id="3" w:name="_Toc82859166"/>
      <w:r>
        <w:t>M</w:t>
      </w:r>
      <w:r w:rsidR="00FC5026">
        <w:t>ethods defined here:</w:t>
      </w:r>
      <w:bookmarkEnd w:id="3"/>
    </w:p>
    <w:p w14:paraId="7B7713B1" w14:textId="31061688" w:rsidR="00FC5026" w:rsidRDefault="00FC5026" w:rsidP="00C229B9"/>
    <w:p w14:paraId="223B69E9" w14:textId="519B37F9" w:rsidR="00FC5026" w:rsidRDefault="00FC5026" w:rsidP="00C229B9">
      <w:r>
        <w:t>__del__(self)</w:t>
      </w:r>
    </w:p>
    <w:p w14:paraId="5C5AC5D1" w14:textId="4ABF19C2" w:rsidR="00FC5026" w:rsidRDefault="00FC5026" w:rsidP="00C229B9">
      <w:r>
        <w:t xml:space="preserve">    Make sure the connection (pool) gets closed</w:t>
      </w:r>
    </w:p>
    <w:p w14:paraId="2163C948" w14:textId="204BFA33" w:rsidR="00FC5026" w:rsidRDefault="00FC5026" w:rsidP="00C229B9"/>
    <w:p w14:paraId="0C2D8748" w14:textId="1DCA3E63" w:rsidR="00FC5026" w:rsidRDefault="00FC5026" w:rsidP="00C229B9">
      <w:r>
        <w:t>__init_</w:t>
      </w:r>
      <w:proofErr w:type="gramStart"/>
      <w:r>
        <w:t>_(</w:t>
      </w:r>
      <w:proofErr w:type="gramEnd"/>
      <w:r>
        <w:t>self, auth=None, requests_session=True, client_credentials_manager=None, oauth_manager=None, auth_manager=None, proxies=None, requests_timeout=5, status_forcelist=None, retries=3, status_retries=3, backoff_factor=0.3, language=None)</w:t>
      </w:r>
    </w:p>
    <w:p w14:paraId="49AB8A81" w14:textId="72C816DB" w:rsidR="00FC5026" w:rsidRDefault="00FC5026" w:rsidP="00C229B9">
      <w:r>
        <w:t xml:space="preserve">    Creates a Spotify API client.</w:t>
      </w:r>
    </w:p>
    <w:p w14:paraId="20717D02" w14:textId="77777777" w:rsidR="00C229B9" w:rsidRDefault="00C229B9" w:rsidP="00C229B9"/>
    <w:p w14:paraId="3120C556" w14:textId="64865744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auth: An access token (optional)</w:t>
      </w:r>
    </w:p>
    <w:p w14:paraId="513F4BD5" w14:textId="2CCEB4C1" w:rsidR="00FC5026" w:rsidRDefault="00FC5026" w:rsidP="00C229B9">
      <w:r>
        <w:lastRenderedPageBreak/>
        <w:t xml:space="preserve">    </w:t>
      </w:r>
      <w:proofErr w:type="gramStart"/>
      <w:r>
        <w:t>:param</w:t>
      </w:r>
      <w:proofErr w:type="gramEnd"/>
      <w:r>
        <w:t xml:space="preserve"> requests_session:</w:t>
      </w:r>
    </w:p>
    <w:p w14:paraId="044D112F" w14:textId="10F91FE1" w:rsidR="00FC5026" w:rsidRDefault="00FC5026" w:rsidP="00C229B9">
      <w:r>
        <w:t xml:space="preserve">        A Requests session object or a truthy value to create one.</w:t>
      </w:r>
    </w:p>
    <w:p w14:paraId="1B98F3A5" w14:textId="4048A8B5" w:rsidR="00FC5026" w:rsidRDefault="00FC5026" w:rsidP="00C229B9">
      <w:r>
        <w:t xml:space="preserve">        A falsy value disables sessions.</w:t>
      </w:r>
    </w:p>
    <w:p w14:paraId="55C7C3ED" w14:textId="3E7CFF28" w:rsidR="00FC5026" w:rsidRDefault="00FC5026" w:rsidP="00C229B9">
      <w:r>
        <w:t xml:space="preserve">        It should </w:t>
      </w:r>
      <w:proofErr w:type="gramStart"/>
      <w:r>
        <w:t>generally be</w:t>
      </w:r>
      <w:proofErr w:type="gramEnd"/>
      <w:r>
        <w:t xml:space="preserve"> a good idea to keep sessions enabled</w:t>
      </w:r>
    </w:p>
    <w:p w14:paraId="6BB443C5" w14:textId="5C558A21" w:rsidR="00FC5026" w:rsidRDefault="00FC5026" w:rsidP="00C229B9">
      <w:r>
        <w:t xml:space="preserve">        for performance reasons (connection pooling).</w:t>
      </w:r>
    </w:p>
    <w:p w14:paraId="7D98D340" w14:textId="58A103B5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client_credentials_manager:</w:t>
      </w:r>
    </w:p>
    <w:p w14:paraId="6AED33A9" w14:textId="341809ED" w:rsidR="00FC5026" w:rsidRDefault="00FC5026" w:rsidP="00C229B9">
      <w:r>
        <w:t xml:space="preserve">        SpotifyClientCredentials object</w:t>
      </w:r>
    </w:p>
    <w:p w14:paraId="28E3CC83" w14:textId="19419467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oauth_manager:</w:t>
      </w:r>
    </w:p>
    <w:p w14:paraId="462989A4" w14:textId="03E6FBF4" w:rsidR="00FC5026" w:rsidRDefault="00FC5026" w:rsidP="00C229B9">
      <w:r>
        <w:t xml:space="preserve">        SpotifyOAuth object</w:t>
      </w:r>
    </w:p>
    <w:p w14:paraId="4292406E" w14:textId="4F5C6C86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auth_manager:</w:t>
      </w:r>
    </w:p>
    <w:p w14:paraId="7FBE8C5B" w14:textId="27BC22F4" w:rsidR="00FC5026" w:rsidRDefault="00FC5026" w:rsidP="00C229B9">
      <w:r>
        <w:t xml:space="preserve">        SpotifyOauth, SpotifyClientCredentials,</w:t>
      </w:r>
    </w:p>
    <w:p w14:paraId="4C1B7B70" w14:textId="7795AF0C" w:rsidR="00FC5026" w:rsidRDefault="00FC5026" w:rsidP="00C229B9">
      <w:r>
        <w:t xml:space="preserve">        or SpotifyImplicitGrant object</w:t>
      </w:r>
    </w:p>
    <w:p w14:paraId="555B659B" w14:textId="44695958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proxies:</w:t>
      </w:r>
    </w:p>
    <w:p w14:paraId="2E55D70F" w14:textId="189553B9" w:rsidR="00FC5026" w:rsidRDefault="00FC5026" w:rsidP="00C229B9">
      <w:r>
        <w:t xml:space="preserve">        Definition of proxies (optional).</w:t>
      </w:r>
    </w:p>
    <w:p w14:paraId="2E281592" w14:textId="33B99003" w:rsidR="00FC5026" w:rsidRDefault="00FC5026" w:rsidP="00C229B9">
      <w:r>
        <w:t xml:space="preserve">        See Requests doc </w:t>
      </w:r>
      <w:hyperlink r:id="rId5" w:anchor="proxies" w:tgtFrame="_blank" w:history="1">
        <w:r>
          <w:rPr>
            <w:rStyle w:val="Hyperlink"/>
            <w:color w:val="296EAA"/>
            <w:sz w:val="21"/>
            <w:szCs w:val="21"/>
          </w:rPr>
          <w:t>https://2.python-requests.org/en/master/user/advanced/#proxies</w:t>
        </w:r>
      </w:hyperlink>
    </w:p>
    <w:p w14:paraId="52D04194" w14:textId="70D69895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requests_timeout:</w:t>
      </w:r>
    </w:p>
    <w:p w14:paraId="1A70A5CE" w14:textId="73A86FA1" w:rsidR="00FC5026" w:rsidRDefault="00FC5026" w:rsidP="00C229B9">
      <w:r>
        <w:t xml:space="preserve">        Tell Requests to stop waiting for a response after a given</w:t>
      </w:r>
    </w:p>
    <w:p w14:paraId="6E959DE9" w14:textId="1FCF7C16" w:rsidR="00FC5026" w:rsidRDefault="00FC5026" w:rsidP="00C229B9">
      <w:r>
        <w:t xml:space="preserve">        number of seconds</w:t>
      </w:r>
    </w:p>
    <w:p w14:paraId="7CD7D7D2" w14:textId="75D8108F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status_forcelist:</w:t>
      </w:r>
    </w:p>
    <w:p w14:paraId="7F7F8DF1" w14:textId="7D004378" w:rsidR="00FC5026" w:rsidRDefault="00FC5026" w:rsidP="00C229B9">
      <w:r>
        <w:t xml:space="preserve">        Tell requests what type of status codes retries should occur on</w:t>
      </w:r>
    </w:p>
    <w:p w14:paraId="5B756417" w14:textId="0E2946D0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retries:</w:t>
      </w:r>
    </w:p>
    <w:p w14:paraId="418DA4D7" w14:textId="608E428C" w:rsidR="00FC5026" w:rsidRDefault="00FC5026" w:rsidP="00C229B9">
      <w:r>
        <w:t xml:space="preserve">        Total number of retries to allow</w:t>
      </w:r>
    </w:p>
    <w:p w14:paraId="71F9A7D1" w14:textId="4C9BDC69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status_retries:</w:t>
      </w:r>
    </w:p>
    <w:p w14:paraId="11A7E35B" w14:textId="12638309" w:rsidR="00FC5026" w:rsidRDefault="00FC5026" w:rsidP="00C229B9">
      <w:r>
        <w:t xml:space="preserve">        Number of times to retry on bad status codes</w:t>
      </w:r>
    </w:p>
    <w:p w14:paraId="70C9D938" w14:textId="0EA6B069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backoff_factor:</w:t>
      </w:r>
    </w:p>
    <w:p w14:paraId="0A9F3E45" w14:textId="2BCA7234" w:rsidR="00FC5026" w:rsidRDefault="00FC5026" w:rsidP="00C229B9">
      <w:r>
        <w:t xml:space="preserve">        A backoff factor to apply between attempts after the second try</w:t>
      </w:r>
    </w:p>
    <w:p w14:paraId="1A249989" w14:textId="108C085D" w:rsidR="00FC5026" w:rsidRDefault="00FC5026" w:rsidP="00C229B9">
      <w:r>
        <w:t xml:space="preserve">        See urllib3 </w:t>
      </w:r>
      <w:hyperlink r:id="rId6" w:tgtFrame="_blank" w:history="1">
        <w:r>
          <w:rPr>
            <w:rStyle w:val="Hyperlink"/>
            <w:color w:val="296EAA"/>
            <w:sz w:val="21"/>
            <w:szCs w:val="21"/>
          </w:rPr>
          <w:t>https://urllib3.readthedocs.io/en/latest/reference/urllib3.util.html</w:t>
        </w:r>
      </w:hyperlink>
    </w:p>
    <w:p w14:paraId="0922E6A7" w14:textId="67299899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language:</w:t>
      </w:r>
    </w:p>
    <w:p w14:paraId="1AF74BE5" w14:textId="41D003FE" w:rsidR="00FC5026" w:rsidRDefault="00FC5026" w:rsidP="00C229B9">
      <w:r>
        <w:t xml:space="preserve">        The language parameter advertises what language the user prefers to see.</w:t>
      </w:r>
    </w:p>
    <w:p w14:paraId="1C273EA6" w14:textId="6435FC04" w:rsidR="00FC5026" w:rsidRDefault="00FC5026" w:rsidP="00C229B9">
      <w:r>
        <w:lastRenderedPageBreak/>
        <w:t xml:space="preserve">        See ISO-639 language code: </w:t>
      </w:r>
      <w:hyperlink r:id="rId7" w:tgtFrame="_blank" w:history="1">
        <w:r>
          <w:rPr>
            <w:rStyle w:val="Hyperlink"/>
            <w:color w:val="296EAA"/>
            <w:sz w:val="21"/>
            <w:szCs w:val="21"/>
          </w:rPr>
          <w:t>https://www.loc.gov/standards/iso639-2/php/code_list.php</w:t>
        </w:r>
      </w:hyperlink>
    </w:p>
    <w:p w14:paraId="289B3176" w14:textId="06121001" w:rsidR="00FC5026" w:rsidRDefault="00FC5026" w:rsidP="00C229B9"/>
    <w:p w14:paraId="64C53676" w14:textId="230E0476" w:rsidR="00FC5026" w:rsidRDefault="00C229B9" w:rsidP="00C229B9">
      <w:pPr>
        <w:pStyle w:val="Heading2"/>
      </w:pPr>
      <w:bookmarkStart w:id="4" w:name="_Toc82859167"/>
      <w:r>
        <w:t>a</w:t>
      </w:r>
      <w:r w:rsidR="00FC5026">
        <w:t>dd_to_</w:t>
      </w:r>
      <w:proofErr w:type="gramStart"/>
      <w:r w:rsidR="00FC5026">
        <w:t>queue(</w:t>
      </w:r>
      <w:proofErr w:type="gramEnd"/>
      <w:r w:rsidR="00FC5026">
        <w:t>self, uri, device_id=None)</w:t>
      </w:r>
      <w:bookmarkEnd w:id="4"/>
    </w:p>
    <w:p w14:paraId="7CC7285A" w14:textId="000C4905" w:rsidR="00FC5026" w:rsidRDefault="00FC5026" w:rsidP="00C229B9">
      <w:r>
        <w:t xml:space="preserve">    Adds a song to the end of a user's queue</w:t>
      </w:r>
    </w:p>
    <w:p w14:paraId="3CD57065" w14:textId="77777777" w:rsidR="00C229B9" w:rsidRDefault="00C229B9" w:rsidP="00C229B9"/>
    <w:p w14:paraId="39DDAB95" w14:textId="64D97E56" w:rsidR="00FC5026" w:rsidRDefault="00FC5026" w:rsidP="00C229B9">
      <w:r>
        <w:t xml:space="preserve">    If device A is currently playing music and you try to add to the queue</w:t>
      </w:r>
    </w:p>
    <w:p w14:paraId="080C49AD" w14:textId="346CB01A" w:rsidR="00FC5026" w:rsidRDefault="00FC5026" w:rsidP="00C229B9">
      <w:r>
        <w:t xml:space="preserve">    and pass in the id for device B, you will get a</w:t>
      </w:r>
    </w:p>
    <w:p w14:paraId="5A731D74" w14:textId="48ACA23F" w:rsidR="00FC5026" w:rsidRDefault="00FC5026" w:rsidP="00C229B9">
      <w:r>
        <w:t xml:space="preserve">    'Player command failed: Restriction violated' error</w:t>
      </w:r>
    </w:p>
    <w:p w14:paraId="0D3DE068" w14:textId="21D92BB2" w:rsidR="00FC5026" w:rsidRDefault="00FC5026" w:rsidP="00C229B9">
      <w:r>
        <w:t xml:space="preserve">    I therefore reccomend leaving device_id as None so that the active device </w:t>
      </w:r>
      <w:proofErr w:type="gramStart"/>
      <w:r>
        <w:t>is targeted</w:t>
      </w:r>
      <w:proofErr w:type="gramEnd"/>
    </w:p>
    <w:p w14:paraId="6345B525" w14:textId="77777777" w:rsidR="00C229B9" w:rsidRDefault="00C229B9" w:rsidP="00C229B9"/>
    <w:p w14:paraId="5CB1E8EE" w14:textId="0A583640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uri: song uri, id, or url</w:t>
      </w:r>
    </w:p>
    <w:p w14:paraId="3041D6B7" w14:textId="54236617" w:rsidR="00FC5026" w:rsidRDefault="00FC5026" w:rsidP="00C229B9">
      <w:r>
        <w:t xml:space="preserve">    </w:t>
      </w:r>
      <w:proofErr w:type="gramStart"/>
      <w:r>
        <w:t>:param</w:t>
      </w:r>
      <w:proofErr w:type="gramEnd"/>
      <w:r>
        <w:t xml:space="preserve"> device_id:</w:t>
      </w:r>
    </w:p>
    <w:p w14:paraId="68D705AB" w14:textId="6D105DDD" w:rsidR="00FC5026" w:rsidRDefault="00FC5026" w:rsidP="00C229B9">
      <w:r>
        <w:t xml:space="preserve">        the id of a Spotify device.</w:t>
      </w:r>
    </w:p>
    <w:p w14:paraId="1C014D23" w14:textId="27EDDB80" w:rsidR="00FC5026" w:rsidRDefault="00FC5026" w:rsidP="00C229B9">
      <w:r>
        <w:t xml:space="preserve">        If None, then the active device </w:t>
      </w:r>
      <w:proofErr w:type="gramStart"/>
      <w:r>
        <w:t>is used</w:t>
      </w:r>
      <w:proofErr w:type="gramEnd"/>
      <w:r>
        <w:t>.</w:t>
      </w:r>
    </w:p>
    <w:p w14:paraId="78F8ED49" w14:textId="6B0A8CD9" w:rsidR="00FC5026" w:rsidRDefault="00FC5026" w:rsidP="00C229B9"/>
    <w:p w14:paraId="00B404DB" w14:textId="6BCDE208" w:rsidR="00FC5026" w:rsidRDefault="00C229B9" w:rsidP="00C229B9">
      <w:pPr>
        <w:pStyle w:val="Heading2"/>
      </w:pPr>
      <w:bookmarkStart w:id="5" w:name="_Toc82859168"/>
      <w:proofErr w:type="gramStart"/>
      <w:r>
        <w:t>a</w:t>
      </w:r>
      <w:r w:rsidR="00FC5026">
        <w:t>lbum(</w:t>
      </w:r>
      <w:proofErr w:type="gramEnd"/>
      <w:r w:rsidR="00FC5026">
        <w:t>self, album_id)</w:t>
      </w:r>
      <w:bookmarkEnd w:id="5"/>
    </w:p>
    <w:p w14:paraId="152AF870" w14:textId="6EA5E511" w:rsidR="00FC5026" w:rsidRDefault="00FC5026" w:rsidP="00C229B9">
      <w:r>
        <w:t xml:space="preserve">    returns a single album given the album's ID, URIs or URL</w:t>
      </w:r>
    </w:p>
    <w:p w14:paraId="04434036" w14:textId="77777777" w:rsidR="00C229B9" w:rsidRDefault="00C229B9" w:rsidP="00C229B9"/>
    <w:p w14:paraId="36F17651" w14:textId="4A6978B9" w:rsidR="00FC5026" w:rsidRDefault="00FC5026" w:rsidP="00C229B9">
      <w:r>
        <w:t xml:space="preserve">    Parameters:</w:t>
      </w:r>
    </w:p>
    <w:p w14:paraId="6854DB4D" w14:textId="0D3200DA" w:rsidR="00FC5026" w:rsidRDefault="00FC5026" w:rsidP="00C229B9">
      <w:r>
        <w:t xml:space="preserve">        - album_id - the album ID, </w:t>
      </w:r>
      <w:proofErr w:type="gramStart"/>
      <w:r>
        <w:t>URI</w:t>
      </w:r>
      <w:proofErr w:type="gramEnd"/>
      <w:r>
        <w:t xml:space="preserve"> or URL</w:t>
      </w:r>
    </w:p>
    <w:p w14:paraId="1A6E0147" w14:textId="525757C7" w:rsidR="00FC5026" w:rsidRDefault="00FC5026" w:rsidP="00C229B9"/>
    <w:p w14:paraId="0933AE47" w14:textId="010D6A4A" w:rsidR="00FC5026" w:rsidRDefault="00C229B9" w:rsidP="00C229B9">
      <w:pPr>
        <w:pStyle w:val="Heading2"/>
      </w:pPr>
      <w:bookmarkStart w:id="6" w:name="_Toc82859169"/>
      <w:r>
        <w:t>a</w:t>
      </w:r>
      <w:r w:rsidR="00FC5026">
        <w:t>lbum_</w:t>
      </w:r>
      <w:proofErr w:type="gramStart"/>
      <w:r w:rsidR="00FC5026">
        <w:t>tracks(</w:t>
      </w:r>
      <w:proofErr w:type="gramEnd"/>
      <w:r w:rsidR="00FC5026">
        <w:t>self, album_id, limit=50, offset=0, market=None)</w:t>
      </w:r>
      <w:bookmarkEnd w:id="6"/>
    </w:p>
    <w:p w14:paraId="1EB19716" w14:textId="3A7A4909" w:rsidR="00FC5026" w:rsidRDefault="00FC5026" w:rsidP="00C229B9">
      <w:r>
        <w:t xml:space="preserve">    Get Spotify catalog information about an album's tracks</w:t>
      </w:r>
    </w:p>
    <w:p w14:paraId="2302FD15" w14:textId="77777777" w:rsidR="00C229B9" w:rsidRDefault="00C229B9" w:rsidP="00C229B9"/>
    <w:p w14:paraId="320B98BA" w14:textId="544117C9" w:rsidR="00FC5026" w:rsidRDefault="00FC5026" w:rsidP="00C229B9">
      <w:r>
        <w:t xml:space="preserve">    Parameters:</w:t>
      </w:r>
    </w:p>
    <w:p w14:paraId="01EEF084" w14:textId="3978F314" w:rsidR="00FC5026" w:rsidRDefault="00FC5026" w:rsidP="00C229B9">
      <w:r>
        <w:t xml:space="preserve">        - album_id - the album ID, </w:t>
      </w:r>
      <w:proofErr w:type="gramStart"/>
      <w:r>
        <w:t>URI</w:t>
      </w:r>
      <w:proofErr w:type="gramEnd"/>
      <w:r>
        <w:t xml:space="preserve"> or URL</w:t>
      </w:r>
    </w:p>
    <w:p w14:paraId="468D9C5E" w14:textId="70122220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items to return</w:t>
      </w:r>
    </w:p>
    <w:p w14:paraId="41B4A6A1" w14:textId="02B419FE" w:rsidR="00FC5026" w:rsidRDefault="00FC5026" w:rsidP="00C229B9">
      <w:r>
        <w:t xml:space="preserve">        - offset - the index of the first item to return</w:t>
      </w:r>
    </w:p>
    <w:p w14:paraId="4A694F38" w14:textId="5255DC32" w:rsidR="00FC5026" w:rsidRDefault="00FC5026" w:rsidP="00C229B9">
      <w:r>
        <w:t xml:space="preserve">        - market - an ISO 3166-1 alpha-2 country code.</w:t>
      </w:r>
    </w:p>
    <w:p w14:paraId="4511044A" w14:textId="42ED497A" w:rsidR="00FC5026" w:rsidRDefault="00FC5026" w:rsidP="00C229B9"/>
    <w:p w14:paraId="38DE68C5" w14:textId="0D2578A6" w:rsidR="00FC5026" w:rsidRDefault="00C229B9" w:rsidP="00C229B9">
      <w:pPr>
        <w:pStyle w:val="Heading2"/>
      </w:pPr>
      <w:bookmarkStart w:id="7" w:name="_Toc82859170"/>
      <w:proofErr w:type="gramStart"/>
      <w:r>
        <w:t>a</w:t>
      </w:r>
      <w:r w:rsidR="00FC5026">
        <w:t>lbums(</w:t>
      </w:r>
      <w:proofErr w:type="gramEnd"/>
      <w:r w:rsidR="00FC5026">
        <w:t>self, albums)</w:t>
      </w:r>
      <w:bookmarkEnd w:id="7"/>
    </w:p>
    <w:p w14:paraId="476617E5" w14:textId="085183E6" w:rsidR="00FC5026" w:rsidRDefault="00FC5026" w:rsidP="00C229B9">
      <w:r>
        <w:t xml:space="preserve">    returns a list of albums given the album IDs, URIs, or URLs</w:t>
      </w:r>
    </w:p>
    <w:p w14:paraId="44B3E193" w14:textId="77777777" w:rsidR="00C229B9" w:rsidRDefault="00C229B9" w:rsidP="00C229B9"/>
    <w:p w14:paraId="13C9A62A" w14:textId="38FAAD3B" w:rsidR="00FC5026" w:rsidRDefault="00FC5026" w:rsidP="00C229B9">
      <w:r>
        <w:t xml:space="preserve">    Parameters:</w:t>
      </w:r>
    </w:p>
    <w:p w14:paraId="39F866A9" w14:textId="533903CD" w:rsidR="00FC5026" w:rsidRDefault="00FC5026" w:rsidP="00C229B9">
      <w:r>
        <w:t xml:space="preserve">        - albums - a list </w:t>
      </w:r>
      <w:proofErr w:type="gramStart"/>
      <w:r>
        <w:t>of  album</w:t>
      </w:r>
      <w:proofErr w:type="gramEnd"/>
      <w:r>
        <w:t xml:space="preserve"> IDs, URIs or URLs</w:t>
      </w:r>
    </w:p>
    <w:p w14:paraId="09872D3A" w14:textId="4D53B9CC" w:rsidR="00FC5026" w:rsidRDefault="00FC5026" w:rsidP="00C229B9"/>
    <w:p w14:paraId="21DEB6A8" w14:textId="37612077" w:rsidR="00FC5026" w:rsidRDefault="00C229B9" w:rsidP="00C229B9">
      <w:pPr>
        <w:pStyle w:val="Heading2"/>
      </w:pPr>
      <w:bookmarkStart w:id="8" w:name="_Toc82859171"/>
      <w:proofErr w:type="gramStart"/>
      <w:r>
        <w:t>a</w:t>
      </w:r>
      <w:r w:rsidR="00FC5026">
        <w:t>rtist(</w:t>
      </w:r>
      <w:proofErr w:type="gramEnd"/>
      <w:r w:rsidR="00FC5026">
        <w:t>self, artist_id)</w:t>
      </w:r>
      <w:bookmarkEnd w:id="8"/>
    </w:p>
    <w:p w14:paraId="7812016D" w14:textId="2EF4B331" w:rsidR="00FC5026" w:rsidRDefault="00FC5026" w:rsidP="00C229B9">
      <w:r>
        <w:t xml:space="preserve">    returns a single artist given the artist's ID, </w:t>
      </w:r>
      <w:proofErr w:type="gramStart"/>
      <w:r>
        <w:t>URI</w:t>
      </w:r>
      <w:proofErr w:type="gramEnd"/>
      <w:r>
        <w:t xml:space="preserve"> or URL</w:t>
      </w:r>
    </w:p>
    <w:p w14:paraId="43E1A12A" w14:textId="77777777" w:rsidR="00C229B9" w:rsidRDefault="00C229B9" w:rsidP="00C229B9"/>
    <w:p w14:paraId="1E937CC2" w14:textId="0CE8E42C" w:rsidR="00FC5026" w:rsidRDefault="00FC5026" w:rsidP="00C229B9">
      <w:r>
        <w:t xml:space="preserve">    Parameters:</w:t>
      </w:r>
    </w:p>
    <w:p w14:paraId="1B25DBEC" w14:textId="0893C0FB" w:rsidR="00FC5026" w:rsidRDefault="00FC5026" w:rsidP="00C229B9">
      <w:r>
        <w:t xml:space="preserve">        - artist_id - an artist ID, </w:t>
      </w:r>
      <w:proofErr w:type="gramStart"/>
      <w:r>
        <w:t>URI</w:t>
      </w:r>
      <w:proofErr w:type="gramEnd"/>
      <w:r>
        <w:t xml:space="preserve"> or URL</w:t>
      </w:r>
    </w:p>
    <w:p w14:paraId="16729E1D" w14:textId="275F23B1" w:rsidR="00FC5026" w:rsidRDefault="00FC5026" w:rsidP="00C229B9"/>
    <w:p w14:paraId="46288CE9" w14:textId="53A61AE3" w:rsidR="00FC5026" w:rsidRDefault="00C229B9" w:rsidP="00C229B9">
      <w:pPr>
        <w:pStyle w:val="Heading2"/>
      </w:pPr>
      <w:bookmarkStart w:id="9" w:name="_Toc82859172"/>
      <w:r w:rsidRPr="00C229B9">
        <w:rPr>
          <w:rStyle w:val="Heading2Char"/>
        </w:rPr>
        <w:t>a</w:t>
      </w:r>
      <w:r w:rsidR="00FC5026" w:rsidRPr="00C229B9">
        <w:rPr>
          <w:rStyle w:val="Heading2Char"/>
        </w:rPr>
        <w:t>rtist_</w:t>
      </w:r>
      <w:proofErr w:type="gramStart"/>
      <w:r w:rsidR="00FC5026" w:rsidRPr="00C229B9">
        <w:rPr>
          <w:rStyle w:val="Heading2Char"/>
        </w:rPr>
        <w:t>albums(</w:t>
      </w:r>
      <w:proofErr w:type="gramEnd"/>
      <w:r w:rsidR="00FC5026" w:rsidRPr="00C229B9">
        <w:rPr>
          <w:rStyle w:val="Heading2Char"/>
        </w:rPr>
        <w:t>self, artist_id, album_type=None, country=None, limit</w:t>
      </w:r>
      <w:r w:rsidR="00FC5026">
        <w:t>=20, offset=0)</w:t>
      </w:r>
      <w:bookmarkEnd w:id="9"/>
    </w:p>
    <w:p w14:paraId="1CB2A056" w14:textId="34089FFC" w:rsidR="00FC5026" w:rsidRDefault="00FC5026" w:rsidP="00C229B9">
      <w:r>
        <w:t xml:space="preserve">    Get Spotify catalog information about an artist's albums</w:t>
      </w:r>
    </w:p>
    <w:p w14:paraId="41F09D27" w14:textId="77777777" w:rsidR="00C229B9" w:rsidRDefault="00C229B9" w:rsidP="00C229B9"/>
    <w:p w14:paraId="0A874675" w14:textId="7EDBF33E" w:rsidR="00FC5026" w:rsidRDefault="00FC5026" w:rsidP="00C229B9">
      <w:r>
        <w:t xml:space="preserve">    Parameters:</w:t>
      </w:r>
    </w:p>
    <w:p w14:paraId="02A69D9F" w14:textId="4485AFF3" w:rsidR="00FC5026" w:rsidRDefault="00FC5026" w:rsidP="00C229B9">
      <w:r>
        <w:t xml:space="preserve">        - artist_id - the artist ID, </w:t>
      </w:r>
      <w:proofErr w:type="gramStart"/>
      <w:r>
        <w:t>URI</w:t>
      </w:r>
      <w:proofErr w:type="gramEnd"/>
      <w:r>
        <w:t xml:space="preserve"> or URL</w:t>
      </w:r>
    </w:p>
    <w:p w14:paraId="4CF98932" w14:textId="57BBDAB6" w:rsidR="00FC5026" w:rsidRDefault="00FC5026" w:rsidP="00C229B9">
      <w:r>
        <w:t xml:space="preserve">        - album_type - 'album', 'single', 'appears_on', 'compilation'</w:t>
      </w:r>
    </w:p>
    <w:p w14:paraId="1C1111FE" w14:textId="5CC2655C" w:rsidR="00FC5026" w:rsidRDefault="00FC5026" w:rsidP="00C229B9">
      <w:r>
        <w:t xml:space="preserve">        - country - limit the response to one </w:t>
      </w:r>
      <w:proofErr w:type="gramStart"/>
      <w:r>
        <w:t>particular country</w:t>
      </w:r>
      <w:proofErr w:type="gramEnd"/>
      <w:r>
        <w:t>.</w:t>
      </w:r>
    </w:p>
    <w:p w14:paraId="55EC0B0C" w14:textId="28B7742F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albums to return</w:t>
      </w:r>
    </w:p>
    <w:p w14:paraId="5B70BA07" w14:textId="20F0E8EC" w:rsidR="00FC5026" w:rsidRDefault="00FC5026" w:rsidP="00C229B9">
      <w:r>
        <w:t xml:space="preserve">        - offset - the index of the first album to return</w:t>
      </w:r>
    </w:p>
    <w:p w14:paraId="0E9D8340" w14:textId="552461E7" w:rsidR="00FC5026" w:rsidRDefault="00FC5026" w:rsidP="00C229B9"/>
    <w:p w14:paraId="4BC0E685" w14:textId="07B7445F" w:rsidR="00FC5026" w:rsidRDefault="00C229B9" w:rsidP="00C229B9">
      <w:pPr>
        <w:pStyle w:val="Heading2"/>
      </w:pPr>
      <w:bookmarkStart w:id="10" w:name="_Toc82859173"/>
      <w:r>
        <w:t>a</w:t>
      </w:r>
      <w:r w:rsidR="00FC5026">
        <w:t>rtist_related_</w:t>
      </w:r>
      <w:proofErr w:type="gramStart"/>
      <w:r w:rsidR="00FC5026">
        <w:t>artists(</w:t>
      </w:r>
      <w:proofErr w:type="gramEnd"/>
      <w:r w:rsidR="00FC5026">
        <w:t>self, artist_id)</w:t>
      </w:r>
      <w:bookmarkEnd w:id="10"/>
    </w:p>
    <w:p w14:paraId="425865F7" w14:textId="2E9D00A4" w:rsidR="00FC5026" w:rsidRDefault="00FC5026" w:rsidP="00C229B9">
      <w:r>
        <w:t xml:space="preserve">    Get Spotify catalog information about artists </w:t>
      </w:r>
      <w:proofErr w:type="gramStart"/>
      <w:r>
        <w:t>similar to</w:t>
      </w:r>
      <w:proofErr w:type="gramEnd"/>
      <w:r>
        <w:t xml:space="preserve"> an</w:t>
      </w:r>
    </w:p>
    <w:p w14:paraId="544C92EA" w14:textId="582E5B6F" w:rsidR="00FC5026" w:rsidRDefault="00FC5026" w:rsidP="00C229B9">
      <w:r>
        <w:t xml:space="preserve">    identified artist. Similarity is based on analysis of the</w:t>
      </w:r>
    </w:p>
    <w:p w14:paraId="18AD0136" w14:textId="05769296" w:rsidR="00FC5026" w:rsidRDefault="00FC5026" w:rsidP="00C229B9">
      <w:r>
        <w:t xml:space="preserve">    Spotify community's listening history.</w:t>
      </w:r>
    </w:p>
    <w:p w14:paraId="46C9B34A" w14:textId="77777777" w:rsidR="00C229B9" w:rsidRDefault="00C229B9" w:rsidP="00C229B9"/>
    <w:p w14:paraId="64AE4036" w14:textId="08318288" w:rsidR="00FC5026" w:rsidRDefault="00FC5026" w:rsidP="00C229B9">
      <w:r>
        <w:t xml:space="preserve">    Parameters:</w:t>
      </w:r>
    </w:p>
    <w:p w14:paraId="0BE23D4C" w14:textId="0057C780" w:rsidR="00FC5026" w:rsidRDefault="00FC5026" w:rsidP="00C229B9">
      <w:r>
        <w:t xml:space="preserve">        - artist_id - the artist ID, </w:t>
      </w:r>
      <w:proofErr w:type="gramStart"/>
      <w:r>
        <w:t>URI</w:t>
      </w:r>
      <w:proofErr w:type="gramEnd"/>
      <w:r>
        <w:t xml:space="preserve"> or URL</w:t>
      </w:r>
    </w:p>
    <w:p w14:paraId="015652BF" w14:textId="428D1B98" w:rsidR="00FC5026" w:rsidRDefault="00FC5026" w:rsidP="00C229B9"/>
    <w:p w14:paraId="67B11D76" w14:textId="2E57ADBB" w:rsidR="00FC5026" w:rsidRDefault="00C229B9" w:rsidP="00C229B9">
      <w:pPr>
        <w:pStyle w:val="Heading2"/>
      </w:pPr>
      <w:bookmarkStart w:id="11" w:name="_Toc82859174"/>
      <w:r>
        <w:t>a</w:t>
      </w:r>
      <w:r w:rsidR="00FC5026">
        <w:t>rtist_top_</w:t>
      </w:r>
      <w:proofErr w:type="gramStart"/>
      <w:r w:rsidR="00FC5026">
        <w:t>tracks(</w:t>
      </w:r>
      <w:proofErr w:type="gramEnd"/>
      <w:r w:rsidR="00FC5026">
        <w:t>self, artist_id, country='US')</w:t>
      </w:r>
      <w:bookmarkEnd w:id="11"/>
    </w:p>
    <w:p w14:paraId="10C41AED" w14:textId="63DCEFAC" w:rsidR="00FC5026" w:rsidRDefault="00FC5026" w:rsidP="00C229B9">
      <w:r>
        <w:t xml:space="preserve">    Get Spotify catalog information about an artist's top </w:t>
      </w:r>
      <w:proofErr w:type="gramStart"/>
      <w:r>
        <w:t>10</w:t>
      </w:r>
      <w:proofErr w:type="gramEnd"/>
      <w:r>
        <w:t xml:space="preserve"> tracks</w:t>
      </w:r>
    </w:p>
    <w:p w14:paraId="4E49B9FB" w14:textId="2DE392CB" w:rsidR="00FC5026" w:rsidRDefault="00FC5026" w:rsidP="00C229B9">
      <w:r>
        <w:t xml:space="preserve">    by country.</w:t>
      </w:r>
    </w:p>
    <w:p w14:paraId="42EFFAB8" w14:textId="77777777" w:rsidR="00C229B9" w:rsidRDefault="00C229B9" w:rsidP="00C229B9"/>
    <w:p w14:paraId="69C5CE58" w14:textId="5A711559" w:rsidR="00FC5026" w:rsidRDefault="00FC5026" w:rsidP="00C229B9">
      <w:r>
        <w:t xml:space="preserve">    Parameters:</w:t>
      </w:r>
    </w:p>
    <w:p w14:paraId="6489FFE0" w14:textId="4853E962" w:rsidR="00FC5026" w:rsidRDefault="00FC5026" w:rsidP="00C229B9">
      <w:r>
        <w:t xml:space="preserve">        - artist_id - the artist ID, </w:t>
      </w:r>
      <w:proofErr w:type="gramStart"/>
      <w:r>
        <w:t>URI</w:t>
      </w:r>
      <w:proofErr w:type="gramEnd"/>
      <w:r>
        <w:t xml:space="preserve"> or URL</w:t>
      </w:r>
    </w:p>
    <w:p w14:paraId="1D2A2286" w14:textId="562D3170" w:rsidR="00FC5026" w:rsidRDefault="00FC5026" w:rsidP="00C229B9">
      <w:r>
        <w:t xml:space="preserve">        - country - limit the response to one </w:t>
      </w:r>
      <w:proofErr w:type="gramStart"/>
      <w:r>
        <w:t>particular country</w:t>
      </w:r>
      <w:proofErr w:type="gramEnd"/>
      <w:r>
        <w:t>.</w:t>
      </w:r>
    </w:p>
    <w:p w14:paraId="747B229A" w14:textId="1ECE718D" w:rsidR="00FC5026" w:rsidRDefault="00FC5026" w:rsidP="00C229B9"/>
    <w:p w14:paraId="32EB696E" w14:textId="44B02312" w:rsidR="00FC5026" w:rsidRDefault="00C229B9" w:rsidP="00C229B9">
      <w:pPr>
        <w:pStyle w:val="Heading2"/>
      </w:pPr>
      <w:bookmarkStart w:id="12" w:name="_Toc82859175"/>
      <w:proofErr w:type="gramStart"/>
      <w:r>
        <w:t>a</w:t>
      </w:r>
      <w:r w:rsidR="00FC5026">
        <w:t>rtists(</w:t>
      </w:r>
      <w:proofErr w:type="gramEnd"/>
      <w:r w:rsidR="00FC5026">
        <w:t>self, artists)</w:t>
      </w:r>
      <w:bookmarkEnd w:id="12"/>
    </w:p>
    <w:p w14:paraId="0C3861A1" w14:textId="68ECE099" w:rsidR="00FC5026" w:rsidRDefault="00FC5026" w:rsidP="00C229B9">
      <w:r>
        <w:t xml:space="preserve">    returns a list of artists given the artist IDs, URIs, or URLs</w:t>
      </w:r>
    </w:p>
    <w:p w14:paraId="0B7240B6" w14:textId="77777777" w:rsidR="00C229B9" w:rsidRDefault="00C229B9" w:rsidP="00C229B9"/>
    <w:p w14:paraId="045E5592" w14:textId="0300FFA4" w:rsidR="00FC5026" w:rsidRDefault="00FC5026" w:rsidP="00C229B9">
      <w:r>
        <w:t xml:space="preserve">    Parameters:</w:t>
      </w:r>
    </w:p>
    <w:p w14:paraId="3205857A" w14:textId="125E826F" w:rsidR="00FC5026" w:rsidRDefault="00FC5026" w:rsidP="00C229B9">
      <w:r>
        <w:t xml:space="preserve">        - artists - a list </w:t>
      </w:r>
      <w:proofErr w:type="gramStart"/>
      <w:r>
        <w:t>of  artist</w:t>
      </w:r>
      <w:proofErr w:type="gramEnd"/>
      <w:r>
        <w:t xml:space="preserve"> IDs, URIs or URLs</w:t>
      </w:r>
    </w:p>
    <w:p w14:paraId="18DE5F15" w14:textId="4EBE915F" w:rsidR="00FC5026" w:rsidRDefault="00FC5026" w:rsidP="00C229B9"/>
    <w:p w14:paraId="25F2603A" w14:textId="549C3EB8" w:rsidR="00FC5026" w:rsidRDefault="00C229B9" w:rsidP="00C229B9">
      <w:pPr>
        <w:pStyle w:val="Heading2"/>
      </w:pPr>
      <w:bookmarkStart w:id="13" w:name="_Toc82859176"/>
      <w:r>
        <w:t>a</w:t>
      </w:r>
      <w:r w:rsidR="00FC5026">
        <w:t>udio_</w:t>
      </w:r>
      <w:proofErr w:type="gramStart"/>
      <w:r w:rsidR="00FC5026">
        <w:t>analysis(</w:t>
      </w:r>
      <w:proofErr w:type="gramEnd"/>
      <w:r w:rsidR="00FC5026">
        <w:t>self, track_id)</w:t>
      </w:r>
      <w:bookmarkEnd w:id="13"/>
    </w:p>
    <w:p w14:paraId="5E62625E" w14:textId="621306EA" w:rsidR="00FC5026" w:rsidRDefault="00FC5026" w:rsidP="00C229B9">
      <w:r>
        <w:t xml:space="preserve">    Get audio analysis for a track based upon its Spotify ID</w:t>
      </w:r>
    </w:p>
    <w:p w14:paraId="7F648D0E" w14:textId="0EFD1A59" w:rsidR="00FC5026" w:rsidRDefault="00FC5026" w:rsidP="00C229B9">
      <w:r>
        <w:t xml:space="preserve">    Parameters:</w:t>
      </w:r>
    </w:p>
    <w:p w14:paraId="4F845B47" w14:textId="1EE88BEB" w:rsidR="00FC5026" w:rsidRDefault="00FC5026" w:rsidP="00C229B9">
      <w:r>
        <w:t xml:space="preserve">        - track_id - a track URI, </w:t>
      </w:r>
      <w:proofErr w:type="gramStart"/>
      <w:r>
        <w:t>URL</w:t>
      </w:r>
      <w:proofErr w:type="gramEnd"/>
      <w:r>
        <w:t xml:space="preserve"> or ID</w:t>
      </w:r>
    </w:p>
    <w:p w14:paraId="23AEA31D" w14:textId="5A4C8A11" w:rsidR="00FC5026" w:rsidRDefault="00FC5026" w:rsidP="00C229B9"/>
    <w:p w14:paraId="7DB44DB9" w14:textId="151FF639" w:rsidR="00FC5026" w:rsidRDefault="00C229B9" w:rsidP="00C229B9">
      <w:pPr>
        <w:pStyle w:val="Heading2"/>
      </w:pPr>
      <w:bookmarkStart w:id="14" w:name="_Toc82859177"/>
      <w:r>
        <w:t>a</w:t>
      </w:r>
      <w:r w:rsidR="00FC5026">
        <w:t>udio_</w:t>
      </w:r>
      <w:proofErr w:type="gramStart"/>
      <w:r w:rsidR="00FC5026">
        <w:t>features(</w:t>
      </w:r>
      <w:proofErr w:type="gramEnd"/>
      <w:r w:rsidR="00FC5026">
        <w:t>self, tracks=[])</w:t>
      </w:r>
      <w:bookmarkEnd w:id="14"/>
    </w:p>
    <w:p w14:paraId="0916A946" w14:textId="39E170DB" w:rsidR="00FC5026" w:rsidRDefault="00FC5026" w:rsidP="00C229B9">
      <w:r>
        <w:t xml:space="preserve">    Get audio features for one or multiple tracks based upon their Spotify IDs</w:t>
      </w:r>
    </w:p>
    <w:p w14:paraId="456887AB" w14:textId="18B34825" w:rsidR="00FC5026" w:rsidRDefault="00FC5026" w:rsidP="00C229B9">
      <w:r>
        <w:t xml:space="preserve">    Parameters:</w:t>
      </w:r>
    </w:p>
    <w:p w14:paraId="56298F86" w14:textId="30E36AF7" w:rsidR="00FC5026" w:rsidRDefault="00FC5026" w:rsidP="00C229B9">
      <w:r>
        <w:t xml:space="preserve">        - tracks - a list of track URIs, URLs or IDs, maximum: 100 ids</w:t>
      </w:r>
    </w:p>
    <w:p w14:paraId="1373F0CF" w14:textId="1F8B5010" w:rsidR="00FC5026" w:rsidRDefault="00FC5026" w:rsidP="00C229B9"/>
    <w:p w14:paraId="61E9E29B" w14:textId="04AA7603" w:rsidR="00FC5026" w:rsidRDefault="00C229B9" w:rsidP="00C229B9">
      <w:pPr>
        <w:pStyle w:val="Heading2"/>
      </w:pPr>
      <w:bookmarkStart w:id="15" w:name="_Toc82859178"/>
      <w:r>
        <w:t>a</w:t>
      </w:r>
      <w:r w:rsidR="00FC5026">
        <w:t>vailable_markets(self)</w:t>
      </w:r>
      <w:bookmarkEnd w:id="15"/>
    </w:p>
    <w:p w14:paraId="64A730FE" w14:textId="656F076B" w:rsidR="00FC5026" w:rsidRDefault="00FC5026" w:rsidP="00C229B9">
      <w:r>
        <w:t xml:space="preserve">    Get the list of markets where Spotify is available.</w:t>
      </w:r>
    </w:p>
    <w:p w14:paraId="7D0F748F" w14:textId="6F7C8F80" w:rsidR="00FC5026" w:rsidRDefault="00FC5026" w:rsidP="00C229B9">
      <w:r>
        <w:t xml:space="preserve">    Returns a list of the countries in which Spotify is available, identified by </w:t>
      </w:r>
      <w:proofErr w:type="gramStart"/>
      <w:r>
        <w:t>their</w:t>
      </w:r>
      <w:proofErr w:type="gramEnd"/>
    </w:p>
    <w:p w14:paraId="54F78E8E" w14:textId="189A1677" w:rsidR="00FC5026" w:rsidRDefault="00FC5026" w:rsidP="00C229B9">
      <w:r>
        <w:t xml:space="preserve">    ISO 3166-1 alpha-2 country code with additional country codes for special territories.</w:t>
      </w:r>
    </w:p>
    <w:p w14:paraId="3824BA20" w14:textId="6A5C9B89" w:rsidR="00FC5026" w:rsidRDefault="00FC5026" w:rsidP="00C229B9"/>
    <w:p w14:paraId="74051D9C" w14:textId="46882B3B" w:rsidR="00FC5026" w:rsidRDefault="00C229B9" w:rsidP="00C229B9">
      <w:pPr>
        <w:pStyle w:val="Heading2"/>
      </w:pPr>
      <w:bookmarkStart w:id="16" w:name="_Toc82859179"/>
      <w:proofErr w:type="gramStart"/>
      <w:r>
        <w:lastRenderedPageBreak/>
        <w:t>c</w:t>
      </w:r>
      <w:r w:rsidR="00FC5026">
        <w:t>ategories(</w:t>
      </w:r>
      <w:proofErr w:type="gramEnd"/>
      <w:r w:rsidR="00FC5026">
        <w:t>self, country=None, locale=None, limit=20, offset=0)</w:t>
      </w:r>
      <w:bookmarkEnd w:id="16"/>
    </w:p>
    <w:p w14:paraId="034DEE86" w14:textId="0E73A4F5" w:rsidR="00FC5026" w:rsidRDefault="00FC5026" w:rsidP="00C229B9">
      <w:r>
        <w:t xml:space="preserve">    Get a list of categories</w:t>
      </w:r>
    </w:p>
    <w:p w14:paraId="39292DC1" w14:textId="77777777" w:rsidR="00C229B9" w:rsidRDefault="00C229B9" w:rsidP="00C229B9"/>
    <w:p w14:paraId="06DC12D9" w14:textId="586B758E" w:rsidR="00FC5026" w:rsidRDefault="00FC5026" w:rsidP="00C229B9">
      <w:r>
        <w:t xml:space="preserve">    Parameters:</w:t>
      </w:r>
    </w:p>
    <w:p w14:paraId="43CBBA71" w14:textId="5FF9A247" w:rsidR="00FC5026" w:rsidRDefault="00FC5026" w:rsidP="00C229B9">
      <w:r>
        <w:t xml:space="preserve">        - country - An ISO 3166-1 alpha-2 country code.</w:t>
      </w:r>
    </w:p>
    <w:p w14:paraId="79BC4FF2" w14:textId="06D36EDD" w:rsidR="00FC5026" w:rsidRDefault="00FC5026" w:rsidP="00C229B9">
      <w:r>
        <w:t xml:space="preserve">        - locale - The desired language, consisting of an ISO 639</w:t>
      </w:r>
    </w:p>
    <w:p w14:paraId="48540162" w14:textId="7850CB6E" w:rsidR="00FC5026" w:rsidRDefault="00FC5026" w:rsidP="00C229B9">
      <w:r>
        <w:t xml:space="preserve">          language code and an ISO 3166-1 alpha-2 country code, joined</w:t>
      </w:r>
    </w:p>
    <w:p w14:paraId="59C5D9DA" w14:textId="4E992F2D" w:rsidR="00FC5026" w:rsidRDefault="00FC5026" w:rsidP="00C229B9">
      <w:r>
        <w:t xml:space="preserve">          by an underscore.</w:t>
      </w:r>
    </w:p>
    <w:p w14:paraId="7BCD2252" w14:textId="77777777" w:rsidR="00C229B9" w:rsidRDefault="00C229B9" w:rsidP="00C229B9"/>
    <w:p w14:paraId="32716AF7" w14:textId="138AE863" w:rsidR="00FC5026" w:rsidRDefault="00FC5026" w:rsidP="00C229B9">
      <w:r>
        <w:t xml:space="preserve">        - limit - The maximum number of items to return. Default: </w:t>
      </w:r>
      <w:proofErr w:type="gramStart"/>
      <w:r>
        <w:t>20</w:t>
      </w:r>
      <w:proofErr w:type="gramEnd"/>
      <w:r>
        <w:t>.</w:t>
      </w:r>
    </w:p>
    <w:p w14:paraId="442161BE" w14:textId="2F967CDF" w:rsidR="00FC5026" w:rsidRDefault="00FC5026" w:rsidP="00C229B9">
      <w:r>
        <w:t xml:space="preserve">          Minimum: </w:t>
      </w:r>
      <w:proofErr w:type="gramStart"/>
      <w:r>
        <w:t>1</w:t>
      </w:r>
      <w:proofErr w:type="gramEnd"/>
      <w:r>
        <w:t>. Maximum: 50</w:t>
      </w:r>
    </w:p>
    <w:p w14:paraId="07AAA27F" w14:textId="77777777" w:rsidR="00C229B9" w:rsidRDefault="00C229B9" w:rsidP="00C229B9"/>
    <w:p w14:paraId="1D7F5F57" w14:textId="07345495" w:rsidR="00FC5026" w:rsidRDefault="00FC5026" w:rsidP="00C229B9">
      <w:r>
        <w:t xml:space="preserve">        - offset - The index of the first item to return. Default: </w:t>
      </w:r>
      <w:proofErr w:type="gramStart"/>
      <w:r>
        <w:t>0</w:t>
      </w:r>
      <w:proofErr w:type="gramEnd"/>
    </w:p>
    <w:p w14:paraId="3A793F55" w14:textId="691C198A" w:rsidR="00FC5026" w:rsidRDefault="00FC5026" w:rsidP="00C229B9">
      <w:r>
        <w:t xml:space="preserve">          (</w:t>
      </w:r>
      <w:proofErr w:type="gramStart"/>
      <w:r>
        <w:t>the</w:t>
      </w:r>
      <w:proofErr w:type="gramEnd"/>
      <w:r>
        <w:t xml:space="preserve"> first object). Use with limit to get the next set of</w:t>
      </w:r>
    </w:p>
    <w:p w14:paraId="587F7898" w14:textId="760CAA4E" w:rsidR="00FC5026" w:rsidRDefault="00FC5026" w:rsidP="00C229B9">
      <w:r>
        <w:t xml:space="preserve">          items.</w:t>
      </w:r>
    </w:p>
    <w:p w14:paraId="2D423B75" w14:textId="5EEE771B" w:rsidR="00FC5026" w:rsidRDefault="00FC5026" w:rsidP="00C229B9"/>
    <w:p w14:paraId="60EFC1FB" w14:textId="250CA940" w:rsidR="00FC5026" w:rsidRDefault="00C229B9" w:rsidP="00C229B9">
      <w:pPr>
        <w:pStyle w:val="Heading2"/>
      </w:pPr>
      <w:bookmarkStart w:id="17" w:name="_Toc82859180"/>
      <w:proofErr w:type="gramStart"/>
      <w:r>
        <w:t>c</w:t>
      </w:r>
      <w:r w:rsidR="00FC5026">
        <w:t>ategory(</w:t>
      </w:r>
      <w:proofErr w:type="gramEnd"/>
      <w:r w:rsidR="00FC5026">
        <w:t>self, category_id, country=None, locale=None)</w:t>
      </w:r>
      <w:bookmarkEnd w:id="17"/>
    </w:p>
    <w:p w14:paraId="68F1A926" w14:textId="0268C18E" w:rsidR="00FC5026" w:rsidRDefault="00FC5026" w:rsidP="00C229B9">
      <w:r>
        <w:t xml:space="preserve">    Get info about a category</w:t>
      </w:r>
    </w:p>
    <w:p w14:paraId="38289B9C" w14:textId="77777777" w:rsidR="00C229B9" w:rsidRDefault="00C229B9" w:rsidP="00C229B9"/>
    <w:p w14:paraId="1DD4D8C1" w14:textId="1E2D0010" w:rsidR="00FC5026" w:rsidRDefault="00FC5026" w:rsidP="00C229B9">
      <w:r>
        <w:t xml:space="preserve">    Parameters:</w:t>
      </w:r>
    </w:p>
    <w:p w14:paraId="098C28E7" w14:textId="2B85825D" w:rsidR="00FC5026" w:rsidRDefault="00FC5026" w:rsidP="00C229B9">
      <w:r>
        <w:t xml:space="preserve">        - category_id - The Spotify category ID for the category.</w:t>
      </w:r>
    </w:p>
    <w:p w14:paraId="08E66F5D" w14:textId="77777777" w:rsidR="00C229B9" w:rsidRDefault="00C229B9" w:rsidP="00C229B9"/>
    <w:p w14:paraId="50701A2D" w14:textId="1A7EDC73" w:rsidR="00FC5026" w:rsidRDefault="00FC5026" w:rsidP="00C229B9">
      <w:r>
        <w:t xml:space="preserve">        - country - An ISO 3166-1 alpha-2 country code.</w:t>
      </w:r>
    </w:p>
    <w:p w14:paraId="77A90863" w14:textId="5C595BAD" w:rsidR="00FC5026" w:rsidRDefault="00FC5026" w:rsidP="00C229B9">
      <w:r>
        <w:t xml:space="preserve">        - locale - The desired language, consisting of an ISO 639</w:t>
      </w:r>
    </w:p>
    <w:p w14:paraId="2AB3A837" w14:textId="6B1ED5C2" w:rsidR="00FC5026" w:rsidRDefault="00FC5026" w:rsidP="00C229B9">
      <w:r>
        <w:t xml:space="preserve">          language code and an ISO 3166-1 alpha-2 country code, joined</w:t>
      </w:r>
    </w:p>
    <w:p w14:paraId="49490F56" w14:textId="18FB727C" w:rsidR="00FC5026" w:rsidRDefault="00FC5026" w:rsidP="00C229B9">
      <w:r>
        <w:t xml:space="preserve">          by an underscore.</w:t>
      </w:r>
    </w:p>
    <w:p w14:paraId="12DE296A" w14:textId="0163AE08" w:rsidR="00FC5026" w:rsidRDefault="00FC5026" w:rsidP="00C229B9"/>
    <w:p w14:paraId="6FE792CF" w14:textId="67BD9D7A" w:rsidR="00FC5026" w:rsidRDefault="00C229B9" w:rsidP="00C229B9">
      <w:pPr>
        <w:pStyle w:val="Heading2"/>
      </w:pPr>
      <w:bookmarkStart w:id="18" w:name="_Toc82859181"/>
      <w:r>
        <w:t>c</w:t>
      </w:r>
      <w:r w:rsidR="00FC5026">
        <w:t>ategory_</w:t>
      </w:r>
      <w:proofErr w:type="gramStart"/>
      <w:r w:rsidR="00FC5026">
        <w:t>playlists(</w:t>
      </w:r>
      <w:proofErr w:type="gramEnd"/>
      <w:r w:rsidR="00FC5026">
        <w:t>self, category_id=None, country=None, limit=20, offset=0)</w:t>
      </w:r>
      <w:bookmarkEnd w:id="18"/>
    </w:p>
    <w:p w14:paraId="21F7FE18" w14:textId="653FA6FA" w:rsidR="00FC5026" w:rsidRDefault="00FC5026" w:rsidP="00C229B9">
      <w:r>
        <w:t xml:space="preserve">    Get a list of playlists for a specific Spotify category</w:t>
      </w:r>
    </w:p>
    <w:p w14:paraId="0B4B0566" w14:textId="77777777" w:rsidR="00C229B9" w:rsidRDefault="00C229B9" w:rsidP="00C229B9"/>
    <w:p w14:paraId="24472301" w14:textId="0345BDF5" w:rsidR="00FC5026" w:rsidRDefault="00FC5026" w:rsidP="00C229B9">
      <w:r>
        <w:t xml:space="preserve">    Parameters:</w:t>
      </w:r>
    </w:p>
    <w:p w14:paraId="5816A1C6" w14:textId="64573E1E" w:rsidR="00FC5026" w:rsidRDefault="00FC5026" w:rsidP="00C229B9">
      <w:r>
        <w:t xml:space="preserve">        - category_id - The Spotify category ID for the category.</w:t>
      </w:r>
    </w:p>
    <w:p w14:paraId="581ADFE3" w14:textId="77777777" w:rsidR="00C229B9" w:rsidRDefault="00C229B9" w:rsidP="00C229B9"/>
    <w:p w14:paraId="460D7BF9" w14:textId="63DC9E90" w:rsidR="00FC5026" w:rsidRDefault="00FC5026" w:rsidP="00C229B9">
      <w:r>
        <w:t xml:space="preserve">        - country - An ISO 3166-1 alpha-2 country code.</w:t>
      </w:r>
    </w:p>
    <w:p w14:paraId="1A0BEC65" w14:textId="77777777" w:rsidR="00C229B9" w:rsidRDefault="00C229B9" w:rsidP="00C229B9"/>
    <w:p w14:paraId="2768107E" w14:textId="3F677B17" w:rsidR="00FC5026" w:rsidRDefault="00FC5026" w:rsidP="00C229B9">
      <w:r>
        <w:t xml:space="preserve">        - limit - The maximum number of items to return. Default: </w:t>
      </w:r>
      <w:proofErr w:type="gramStart"/>
      <w:r>
        <w:t>20</w:t>
      </w:r>
      <w:proofErr w:type="gramEnd"/>
      <w:r>
        <w:t>.</w:t>
      </w:r>
    </w:p>
    <w:p w14:paraId="5E4D6ACB" w14:textId="70722142" w:rsidR="00FC5026" w:rsidRDefault="00FC5026" w:rsidP="00C229B9">
      <w:r>
        <w:t xml:space="preserve">          Minimum: </w:t>
      </w:r>
      <w:proofErr w:type="gramStart"/>
      <w:r>
        <w:t>1</w:t>
      </w:r>
      <w:proofErr w:type="gramEnd"/>
      <w:r>
        <w:t>. Maximum: 50</w:t>
      </w:r>
    </w:p>
    <w:p w14:paraId="5678ABDE" w14:textId="77777777" w:rsidR="00C229B9" w:rsidRDefault="00C229B9" w:rsidP="00C229B9"/>
    <w:p w14:paraId="2F73E809" w14:textId="4AF545C3" w:rsidR="00FC5026" w:rsidRDefault="00FC5026" w:rsidP="00C229B9">
      <w:r>
        <w:t xml:space="preserve">        - offset - The index of the first item to return. Default: </w:t>
      </w:r>
      <w:proofErr w:type="gramStart"/>
      <w:r>
        <w:t>0</w:t>
      </w:r>
      <w:proofErr w:type="gramEnd"/>
    </w:p>
    <w:p w14:paraId="0C9964DC" w14:textId="600A2387" w:rsidR="00FC5026" w:rsidRDefault="00FC5026" w:rsidP="00C229B9">
      <w:r>
        <w:t xml:space="preserve">          (</w:t>
      </w:r>
      <w:proofErr w:type="gramStart"/>
      <w:r>
        <w:t>the</w:t>
      </w:r>
      <w:proofErr w:type="gramEnd"/>
      <w:r>
        <w:t xml:space="preserve"> first object). Use with limit to get the next set of</w:t>
      </w:r>
    </w:p>
    <w:p w14:paraId="73BEF940" w14:textId="0001CA8A" w:rsidR="00FC5026" w:rsidRDefault="00FC5026" w:rsidP="00C229B9">
      <w:r>
        <w:t xml:space="preserve">          items.</w:t>
      </w:r>
    </w:p>
    <w:p w14:paraId="006D0856" w14:textId="5FC3C81A" w:rsidR="00FC5026" w:rsidRDefault="00FC5026" w:rsidP="00C229B9"/>
    <w:p w14:paraId="71E576EC" w14:textId="7B78C699" w:rsidR="00FC5026" w:rsidRDefault="00C229B9" w:rsidP="00C229B9">
      <w:pPr>
        <w:pStyle w:val="Heading2"/>
      </w:pPr>
      <w:bookmarkStart w:id="19" w:name="_Toc82859182"/>
      <w:r>
        <w:t>c</w:t>
      </w:r>
      <w:r w:rsidR="00FC5026">
        <w:t>urrent_</w:t>
      </w:r>
      <w:proofErr w:type="gramStart"/>
      <w:r w:rsidR="00FC5026">
        <w:t>playback(</w:t>
      </w:r>
      <w:proofErr w:type="gramEnd"/>
      <w:r w:rsidR="00FC5026">
        <w:t>self, market=None, additional_types=None)</w:t>
      </w:r>
      <w:bookmarkEnd w:id="19"/>
    </w:p>
    <w:p w14:paraId="0B1037F8" w14:textId="2EA2EF29" w:rsidR="00FC5026" w:rsidRDefault="00FC5026" w:rsidP="00C229B9">
      <w:r>
        <w:t xml:space="preserve">    Get information about user's current playback.</w:t>
      </w:r>
    </w:p>
    <w:p w14:paraId="6E6640EF" w14:textId="77777777" w:rsidR="00C229B9" w:rsidRDefault="00C229B9" w:rsidP="00C229B9"/>
    <w:p w14:paraId="170A8C31" w14:textId="237CC66B" w:rsidR="00FC5026" w:rsidRDefault="00FC5026" w:rsidP="00C229B9">
      <w:r>
        <w:t xml:space="preserve">    Parameters:</w:t>
      </w:r>
    </w:p>
    <w:p w14:paraId="0AB0FFB5" w14:textId="2ED08A32" w:rsidR="00FC5026" w:rsidRDefault="00FC5026" w:rsidP="00C229B9">
      <w:r>
        <w:t xml:space="preserve">        - market - an ISO 3166-1 alpha-2 country code.</w:t>
      </w:r>
    </w:p>
    <w:p w14:paraId="434E764E" w14:textId="11526686" w:rsidR="00FC5026" w:rsidRDefault="00FC5026" w:rsidP="00C229B9">
      <w:r>
        <w:t xml:space="preserve">        - additional_types - `episode` to get podcast track information</w:t>
      </w:r>
    </w:p>
    <w:p w14:paraId="341D66FA" w14:textId="2133EBA9" w:rsidR="00FC5026" w:rsidRDefault="00FC5026" w:rsidP="00C229B9"/>
    <w:p w14:paraId="67045A16" w14:textId="72540F33" w:rsidR="00FC5026" w:rsidRDefault="00C229B9" w:rsidP="00C229B9">
      <w:pPr>
        <w:pStyle w:val="Heading2"/>
      </w:pPr>
      <w:bookmarkStart w:id="20" w:name="_Toc82859183"/>
      <w:r>
        <w:t>c</w:t>
      </w:r>
      <w:r w:rsidR="00FC5026">
        <w:t>urrent_user(self)</w:t>
      </w:r>
      <w:bookmarkEnd w:id="20"/>
    </w:p>
    <w:p w14:paraId="2D00F2F5" w14:textId="26EEDE7C" w:rsidR="00FC5026" w:rsidRDefault="00FC5026" w:rsidP="00C229B9">
      <w:r>
        <w:t xml:space="preserve">    Get detailed profile information about the current user.</w:t>
      </w:r>
    </w:p>
    <w:p w14:paraId="1875693D" w14:textId="34D9F39E" w:rsidR="00FC5026" w:rsidRDefault="00FC5026" w:rsidP="00C229B9">
      <w:r>
        <w:t xml:space="preserve">    An alias for the 'me' method.</w:t>
      </w:r>
    </w:p>
    <w:p w14:paraId="6B530088" w14:textId="2863D38F" w:rsidR="00FC5026" w:rsidRDefault="00FC5026" w:rsidP="00C229B9"/>
    <w:p w14:paraId="6A484429" w14:textId="7C3EE690" w:rsidR="00FC5026" w:rsidRDefault="00C229B9" w:rsidP="00C229B9">
      <w:pPr>
        <w:pStyle w:val="Heading2"/>
      </w:pPr>
      <w:bookmarkStart w:id="21" w:name="_Toc82859184"/>
      <w:r>
        <w:t>c</w:t>
      </w:r>
      <w:r w:rsidR="00FC5026">
        <w:t>urrent_user_follow_</w:t>
      </w:r>
      <w:proofErr w:type="gramStart"/>
      <w:r w:rsidR="00FC5026">
        <w:t>playlist(</w:t>
      </w:r>
      <w:proofErr w:type="gramEnd"/>
      <w:r w:rsidR="00FC5026">
        <w:t>self, playlist_id)</w:t>
      </w:r>
      <w:bookmarkEnd w:id="21"/>
    </w:p>
    <w:p w14:paraId="716BC251" w14:textId="1996072C" w:rsidR="00FC5026" w:rsidRDefault="00FC5026" w:rsidP="00C229B9">
      <w:r>
        <w:t xml:space="preserve">    Add the current authenticated user as a follower of a playlist.</w:t>
      </w:r>
    </w:p>
    <w:p w14:paraId="63D5F022" w14:textId="77777777" w:rsidR="00C229B9" w:rsidRDefault="00C229B9" w:rsidP="00C229B9"/>
    <w:p w14:paraId="05D2B7E5" w14:textId="6E7DDFA8" w:rsidR="00FC5026" w:rsidRDefault="00FC5026" w:rsidP="00C229B9">
      <w:r>
        <w:t xml:space="preserve">    Parameters:</w:t>
      </w:r>
    </w:p>
    <w:p w14:paraId="7FE5832F" w14:textId="3AA2F637" w:rsidR="00FC5026" w:rsidRDefault="00FC5026" w:rsidP="00C229B9">
      <w:r>
        <w:t xml:space="preserve">        - playlist_id - the id of the playlist</w:t>
      </w:r>
    </w:p>
    <w:p w14:paraId="22E6AEB7" w14:textId="18CC784B" w:rsidR="00FC5026" w:rsidRDefault="00FC5026" w:rsidP="00C229B9"/>
    <w:p w14:paraId="06C97A13" w14:textId="62CA40EB" w:rsidR="00FC5026" w:rsidRDefault="00C229B9" w:rsidP="00C229B9">
      <w:pPr>
        <w:pStyle w:val="Heading2"/>
      </w:pPr>
      <w:bookmarkStart w:id="22" w:name="_Toc82859185"/>
      <w:r>
        <w:t>c</w:t>
      </w:r>
      <w:r w:rsidR="00FC5026">
        <w:t>urrent_user_followed_</w:t>
      </w:r>
      <w:proofErr w:type="gramStart"/>
      <w:r w:rsidR="00FC5026">
        <w:t>artists(</w:t>
      </w:r>
      <w:proofErr w:type="gramEnd"/>
      <w:r w:rsidR="00FC5026">
        <w:t>self, limit=20, after=None)</w:t>
      </w:r>
      <w:bookmarkEnd w:id="22"/>
    </w:p>
    <w:p w14:paraId="7A5CEB56" w14:textId="182DD905" w:rsidR="00FC5026" w:rsidRDefault="00FC5026" w:rsidP="00C229B9">
      <w:r>
        <w:t xml:space="preserve">    Gets a list of the artists followed by the current authorized user</w:t>
      </w:r>
    </w:p>
    <w:p w14:paraId="216A23FE" w14:textId="77777777" w:rsidR="00C229B9" w:rsidRDefault="00C229B9" w:rsidP="00C229B9"/>
    <w:p w14:paraId="4DE15331" w14:textId="2E9E27A3" w:rsidR="00FC5026" w:rsidRDefault="00FC5026" w:rsidP="00C229B9">
      <w:r>
        <w:t xml:space="preserve">    Parameters:</w:t>
      </w:r>
    </w:p>
    <w:p w14:paraId="58416E71" w14:textId="43F4827D" w:rsidR="00FC5026" w:rsidRDefault="00FC5026" w:rsidP="00C229B9">
      <w:r>
        <w:t xml:space="preserve">        - limit - the number of artists to return</w:t>
      </w:r>
    </w:p>
    <w:p w14:paraId="6136D79D" w14:textId="163ECA15" w:rsidR="00FC5026" w:rsidRDefault="00FC5026" w:rsidP="00C229B9">
      <w:r>
        <w:t xml:space="preserve">        - after - the last artist ID retrieved from the previous</w:t>
      </w:r>
    </w:p>
    <w:p w14:paraId="0FFA97D3" w14:textId="01DB44D9" w:rsidR="00FC5026" w:rsidRDefault="00FC5026" w:rsidP="00C229B9">
      <w:r>
        <w:t xml:space="preserve">                  request</w:t>
      </w:r>
    </w:p>
    <w:p w14:paraId="1B9F41D0" w14:textId="53ECFBAB" w:rsidR="00FC5026" w:rsidRDefault="00FC5026" w:rsidP="00C229B9"/>
    <w:p w14:paraId="47AC78F7" w14:textId="0AA13A1C" w:rsidR="00FC5026" w:rsidRDefault="00C229B9" w:rsidP="00C229B9">
      <w:pPr>
        <w:pStyle w:val="Heading2"/>
      </w:pPr>
      <w:bookmarkStart w:id="23" w:name="_Toc82859186"/>
      <w:r>
        <w:t>c</w:t>
      </w:r>
      <w:r w:rsidR="00FC5026">
        <w:t>urrent_user_following_</w:t>
      </w:r>
      <w:proofErr w:type="gramStart"/>
      <w:r w:rsidR="00FC5026">
        <w:t>artists(</w:t>
      </w:r>
      <w:proofErr w:type="gramEnd"/>
      <w:r w:rsidR="00FC5026">
        <w:t>self, ids=None)</w:t>
      </w:r>
      <w:bookmarkEnd w:id="23"/>
    </w:p>
    <w:p w14:paraId="3EA9829B" w14:textId="198171E9" w:rsidR="00FC5026" w:rsidRDefault="00FC5026" w:rsidP="00C229B9">
      <w:r>
        <w:t xml:space="preserve">    Check if the current user is following certain artists</w:t>
      </w:r>
    </w:p>
    <w:p w14:paraId="7FF3805D" w14:textId="77777777" w:rsidR="00C229B9" w:rsidRDefault="00C229B9" w:rsidP="00C229B9"/>
    <w:p w14:paraId="2A789F7C" w14:textId="731337AC" w:rsidR="00FC5026" w:rsidRDefault="00FC5026" w:rsidP="00C229B9">
      <w:r>
        <w:t xml:space="preserve">    Returns list of booleans respective to ids</w:t>
      </w:r>
    </w:p>
    <w:p w14:paraId="3B907FB9" w14:textId="77777777" w:rsidR="00C229B9" w:rsidRDefault="00C229B9" w:rsidP="00C229B9"/>
    <w:p w14:paraId="238D6B1A" w14:textId="4C46CF33" w:rsidR="00FC5026" w:rsidRDefault="00FC5026" w:rsidP="00C229B9">
      <w:r>
        <w:t xml:space="preserve">    Parameters:</w:t>
      </w:r>
    </w:p>
    <w:p w14:paraId="03527EF8" w14:textId="0E753B81" w:rsidR="00FC5026" w:rsidRDefault="00FC5026" w:rsidP="00C229B9">
      <w:r>
        <w:t xml:space="preserve">        - ids - a list of artist URIs, URLs or IDs</w:t>
      </w:r>
    </w:p>
    <w:p w14:paraId="0EDD9E41" w14:textId="42788161" w:rsidR="00FC5026" w:rsidRDefault="00FC5026" w:rsidP="00C229B9"/>
    <w:p w14:paraId="670CD2E5" w14:textId="1E9D993A" w:rsidR="00FC5026" w:rsidRDefault="00C229B9" w:rsidP="00C229B9">
      <w:pPr>
        <w:pStyle w:val="Heading2"/>
      </w:pPr>
      <w:bookmarkStart w:id="24" w:name="_Toc82859187"/>
      <w:r>
        <w:t>c</w:t>
      </w:r>
      <w:r w:rsidR="00FC5026">
        <w:t>urrent_user_following_</w:t>
      </w:r>
      <w:proofErr w:type="gramStart"/>
      <w:r w:rsidR="00FC5026">
        <w:t>users(</w:t>
      </w:r>
      <w:proofErr w:type="gramEnd"/>
      <w:r w:rsidR="00FC5026">
        <w:t>self, ids=None)</w:t>
      </w:r>
      <w:bookmarkEnd w:id="24"/>
    </w:p>
    <w:p w14:paraId="72037D45" w14:textId="2829C839" w:rsidR="00FC5026" w:rsidRDefault="00FC5026" w:rsidP="00C229B9">
      <w:r>
        <w:t xml:space="preserve">    Check if the current user is following certain artists</w:t>
      </w:r>
    </w:p>
    <w:p w14:paraId="3180B380" w14:textId="77777777" w:rsidR="00C229B9" w:rsidRDefault="00C229B9" w:rsidP="00C229B9"/>
    <w:p w14:paraId="432BD821" w14:textId="1B1EAD1F" w:rsidR="00FC5026" w:rsidRDefault="00FC5026" w:rsidP="00C229B9">
      <w:r>
        <w:t xml:space="preserve">    Returns list of booleans respective to ids</w:t>
      </w:r>
    </w:p>
    <w:p w14:paraId="3173006E" w14:textId="77777777" w:rsidR="00C229B9" w:rsidRDefault="00C229B9" w:rsidP="00C229B9"/>
    <w:p w14:paraId="57599CD1" w14:textId="076350B0" w:rsidR="00FC5026" w:rsidRDefault="00FC5026" w:rsidP="00C229B9">
      <w:r>
        <w:t xml:space="preserve">    Parameters:</w:t>
      </w:r>
    </w:p>
    <w:p w14:paraId="23E1ED1F" w14:textId="618259CD" w:rsidR="00FC5026" w:rsidRDefault="00FC5026" w:rsidP="00C229B9">
      <w:r>
        <w:t xml:space="preserve">        - ids - a list of user URIs, URLs or IDs</w:t>
      </w:r>
    </w:p>
    <w:p w14:paraId="2D528705" w14:textId="60BC061B" w:rsidR="00FC5026" w:rsidRDefault="00FC5026" w:rsidP="00C229B9"/>
    <w:p w14:paraId="52128C9A" w14:textId="06182DA3" w:rsidR="00FC5026" w:rsidRDefault="00C229B9" w:rsidP="00C229B9">
      <w:pPr>
        <w:pStyle w:val="Heading2"/>
      </w:pPr>
      <w:bookmarkStart w:id="25" w:name="_Toc82859188"/>
      <w:r>
        <w:t>c</w:t>
      </w:r>
      <w:r w:rsidR="00FC5026">
        <w:t>urrent_user_playing_track(self)</w:t>
      </w:r>
      <w:bookmarkEnd w:id="25"/>
    </w:p>
    <w:p w14:paraId="2CA8DC38" w14:textId="50FE1E8A" w:rsidR="00FC5026" w:rsidRDefault="00FC5026" w:rsidP="00C229B9">
      <w:r>
        <w:t xml:space="preserve">    Get information about the current users currently playing track.</w:t>
      </w:r>
    </w:p>
    <w:p w14:paraId="651515E0" w14:textId="3FE6765D" w:rsidR="00FC5026" w:rsidRDefault="00FC5026" w:rsidP="00C229B9"/>
    <w:p w14:paraId="74F521CA" w14:textId="4AB9C687" w:rsidR="00FC5026" w:rsidRDefault="00C229B9" w:rsidP="00C229B9">
      <w:pPr>
        <w:pStyle w:val="Heading2"/>
      </w:pPr>
      <w:bookmarkStart w:id="26" w:name="_Toc82859189"/>
      <w:r>
        <w:t>c</w:t>
      </w:r>
      <w:r w:rsidR="00FC5026">
        <w:t>urrent_user_</w:t>
      </w:r>
      <w:proofErr w:type="gramStart"/>
      <w:r w:rsidR="00FC5026">
        <w:t>playlists(</w:t>
      </w:r>
      <w:proofErr w:type="gramEnd"/>
      <w:r w:rsidR="00FC5026">
        <w:t>self, limit=50, offset=0)</w:t>
      </w:r>
      <w:bookmarkEnd w:id="26"/>
    </w:p>
    <w:p w14:paraId="7B1E4667" w14:textId="0A1F2704" w:rsidR="00FC5026" w:rsidRDefault="00FC5026" w:rsidP="00C229B9">
      <w:r>
        <w:t xml:space="preserve">    Get current user playlists without required getting his profile</w:t>
      </w:r>
    </w:p>
    <w:p w14:paraId="537FDFB8" w14:textId="682870F5" w:rsidR="00FC5026" w:rsidRDefault="00FC5026" w:rsidP="00C229B9">
      <w:r>
        <w:lastRenderedPageBreak/>
        <w:t xml:space="preserve">    Parameters:</w:t>
      </w:r>
    </w:p>
    <w:p w14:paraId="6BB66AE3" w14:textId="72826328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items to return</w:t>
      </w:r>
    </w:p>
    <w:p w14:paraId="502F6686" w14:textId="0F22F4EA" w:rsidR="00FC5026" w:rsidRDefault="00FC5026" w:rsidP="00C229B9">
      <w:r>
        <w:t xml:space="preserve">        - offset - the index of the first item to return</w:t>
      </w:r>
    </w:p>
    <w:p w14:paraId="457CF76C" w14:textId="4B1A6064" w:rsidR="00FC5026" w:rsidRDefault="00FC5026" w:rsidP="00C229B9"/>
    <w:p w14:paraId="662CD4C8" w14:textId="7942D050" w:rsidR="00FC5026" w:rsidRDefault="00C229B9" w:rsidP="00C229B9">
      <w:pPr>
        <w:pStyle w:val="Heading2"/>
      </w:pPr>
      <w:bookmarkStart w:id="27" w:name="_Toc82859190"/>
      <w:r>
        <w:t>c</w:t>
      </w:r>
      <w:r w:rsidR="00FC5026">
        <w:t>urrent_user_recently_</w:t>
      </w:r>
      <w:proofErr w:type="gramStart"/>
      <w:r w:rsidR="00FC5026">
        <w:t>played(</w:t>
      </w:r>
      <w:proofErr w:type="gramEnd"/>
      <w:r w:rsidR="00FC5026">
        <w:t>self, limit=50, after=None, before=None)</w:t>
      </w:r>
      <w:bookmarkEnd w:id="27"/>
    </w:p>
    <w:p w14:paraId="60EBE1BC" w14:textId="21F9CB8C" w:rsidR="00FC5026" w:rsidRDefault="00FC5026" w:rsidP="00C229B9">
      <w:r>
        <w:t xml:space="preserve">    Get the current user's recently played tracks</w:t>
      </w:r>
    </w:p>
    <w:p w14:paraId="23E44804" w14:textId="77777777" w:rsidR="00C229B9" w:rsidRDefault="00C229B9" w:rsidP="00C229B9"/>
    <w:p w14:paraId="2D5EC531" w14:textId="16C2844D" w:rsidR="00FC5026" w:rsidRDefault="00FC5026" w:rsidP="00C229B9">
      <w:r>
        <w:t xml:space="preserve">    Parameters:</w:t>
      </w:r>
    </w:p>
    <w:p w14:paraId="27BFA27F" w14:textId="64478D3F" w:rsidR="00FC5026" w:rsidRDefault="00FC5026" w:rsidP="00C229B9">
      <w:r>
        <w:t xml:space="preserve">        - limit - the number of entities to return</w:t>
      </w:r>
    </w:p>
    <w:p w14:paraId="7DC9B6BA" w14:textId="28028FF1" w:rsidR="00FC5026" w:rsidRDefault="00FC5026" w:rsidP="00C229B9">
      <w:r>
        <w:t xml:space="preserve">        - after - unix timestamp in milliseconds. Returns all items</w:t>
      </w:r>
    </w:p>
    <w:p w14:paraId="3E74008C" w14:textId="0558D32A" w:rsidR="00FC5026" w:rsidRDefault="00FC5026" w:rsidP="00C229B9">
      <w:r>
        <w:t xml:space="preserve">                  after (but not including) this cursor position.</w:t>
      </w:r>
    </w:p>
    <w:p w14:paraId="0345C1D2" w14:textId="3BA9B817" w:rsidR="00FC5026" w:rsidRDefault="00FC5026" w:rsidP="00C229B9">
      <w:r>
        <w:t xml:space="preserve">                  Cannot </w:t>
      </w:r>
      <w:proofErr w:type="gramStart"/>
      <w:r>
        <w:t>be used</w:t>
      </w:r>
      <w:proofErr w:type="gramEnd"/>
      <w:r>
        <w:t xml:space="preserve"> if before is specified.</w:t>
      </w:r>
    </w:p>
    <w:p w14:paraId="2629494B" w14:textId="79082F48" w:rsidR="00FC5026" w:rsidRDefault="00FC5026" w:rsidP="00C229B9">
      <w:r>
        <w:t xml:space="preserve">        - before - unix timestamp in milliseconds. Returns all items</w:t>
      </w:r>
    </w:p>
    <w:p w14:paraId="18ED77FA" w14:textId="4A0AD0B2" w:rsidR="00FC5026" w:rsidRDefault="00FC5026" w:rsidP="00C229B9">
      <w:r>
        <w:t xml:space="preserve">                   before (but not including) this cursor position.</w:t>
      </w:r>
    </w:p>
    <w:p w14:paraId="69205F00" w14:textId="1BF51A1A" w:rsidR="00FC5026" w:rsidRDefault="00FC5026" w:rsidP="00C229B9">
      <w:r>
        <w:t xml:space="preserve">                   Cannot </w:t>
      </w:r>
      <w:proofErr w:type="gramStart"/>
      <w:r>
        <w:t>be used</w:t>
      </w:r>
      <w:proofErr w:type="gramEnd"/>
      <w:r>
        <w:t xml:space="preserve"> if after is specified</w:t>
      </w:r>
    </w:p>
    <w:p w14:paraId="19E97126" w14:textId="24F71E54" w:rsidR="00FC5026" w:rsidRDefault="00FC5026" w:rsidP="00C229B9"/>
    <w:p w14:paraId="2BA672BB" w14:textId="5FF74998" w:rsidR="00FC5026" w:rsidRDefault="00C229B9" w:rsidP="00C229B9">
      <w:pPr>
        <w:pStyle w:val="Heading2"/>
      </w:pPr>
      <w:bookmarkStart w:id="28" w:name="_Toc82859191"/>
      <w:r>
        <w:t>c</w:t>
      </w:r>
      <w:r w:rsidR="00FC5026">
        <w:t>urrent_user_saved_</w:t>
      </w:r>
      <w:proofErr w:type="gramStart"/>
      <w:r w:rsidR="00FC5026">
        <w:t>albums(</w:t>
      </w:r>
      <w:proofErr w:type="gramEnd"/>
      <w:r w:rsidR="00FC5026">
        <w:t>self, limit=20, offset=0, market=None)</w:t>
      </w:r>
      <w:bookmarkEnd w:id="28"/>
    </w:p>
    <w:p w14:paraId="2B8C450E" w14:textId="4373010A" w:rsidR="00FC5026" w:rsidRDefault="00FC5026" w:rsidP="00C229B9">
      <w:r>
        <w:t xml:space="preserve">    Gets a list of the albums saved in the current authorized user's</w:t>
      </w:r>
    </w:p>
    <w:p w14:paraId="3F41EAC0" w14:textId="2DFBADA2" w:rsidR="00FC5026" w:rsidRDefault="00FC5026" w:rsidP="00C229B9">
      <w:r>
        <w:t xml:space="preserve">    "Your Music" library</w:t>
      </w:r>
    </w:p>
    <w:p w14:paraId="07AB82F2" w14:textId="77777777" w:rsidR="00C229B9" w:rsidRDefault="00C229B9" w:rsidP="00C229B9"/>
    <w:p w14:paraId="0FF79FB2" w14:textId="05424AB8" w:rsidR="00FC5026" w:rsidRDefault="00FC5026" w:rsidP="00C229B9">
      <w:r>
        <w:t xml:space="preserve">    Parameters:</w:t>
      </w:r>
    </w:p>
    <w:p w14:paraId="29B6331A" w14:textId="6F345C09" w:rsidR="00FC5026" w:rsidRDefault="00FC5026" w:rsidP="00C229B9">
      <w:r>
        <w:t xml:space="preserve">        - limit - the number of albums to return (MAX_LIMIT=50)</w:t>
      </w:r>
    </w:p>
    <w:p w14:paraId="4DD33234" w14:textId="46BBB117" w:rsidR="00FC5026" w:rsidRDefault="00FC5026" w:rsidP="00C229B9">
      <w:r>
        <w:t xml:space="preserve">        - offset - the index of the first album to return</w:t>
      </w:r>
    </w:p>
    <w:p w14:paraId="3A39D2DA" w14:textId="2985A7E2" w:rsidR="00FC5026" w:rsidRDefault="00FC5026" w:rsidP="00C229B9">
      <w:r>
        <w:t xml:space="preserve">        - market - an ISO 3166-1 alpha-2 country code.</w:t>
      </w:r>
    </w:p>
    <w:p w14:paraId="575AC67E" w14:textId="07864B7E" w:rsidR="00FC5026" w:rsidRDefault="00FC5026" w:rsidP="00C229B9"/>
    <w:p w14:paraId="507DACAF" w14:textId="3F933559" w:rsidR="00FC5026" w:rsidRDefault="00C229B9" w:rsidP="00C229B9">
      <w:pPr>
        <w:pStyle w:val="Heading2"/>
      </w:pPr>
      <w:bookmarkStart w:id="29" w:name="_Toc82859192"/>
      <w:r>
        <w:t>c</w:t>
      </w:r>
      <w:r w:rsidR="00FC5026">
        <w:t>urrent_user_saved_albums_</w:t>
      </w:r>
      <w:proofErr w:type="gramStart"/>
      <w:r w:rsidR="00FC5026">
        <w:t>add(</w:t>
      </w:r>
      <w:proofErr w:type="gramEnd"/>
      <w:r w:rsidR="00FC5026">
        <w:t>self, albums=[])</w:t>
      </w:r>
      <w:bookmarkEnd w:id="29"/>
    </w:p>
    <w:p w14:paraId="00569869" w14:textId="0F2C9170" w:rsidR="00FC5026" w:rsidRDefault="00FC5026" w:rsidP="00C229B9">
      <w:r>
        <w:t xml:space="preserve">    Add one or more albums to the current user's</w:t>
      </w:r>
    </w:p>
    <w:p w14:paraId="152197AA" w14:textId="3BD43D3F" w:rsidR="00FC5026" w:rsidRDefault="00FC5026" w:rsidP="00C229B9">
      <w:r>
        <w:t xml:space="preserve">    "Your Music" library.</w:t>
      </w:r>
    </w:p>
    <w:p w14:paraId="44C40BFB" w14:textId="583E5F45" w:rsidR="00FC5026" w:rsidRDefault="00FC5026" w:rsidP="00C229B9">
      <w:r>
        <w:t xml:space="preserve">    Parameters:</w:t>
      </w:r>
    </w:p>
    <w:p w14:paraId="300C7F5F" w14:textId="6BD9BB8C" w:rsidR="00FC5026" w:rsidRDefault="00FC5026" w:rsidP="00C229B9">
      <w:r>
        <w:lastRenderedPageBreak/>
        <w:t xml:space="preserve">        - albums - a list of album URIs, URLs or IDs</w:t>
      </w:r>
    </w:p>
    <w:p w14:paraId="6A7F2DBC" w14:textId="1AFCCFC4" w:rsidR="00FC5026" w:rsidRDefault="00FC5026" w:rsidP="00C229B9"/>
    <w:p w14:paraId="2C0A776A" w14:textId="3293E551" w:rsidR="00FC5026" w:rsidRDefault="00C229B9" w:rsidP="00C229B9">
      <w:pPr>
        <w:pStyle w:val="Heading2"/>
      </w:pPr>
      <w:bookmarkStart w:id="30" w:name="_Toc82859193"/>
      <w:r>
        <w:t>c</w:t>
      </w:r>
      <w:r w:rsidR="00FC5026">
        <w:t>urrent_user_saved_albums_</w:t>
      </w:r>
      <w:proofErr w:type="gramStart"/>
      <w:r w:rsidR="00FC5026">
        <w:t>contains(</w:t>
      </w:r>
      <w:proofErr w:type="gramEnd"/>
      <w:r w:rsidR="00FC5026">
        <w:t>self, albums=[])</w:t>
      </w:r>
      <w:bookmarkEnd w:id="30"/>
    </w:p>
    <w:p w14:paraId="2893E97D" w14:textId="5A6E77E3" w:rsidR="00FC5026" w:rsidRDefault="00FC5026" w:rsidP="00C229B9">
      <w:r>
        <w:t xml:space="preserve">    Check if one or more albums </w:t>
      </w:r>
      <w:proofErr w:type="gramStart"/>
      <w:r>
        <w:t>is already saved</w:t>
      </w:r>
      <w:proofErr w:type="gramEnd"/>
      <w:r>
        <w:t xml:space="preserve"> in</w:t>
      </w:r>
    </w:p>
    <w:p w14:paraId="4D711AEE" w14:textId="5AFA37A6" w:rsidR="00FC5026" w:rsidRDefault="00FC5026" w:rsidP="00C229B9">
      <w:r>
        <w:t xml:space="preserve">    the current Spotify user’s “Your Music” library.</w:t>
      </w:r>
    </w:p>
    <w:p w14:paraId="59CB27F3" w14:textId="77777777" w:rsidR="00C229B9" w:rsidRDefault="00C229B9" w:rsidP="00C229B9"/>
    <w:p w14:paraId="6283A2D3" w14:textId="3CA6EE1F" w:rsidR="00FC5026" w:rsidRDefault="00FC5026" w:rsidP="00C229B9">
      <w:r>
        <w:t xml:space="preserve">    Parameters:</w:t>
      </w:r>
    </w:p>
    <w:p w14:paraId="6F0A6A17" w14:textId="3BD98C3F" w:rsidR="00FC5026" w:rsidRDefault="00FC5026" w:rsidP="00C229B9">
      <w:r>
        <w:t xml:space="preserve">        - albums - a list of album URIs, URLs or IDs</w:t>
      </w:r>
    </w:p>
    <w:p w14:paraId="7D94F4B4" w14:textId="23E611D3" w:rsidR="00FC5026" w:rsidRDefault="00FC5026" w:rsidP="00C229B9"/>
    <w:p w14:paraId="567CA370" w14:textId="453EA8F5" w:rsidR="00FC5026" w:rsidRDefault="00C229B9" w:rsidP="00C229B9">
      <w:pPr>
        <w:pStyle w:val="Heading2"/>
      </w:pPr>
      <w:bookmarkStart w:id="31" w:name="_Toc82859194"/>
      <w:r>
        <w:t>c</w:t>
      </w:r>
      <w:r w:rsidR="00FC5026">
        <w:t>urrent_user_saved_albums_</w:t>
      </w:r>
      <w:proofErr w:type="gramStart"/>
      <w:r w:rsidR="00FC5026">
        <w:t>delete(</w:t>
      </w:r>
      <w:proofErr w:type="gramEnd"/>
      <w:r w:rsidR="00FC5026">
        <w:t>self, albums=[])</w:t>
      </w:r>
      <w:bookmarkEnd w:id="31"/>
    </w:p>
    <w:p w14:paraId="0696D7E2" w14:textId="5FC88564" w:rsidR="00FC5026" w:rsidRDefault="00FC5026" w:rsidP="00C229B9">
      <w:r>
        <w:t xml:space="preserve">    Remove one or more albums from the current user's</w:t>
      </w:r>
    </w:p>
    <w:p w14:paraId="63E4A48F" w14:textId="2AB22AFD" w:rsidR="00FC5026" w:rsidRDefault="00FC5026" w:rsidP="00C229B9">
      <w:r>
        <w:t xml:space="preserve">    "Your Music" library.</w:t>
      </w:r>
    </w:p>
    <w:p w14:paraId="61C86B4B" w14:textId="77777777" w:rsidR="00C229B9" w:rsidRDefault="00C229B9" w:rsidP="00C229B9"/>
    <w:p w14:paraId="26C70EC7" w14:textId="7990C6A8" w:rsidR="00FC5026" w:rsidRDefault="00FC5026" w:rsidP="00C229B9">
      <w:r>
        <w:t xml:space="preserve">    Parameters:</w:t>
      </w:r>
    </w:p>
    <w:p w14:paraId="3D8EB4CC" w14:textId="4EE691C8" w:rsidR="00FC5026" w:rsidRDefault="00FC5026" w:rsidP="00C229B9">
      <w:r>
        <w:t xml:space="preserve">        - albums - a list of album URIs, URLs or IDs</w:t>
      </w:r>
    </w:p>
    <w:p w14:paraId="26BABB0C" w14:textId="7E737D9E" w:rsidR="00FC5026" w:rsidRDefault="00FC5026" w:rsidP="00C229B9"/>
    <w:p w14:paraId="64A67307" w14:textId="7E65D9A8" w:rsidR="00FC5026" w:rsidRDefault="00C229B9" w:rsidP="00C229B9">
      <w:pPr>
        <w:pStyle w:val="Heading2"/>
      </w:pPr>
      <w:bookmarkStart w:id="32" w:name="_Toc82859195"/>
      <w:r>
        <w:t>c</w:t>
      </w:r>
      <w:r w:rsidR="00FC5026">
        <w:t>urrent_user_saved_</w:t>
      </w:r>
      <w:proofErr w:type="gramStart"/>
      <w:r w:rsidR="00FC5026">
        <w:t>episodes(</w:t>
      </w:r>
      <w:proofErr w:type="gramEnd"/>
      <w:r w:rsidR="00FC5026">
        <w:t>self, limit=20, offset=0, market=None)</w:t>
      </w:r>
      <w:bookmarkEnd w:id="32"/>
    </w:p>
    <w:p w14:paraId="6097D22C" w14:textId="4F46BF28" w:rsidR="00FC5026" w:rsidRDefault="00FC5026" w:rsidP="00C229B9">
      <w:r>
        <w:t xml:space="preserve">    Gets a list of the episodes saved in the current authorized user's</w:t>
      </w:r>
    </w:p>
    <w:p w14:paraId="3B66BAC6" w14:textId="682033A7" w:rsidR="00FC5026" w:rsidRDefault="00FC5026" w:rsidP="00C229B9">
      <w:r>
        <w:t xml:space="preserve">    "Your Music" library</w:t>
      </w:r>
    </w:p>
    <w:p w14:paraId="60C90A2A" w14:textId="77777777" w:rsidR="00C229B9" w:rsidRDefault="00C229B9" w:rsidP="00C229B9"/>
    <w:p w14:paraId="0BBC0213" w14:textId="2E8A806E" w:rsidR="00FC5026" w:rsidRDefault="00FC5026" w:rsidP="00C229B9">
      <w:r>
        <w:t xml:space="preserve">    Parameters:</w:t>
      </w:r>
    </w:p>
    <w:p w14:paraId="46A85BF5" w14:textId="1CC95793" w:rsidR="00FC5026" w:rsidRDefault="00FC5026" w:rsidP="00C229B9">
      <w:r>
        <w:t xml:space="preserve">        - limit - the number of episodes to return</w:t>
      </w:r>
    </w:p>
    <w:p w14:paraId="43DCA3AA" w14:textId="7331593F" w:rsidR="00FC5026" w:rsidRDefault="00FC5026" w:rsidP="00C229B9">
      <w:r>
        <w:t xml:space="preserve">        - offset - the index of the first episode to return</w:t>
      </w:r>
    </w:p>
    <w:p w14:paraId="027F8C8D" w14:textId="4739C497" w:rsidR="00FC5026" w:rsidRDefault="00FC5026" w:rsidP="00C229B9">
      <w:r>
        <w:t xml:space="preserve">        - market - an ISO 3166-1 alpha-2 country code</w:t>
      </w:r>
    </w:p>
    <w:p w14:paraId="723F9DE3" w14:textId="0E37B4B1" w:rsidR="00FC5026" w:rsidRDefault="00FC5026" w:rsidP="00C229B9"/>
    <w:p w14:paraId="0D99152A" w14:textId="7B5CEFAD" w:rsidR="00FC5026" w:rsidRDefault="00C229B9" w:rsidP="00C229B9">
      <w:pPr>
        <w:pStyle w:val="Heading2"/>
      </w:pPr>
      <w:bookmarkStart w:id="33" w:name="_Toc82859196"/>
      <w:r>
        <w:t>c</w:t>
      </w:r>
      <w:r w:rsidR="00FC5026">
        <w:t>urrent_user_saved_episodes_</w:t>
      </w:r>
      <w:proofErr w:type="gramStart"/>
      <w:r w:rsidR="00FC5026">
        <w:t>add(</w:t>
      </w:r>
      <w:proofErr w:type="gramEnd"/>
      <w:r w:rsidR="00FC5026">
        <w:t>self, episodes=None)</w:t>
      </w:r>
      <w:bookmarkEnd w:id="33"/>
    </w:p>
    <w:p w14:paraId="44CDB4DD" w14:textId="5E2CA3DB" w:rsidR="00FC5026" w:rsidRDefault="00FC5026" w:rsidP="00C229B9">
      <w:r>
        <w:t xml:space="preserve">    Add one or more episodes to the current user's</w:t>
      </w:r>
    </w:p>
    <w:p w14:paraId="22A05C80" w14:textId="7196E3E5" w:rsidR="00FC5026" w:rsidRDefault="00FC5026" w:rsidP="00C229B9">
      <w:r>
        <w:t xml:space="preserve">    "Your Music" library.</w:t>
      </w:r>
    </w:p>
    <w:p w14:paraId="1B97D902" w14:textId="77777777" w:rsidR="00C229B9" w:rsidRDefault="00C229B9" w:rsidP="00C229B9"/>
    <w:p w14:paraId="6D009373" w14:textId="16BEF88A" w:rsidR="00FC5026" w:rsidRDefault="00FC5026" w:rsidP="00C229B9">
      <w:r>
        <w:t xml:space="preserve">    Parameters:</w:t>
      </w:r>
    </w:p>
    <w:p w14:paraId="4A259963" w14:textId="130D5B64" w:rsidR="00FC5026" w:rsidRDefault="00FC5026" w:rsidP="00C229B9">
      <w:r>
        <w:lastRenderedPageBreak/>
        <w:t xml:space="preserve">        - episodes - a list of episode URIs, URLs or IDs</w:t>
      </w:r>
    </w:p>
    <w:p w14:paraId="1F7A597D" w14:textId="0277D549" w:rsidR="00FC5026" w:rsidRDefault="00FC5026" w:rsidP="00C229B9"/>
    <w:p w14:paraId="33C7C0D1" w14:textId="60C8468C" w:rsidR="00FC5026" w:rsidRDefault="00C229B9" w:rsidP="00C229B9">
      <w:pPr>
        <w:pStyle w:val="Heading2"/>
      </w:pPr>
      <w:bookmarkStart w:id="34" w:name="_Toc82859197"/>
      <w:r>
        <w:t>c</w:t>
      </w:r>
      <w:r w:rsidR="00FC5026">
        <w:t>urrent_user_saved_episodes_</w:t>
      </w:r>
      <w:proofErr w:type="gramStart"/>
      <w:r w:rsidR="00FC5026">
        <w:t>contains(</w:t>
      </w:r>
      <w:proofErr w:type="gramEnd"/>
      <w:r w:rsidR="00FC5026">
        <w:t>self, episodes=None)</w:t>
      </w:r>
      <w:bookmarkEnd w:id="34"/>
    </w:p>
    <w:p w14:paraId="113CD271" w14:textId="2E6766F3" w:rsidR="00FC5026" w:rsidRDefault="00FC5026" w:rsidP="00C229B9">
      <w:r>
        <w:t xml:space="preserve">    Check if one or more episodes </w:t>
      </w:r>
      <w:proofErr w:type="gramStart"/>
      <w:r>
        <w:t>is already saved</w:t>
      </w:r>
      <w:proofErr w:type="gramEnd"/>
      <w:r>
        <w:t xml:space="preserve"> in</w:t>
      </w:r>
    </w:p>
    <w:p w14:paraId="6561FB96" w14:textId="4FE55184" w:rsidR="00FC5026" w:rsidRDefault="00FC5026" w:rsidP="00C229B9">
      <w:r>
        <w:t xml:space="preserve">    the current Spotify user’s “Your Music” library.</w:t>
      </w:r>
    </w:p>
    <w:p w14:paraId="2B6CDCD9" w14:textId="77777777" w:rsidR="00C229B9" w:rsidRDefault="00C229B9" w:rsidP="00C229B9"/>
    <w:p w14:paraId="6C5911E4" w14:textId="4FAF996F" w:rsidR="00FC5026" w:rsidRDefault="00FC5026" w:rsidP="00C229B9">
      <w:r>
        <w:t xml:space="preserve">    Parameters:</w:t>
      </w:r>
    </w:p>
    <w:p w14:paraId="30104B25" w14:textId="0A26C491" w:rsidR="00FC5026" w:rsidRDefault="00FC5026" w:rsidP="00C229B9">
      <w:r>
        <w:t xml:space="preserve">        - episodes - a list of episode URIs, URLs or IDs</w:t>
      </w:r>
    </w:p>
    <w:p w14:paraId="7C1F92E5" w14:textId="0C4FB03E" w:rsidR="00FC5026" w:rsidRDefault="00FC5026" w:rsidP="00C229B9"/>
    <w:p w14:paraId="62534DD4" w14:textId="1726DDC8" w:rsidR="00FC5026" w:rsidRDefault="00C229B9" w:rsidP="00C229B9">
      <w:pPr>
        <w:pStyle w:val="Heading2"/>
      </w:pPr>
      <w:bookmarkStart w:id="35" w:name="_Toc82859198"/>
      <w:r>
        <w:t>c</w:t>
      </w:r>
      <w:r w:rsidR="00FC5026">
        <w:t>urrent_user_saved_episodes_</w:t>
      </w:r>
      <w:proofErr w:type="gramStart"/>
      <w:r w:rsidR="00FC5026">
        <w:t>delete(</w:t>
      </w:r>
      <w:proofErr w:type="gramEnd"/>
      <w:r w:rsidR="00FC5026">
        <w:t>self, episodes=None)</w:t>
      </w:r>
      <w:bookmarkEnd w:id="35"/>
    </w:p>
    <w:p w14:paraId="30DDBAEC" w14:textId="48D9AB18" w:rsidR="00FC5026" w:rsidRDefault="00FC5026" w:rsidP="00C229B9">
      <w:r>
        <w:t xml:space="preserve">    Remove one or more episodes from the current user's</w:t>
      </w:r>
    </w:p>
    <w:p w14:paraId="4558C1B5" w14:textId="61858126" w:rsidR="00FC5026" w:rsidRDefault="00FC5026" w:rsidP="00C229B9">
      <w:r>
        <w:t xml:space="preserve">    "Your Music" library.</w:t>
      </w:r>
    </w:p>
    <w:p w14:paraId="0A613060" w14:textId="77777777" w:rsidR="00C229B9" w:rsidRDefault="00C229B9" w:rsidP="00C229B9"/>
    <w:p w14:paraId="5E27E9C5" w14:textId="302DB3A1" w:rsidR="00FC5026" w:rsidRDefault="00FC5026" w:rsidP="00C229B9">
      <w:r>
        <w:t xml:space="preserve">    Parameters:</w:t>
      </w:r>
    </w:p>
    <w:p w14:paraId="3C401E2E" w14:textId="72152EFC" w:rsidR="00FC5026" w:rsidRDefault="00FC5026" w:rsidP="00C229B9">
      <w:r>
        <w:t xml:space="preserve">        - episodes - a list of episode URIs, URLs or IDs</w:t>
      </w:r>
    </w:p>
    <w:p w14:paraId="02D2AEF8" w14:textId="31B86FA3" w:rsidR="00FC5026" w:rsidRDefault="00FC5026" w:rsidP="00C229B9"/>
    <w:p w14:paraId="678F14EB" w14:textId="4D3FB403" w:rsidR="00FC5026" w:rsidRDefault="00C229B9" w:rsidP="00C229B9">
      <w:pPr>
        <w:pStyle w:val="Heading2"/>
      </w:pPr>
      <w:bookmarkStart w:id="36" w:name="_Toc82859199"/>
      <w:r>
        <w:t>c</w:t>
      </w:r>
      <w:r w:rsidR="00FC5026">
        <w:t>urrent_user_saved_</w:t>
      </w:r>
      <w:proofErr w:type="gramStart"/>
      <w:r w:rsidR="00FC5026">
        <w:t>shows(</w:t>
      </w:r>
      <w:proofErr w:type="gramEnd"/>
      <w:r w:rsidR="00FC5026">
        <w:t>self, limit=20, offset=0, market=None)</w:t>
      </w:r>
      <w:bookmarkEnd w:id="36"/>
    </w:p>
    <w:p w14:paraId="77225762" w14:textId="444AD34B" w:rsidR="00FC5026" w:rsidRDefault="00FC5026" w:rsidP="00C229B9">
      <w:r>
        <w:t xml:space="preserve">    Gets a list of the shows saved in the current authorized user's</w:t>
      </w:r>
    </w:p>
    <w:p w14:paraId="7B7F3D8A" w14:textId="0598B7C2" w:rsidR="00FC5026" w:rsidRDefault="00FC5026" w:rsidP="00C229B9">
      <w:r>
        <w:t xml:space="preserve">    "Your Music" library</w:t>
      </w:r>
    </w:p>
    <w:p w14:paraId="4D89878D" w14:textId="77777777" w:rsidR="00C229B9" w:rsidRDefault="00C229B9" w:rsidP="00C229B9"/>
    <w:p w14:paraId="5E08E7C9" w14:textId="12EEE237" w:rsidR="00FC5026" w:rsidRDefault="00FC5026" w:rsidP="00C229B9">
      <w:r>
        <w:t xml:space="preserve">    Parameters:</w:t>
      </w:r>
    </w:p>
    <w:p w14:paraId="16B0E164" w14:textId="5B3EDDD7" w:rsidR="00FC5026" w:rsidRDefault="00FC5026" w:rsidP="00C229B9">
      <w:r>
        <w:t xml:space="preserve">        - limit - the number of shows to return</w:t>
      </w:r>
    </w:p>
    <w:p w14:paraId="1AC364DD" w14:textId="15D16A15" w:rsidR="00FC5026" w:rsidRDefault="00FC5026" w:rsidP="00C229B9">
      <w:r>
        <w:t xml:space="preserve">        - offset - the index of the first show to return</w:t>
      </w:r>
    </w:p>
    <w:p w14:paraId="55013A37" w14:textId="1DDF6D77" w:rsidR="00FC5026" w:rsidRDefault="00FC5026" w:rsidP="00C229B9">
      <w:r>
        <w:t xml:space="preserve">        - market - an ISO 3166-1 alpha-2 country code</w:t>
      </w:r>
    </w:p>
    <w:p w14:paraId="2B233835" w14:textId="1F772CCC" w:rsidR="00FC5026" w:rsidRDefault="00FC5026" w:rsidP="00C229B9"/>
    <w:p w14:paraId="01301622" w14:textId="60578B79" w:rsidR="00FC5026" w:rsidRDefault="00C229B9" w:rsidP="00C229B9">
      <w:pPr>
        <w:pStyle w:val="Heading2"/>
      </w:pPr>
      <w:bookmarkStart w:id="37" w:name="_Toc82859200"/>
      <w:r>
        <w:t>c</w:t>
      </w:r>
      <w:r w:rsidR="00FC5026">
        <w:t>urrent_user_saved_shows_</w:t>
      </w:r>
      <w:proofErr w:type="gramStart"/>
      <w:r w:rsidR="00FC5026">
        <w:t>add(</w:t>
      </w:r>
      <w:proofErr w:type="gramEnd"/>
      <w:r w:rsidR="00FC5026">
        <w:t>self, shows=[])</w:t>
      </w:r>
      <w:bookmarkEnd w:id="37"/>
    </w:p>
    <w:p w14:paraId="2CCDD7C4" w14:textId="70E079C7" w:rsidR="00FC5026" w:rsidRDefault="00FC5026" w:rsidP="00C229B9">
      <w:r>
        <w:t xml:space="preserve">    Add one or more albums to the current user's</w:t>
      </w:r>
    </w:p>
    <w:p w14:paraId="6FDB43A2" w14:textId="6EACC4DF" w:rsidR="00FC5026" w:rsidRDefault="00FC5026" w:rsidP="00C229B9">
      <w:r>
        <w:t xml:space="preserve">    "Your Music" library.</w:t>
      </w:r>
    </w:p>
    <w:p w14:paraId="49BE837E" w14:textId="75098955" w:rsidR="00FC5026" w:rsidRDefault="00FC5026" w:rsidP="00C229B9">
      <w:r>
        <w:t xml:space="preserve">    Parameters:</w:t>
      </w:r>
    </w:p>
    <w:p w14:paraId="2CC74EB8" w14:textId="09E6787E" w:rsidR="00FC5026" w:rsidRDefault="00FC5026" w:rsidP="00C229B9">
      <w:r>
        <w:t xml:space="preserve">        - shows - a list of show URIs, URLs or IDs</w:t>
      </w:r>
    </w:p>
    <w:p w14:paraId="7523A96E" w14:textId="69A941ED" w:rsidR="00FC5026" w:rsidRDefault="00FC5026" w:rsidP="00C229B9"/>
    <w:p w14:paraId="7427D0D3" w14:textId="228F52CD" w:rsidR="00FC5026" w:rsidRDefault="00C229B9" w:rsidP="00C229B9">
      <w:pPr>
        <w:pStyle w:val="Heading2"/>
      </w:pPr>
      <w:bookmarkStart w:id="38" w:name="_Toc82859201"/>
      <w:r>
        <w:t>c</w:t>
      </w:r>
      <w:r w:rsidR="00FC5026">
        <w:t>urrent_user_saved_shows_</w:t>
      </w:r>
      <w:proofErr w:type="gramStart"/>
      <w:r w:rsidR="00FC5026">
        <w:t>contains(</w:t>
      </w:r>
      <w:proofErr w:type="gramEnd"/>
      <w:r w:rsidR="00FC5026">
        <w:t>self, shows=[])</w:t>
      </w:r>
      <w:bookmarkEnd w:id="38"/>
    </w:p>
    <w:p w14:paraId="36833633" w14:textId="26BE7E00" w:rsidR="00FC5026" w:rsidRDefault="00FC5026" w:rsidP="00C229B9">
      <w:r>
        <w:t xml:space="preserve">    Check if one or more shows </w:t>
      </w:r>
      <w:proofErr w:type="gramStart"/>
      <w:r>
        <w:t>is already saved</w:t>
      </w:r>
      <w:proofErr w:type="gramEnd"/>
      <w:r>
        <w:t xml:space="preserve"> in</w:t>
      </w:r>
    </w:p>
    <w:p w14:paraId="62C30CA1" w14:textId="74F47C78" w:rsidR="00FC5026" w:rsidRDefault="00FC5026" w:rsidP="00C229B9">
      <w:r>
        <w:t xml:space="preserve">    the current Spotify user’s “Your Music” library.</w:t>
      </w:r>
    </w:p>
    <w:p w14:paraId="3021FA4D" w14:textId="77777777" w:rsidR="00C229B9" w:rsidRDefault="00C229B9" w:rsidP="00C229B9"/>
    <w:p w14:paraId="77565BA3" w14:textId="68E316E7" w:rsidR="00FC5026" w:rsidRDefault="00FC5026" w:rsidP="00C229B9">
      <w:r>
        <w:t xml:space="preserve">    Parameters:</w:t>
      </w:r>
    </w:p>
    <w:p w14:paraId="47066EEE" w14:textId="795B32D5" w:rsidR="00FC5026" w:rsidRDefault="00FC5026" w:rsidP="00C229B9">
      <w:r>
        <w:t xml:space="preserve">        - shows - a list of show URIs, URLs or IDs</w:t>
      </w:r>
    </w:p>
    <w:p w14:paraId="5CDA7DE5" w14:textId="3ABA0BD7" w:rsidR="00FC5026" w:rsidRDefault="00FC5026" w:rsidP="00C229B9"/>
    <w:p w14:paraId="451CA770" w14:textId="0507A5E4" w:rsidR="00FC5026" w:rsidRDefault="00C229B9" w:rsidP="00C229B9">
      <w:pPr>
        <w:pStyle w:val="Heading2"/>
      </w:pPr>
      <w:bookmarkStart w:id="39" w:name="_Toc82859202"/>
      <w:r>
        <w:t>c</w:t>
      </w:r>
      <w:r w:rsidR="00FC5026">
        <w:t>urrent_user_saved_shows_</w:t>
      </w:r>
      <w:proofErr w:type="gramStart"/>
      <w:r w:rsidR="00FC5026">
        <w:t>delete(</w:t>
      </w:r>
      <w:proofErr w:type="gramEnd"/>
      <w:r w:rsidR="00FC5026">
        <w:t>self, shows=[])</w:t>
      </w:r>
      <w:bookmarkEnd w:id="39"/>
    </w:p>
    <w:p w14:paraId="77504714" w14:textId="53CDE29F" w:rsidR="00FC5026" w:rsidRDefault="00FC5026" w:rsidP="00C229B9">
      <w:r>
        <w:t xml:space="preserve">    Remove one or more shows from the current user's</w:t>
      </w:r>
    </w:p>
    <w:p w14:paraId="5DC3D0D6" w14:textId="1C7BDDC8" w:rsidR="00FC5026" w:rsidRDefault="00FC5026" w:rsidP="00C229B9">
      <w:r>
        <w:t xml:space="preserve">    "Your Music" library.</w:t>
      </w:r>
    </w:p>
    <w:p w14:paraId="228C19CA" w14:textId="77777777" w:rsidR="00C229B9" w:rsidRDefault="00C229B9" w:rsidP="00C229B9"/>
    <w:p w14:paraId="05F245CE" w14:textId="759EC27C" w:rsidR="00FC5026" w:rsidRDefault="00FC5026" w:rsidP="00C229B9">
      <w:r>
        <w:t xml:space="preserve">    Parameters:</w:t>
      </w:r>
    </w:p>
    <w:p w14:paraId="3A6C912E" w14:textId="24B32DA1" w:rsidR="00FC5026" w:rsidRDefault="00FC5026" w:rsidP="00C229B9">
      <w:r>
        <w:t xml:space="preserve">        - shows - a list of show URIs, URLs or IDs</w:t>
      </w:r>
    </w:p>
    <w:p w14:paraId="720A6507" w14:textId="08EA3EA7" w:rsidR="00FC5026" w:rsidRDefault="00FC5026" w:rsidP="00C229B9"/>
    <w:p w14:paraId="13D2BD26" w14:textId="43166548" w:rsidR="00FC5026" w:rsidRDefault="00C229B9" w:rsidP="00C229B9">
      <w:pPr>
        <w:pStyle w:val="Heading2"/>
      </w:pPr>
      <w:bookmarkStart w:id="40" w:name="_Toc82859203"/>
      <w:r>
        <w:t>c</w:t>
      </w:r>
      <w:r w:rsidR="00FC5026">
        <w:t>urrent_user_saved_</w:t>
      </w:r>
      <w:proofErr w:type="gramStart"/>
      <w:r w:rsidR="00FC5026">
        <w:t>tracks(</w:t>
      </w:r>
      <w:proofErr w:type="gramEnd"/>
      <w:r w:rsidR="00FC5026">
        <w:t>self, limit=20, offset=0, market=None)</w:t>
      </w:r>
      <w:bookmarkEnd w:id="40"/>
    </w:p>
    <w:p w14:paraId="16AF1B2C" w14:textId="76AE40F7" w:rsidR="00FC5026" w:rsidRDefault="00FC5026" w:rsidP="00C229B9">
      <w:r>
        <w:t xml:space="preserve">    Gets a list of the tracks saved in the current authorized user's</w:t>
      </w:r>
    </w:p>
    <w:p w14:paraId="56B21B95" w14:textId="15FF4044" w:rsidR="00FC5026" w:rsidRDefault="00FC5026" w:rsidP="00C229B9">
      <w:r>
        <w:t xml:space="preserve">    "Your Music" library</w:t>
      </w:r>
    </w:p>
    <w:p w14:paraId="73C62E99" w14:textId="77777777" w:rsidR="00C229B9" w:rsidRDefault="00C229B9" w:rsidP="00C229B9"/>
    <w:p w14:paraId="675EA5E1" w14:textId="73B8CE8B" w:rsidR="00FC5026" w:rsidRDefault="00FC5026" w:rsidP="00C229B9">
      <w:r>
        <w:t xml:space="preserve">    Parameters:</w:t>
      </w:r>
    </w:p>
    <w:p w14:paraId="350EA2F3" w14:textId="1E2AC144" w:rsidR="00FC5026" w:rsidRDefault="00FC5026" w:rsidP="00C229B9">
      <w:r>
        <w:t xml:space="preserve">        - limit - the number of tracks to return</w:t>
      </w:r>
    </w:p>
    <w:p w14:paraId="0D8E0192" w14:textId="694514E2" w:rsidR="00FC5026" w:rsidRDefault="00FC5026" w:rsidP="00C229B9">
      <w:r>
        <w:t xml:space="preserve">        - offset - the index of the first track to return</w:t>
      </w:r>
    </w:p>
    <w:p w14:paraId="1BDF07D9" w14:textId="1A3F115F" w:rsidR="00FC5026" w:rsidRDefault="00FC5026" w:rsidP="00C229B9">
      <w:r>
        <w:t xml:space="preserve">        - market - an ISO 3166-1 alpha-2 country code</w:t>
      </w:r>
    </w:p>
    <w:p w14:paraId="563CC016" w14:textId="008A393D" w:rsidR="00FC5026" w:rsidRDefault="00FC5026" w:rsidP="00C229B9"/>
    <w:p w14:paraId="73A1E4EE" w14:textId="7557A55E" w:rsidR="00FC5026" w:rsidRDefault="00C229B9" w:rsidP="00C229B9">
      <w:pPr>
        <w:pStyle w:val="Heading2"/>
      </w:pPr>
      <w:bookmarkStart w:id="41" w:name="_Toc82859204"/>
      <w:r>
        <w:t>c</w:t>
      </w:r>
      <w:r w:rsidR="00FC5026">
        <w:t>urrent_user_saved_tracks_</w:t>
      </w:r>
      <w:proofErr w:type="gramStart"/>
      <w:r w:rsidR="00FC5026">
        <w:t>add(</w:t>
      </w:r>
      <w:proofErr w:type="gramEnd"/>
      <w:r w:rsidR="00FC5026">
        <w:t>self, tracks=None)</w:t>
      </w:r>
      <w:bookmarkEnd w:id="41"/>
    </w:p>
    <w:p w14:paraId="24D86F9B" w14:textId="56795635" w:rsidR="00FC5026" w:rsidRDefault="00FC5026" w:rsidP="00C229B9">
      <w:r>
        <w:t xml:space="preserve">    Add one or more tracks to the current user's</w:t>
      </w:r>
    </w:p>
    <w:p w14:paraId="1E3E4B94" w14:textId="07ED00A1" w:rsidR="00FC5026" w:rsidRDefault="00FC5026" w:rsidP="00C229B9">
      <w:r>
        <w:t xml:space="preserve">    "Your Music" library.</w:t>
      </w:r>
    </w:p>
    <w:p w14:paraId="14F6AA15" w14:textId="77777777" w:rsidR="00C229B9" w:rsidRDefault="00C229B9" w:rsidP="00C229B9"/>
    <w:p w14:paraId="551C5FF2" w14:textId="7A1686FA" w:rsidR="00FC5026" w:rsidRDefault="00FC5026" w:rsidP="00C229B9">
      <w:r>
        <w:t xml:space="preserve">    Parameters:</w:t>
      </w:r>
    </w:p>
    <w:p w14:paraId="3C99A4BA" w14:textId="5701C228" w:rsidR="00FC5026" w:rsidRDefault="00FC5026" w:rsidP="00C229B9">
      <w:r>
        <w:t xml:space="preserve">        - tracks - a list of track URIs, URLs or IDs</w:t>
      </w:r>
    </w:p>
    <w:p w14:paraId="6D5136EE" w14:textId="79825298" w:rsidR="00FC5026" w:rsidRDefault="00FC5026" w:rsidP="00C229B9"/>
    <w:p w14:paraId="5FB52D9D" w14:textId="3E57EC53" w:rsidR="00FC5026" w:rsidRDefault="00C229B9" w:rsidP="00C229B9">
      <w:pPr>
        <w:pStyle w:val="Heading2"/>
      </w:pPr>
      <w:bookmarkStart w:id="42" w:name="_Toc82859205"/>
      <w:r>
        <w:t>c</w:t>
      </w:r>
      <w:r w:rsidR="00FC5026">
        <w:t>urrent_user_saved_tracks_</w:t>
      </w:r>
      <w:proofErr w:type="gramStart"/>
      <w:r w:rsidR="00FC5026">
        <w:t>contains(</w:t>
      </w:r>
      <w:proofErr w:type="gramEnd"/>
      <w:r w:rsidR="00FC5026">
        <w:t>self, tracks=None)</w:t>
      </w:r>
      <w:bookmarkEnd w:id="42"/>
    </w:p>
    <w:p w14:paraId="44A3C244" w14:textId="63B45B5A" w:rsidR="00FC5026" w:rsidRDefault="00FC5026" w:rsidP="00C229B9">
      <w:r>
        <w:t xml:space="preserve">    Check if one or more tracks </w:t>
      </w:r>
      <w:proofErr w:type="gramStart"/>
      <w:r>
        <w:t>is already saved</w:t>
      </w:r>
      <w:proofErr w:type="gramEnd"/>
      <w:r>
        <w:t xml:space="preserve"> in</w:t>
      </w:r>
    </w:p>
    <w:p w14:paraId="59608990" w14:textId="192189E1" w:rsidR="00FC5026" w:rsidRDefault="00FC5026" w:rsidP="00C229B9">
      <w:r>
        <w:t xml:space="preserve">    the current Spotify user’s “Your Music” library.</w:t>
      </w:r>
    </w:p>
    <w:p w14:paraId="55E79CE7" w14:textId="77777777" w:rsidR="00C229B9" w:rsidRDefault="00C229B9" w:rsidP="00C229B9"/>
    <w:p w14:paraId="3B99F3B0" w14:textId="6D8DECD2" w:rsidR="00FC5026" w:rsidRDefault="00FC5026" w:rsidP="00C229B9">
      <w:r>
        <w:t xml:space="preserve">    Parameters:</w:t>
      </w:r>
    </w:p>
    <w:p w14:paraId="1C2667E7" w14:textId="46A6319E" w:rsidR="00FC5026" w:rsidRDefault="00FC5026" w:rsidP="00C229B9">
      <w:r>
        <w:t xml:space="preserve">        - tracks - a list of track URIs, URLs or IDs</w:t>
      </w:r>
    </w:p>
    <w:p w14:paraId="086CCEE8" w14:textId="70CA5881" w:rsidR="00FC5026" w:rsidRDefault="00FC5026" w:rsidP="00C229B9"/>
    <w:p w14:paraId="514A406B" w14:textId="61ABEB6B" w:rsidR="00FC5026" w:rsidRDefault="00C229B9" w:rsidP="00C229B9">
      <w:pPr>
        <w:pStyle w:val="Heading2"/>
      </w:pPr>
      <w:bookmarkStart w:id="43" w:name="_Toc82859206"/>
      <w:r>
        <w:t>c</w:t>
      </w:r>
      <w:r w:rsidR="00FC5026">
        <w:t>urrent_user_saved_tracks_</w:t>
      </w:r>
      <w:proofErr w:type="gramStart"/>
      <w:r w:rsidR="00FC5026">
        <w:t>delete(</w:t>
      </w:r>
      <w:proofErr w:type="gramEnd"/>
      <w:r w:rsidR="00FC5026">
        <w:t>self, tracks=None)</w:t>
      </w:r>
      <w:bookmarkEnd w:id="43"/>
    </w:p>
    <w:p w14:paraId="2896342C" w14:textId="61F77260" w:rsidR="00FC5026" w:rsidRDefault="00FC5026" w:rsidP="00C229B9">
      <w:r>
        <w:t xml:space="preserve">    Remove one or more tracks from the current user's</w:t>
      </w:r>
    </w:p>
    <w:p w14:paraId="255C33A8" w14:textId="6CEBACEE" w:rsidR="00FC5026" w:rsidRDefault="00FC5026" w:rsidP="00C229B9">
      <w:r>
        <w:t xml:space="preserve">    "Your Music" library.</w:t>
      </w:r>
    </w:p>
    <w:p w14:paraId="317B2961" w14:textId="77777777" w:rsidR="00C229B9" w:rsidRDefault="00C229B9" w:rsidP="00C229B9"/>
    <w:p w14:paraId="10B11867" w14:textId="745FB07B" w:rsidR="00FC5026" w:rsidRDefault="00FC5026" w:rsidP="00C229B9">
      <w:r>
        <w:t xml:space="preserve">    Parameters:</w:t>
      </w:r>
    </w:p>
    <w:p w14:paraId="7501E442" w14:textId="1F9C55E0" w:rsidR="00FC5026" w:rsidRDefault="00FC5026" w:rsidP="00C229B9">
      <w:r>
        <w:t xml:space="preserve">        - tracks - a list of track URIs, URLs or IDs</w:t>
      </w:r>
    </w:p>
    <w:p w14:paraId="649EA4B2" w14:textId="4B97489E" w:rsidR="00FC5026" w:rsidRDefault="00FC5026" w:rsidP="00C229B9"/>
    <w:p w14:paraId="35213015" w14:textId="0D8EC914" w:rsidR="00FC5026" w:rsidRDefault="00C229B9" w:rsidP="00C229B9">
      <w:pPr>
        <w:pStyle w:val="Heading2"/>
      </w:pPr>
      <w:bookmarkStart w:id="44" w:name="_Toc82859207"/>
      <w:r>
        <w:t>c</w:t>
      </w:r>
      <w:r w:rsidR="00FC5026">
        <w:t>urrent_user_top_</w:t>
      </w:r>
      <w:proofErr w:type="gramStart"/>
      <w:r w:rsidR="00FC5026">
        <w:t>artists(</w:t>
      </w:r>
      <w:proofErr w:type="gramEnd"/>
      <w:r w:rsidR="00FC5026">
        <w:t>self, limit=20, offset=0, time_range='medium_term')</w:t>
      </w:r>
      <w:bookmarkEnd w:id="44"/>
    </w:p>
    <w:p w14:paraId="553E734A" w14:textId="54352234" w:rsidR="00FC5026" w:rsidRDefault="00FC5026" w:rsidP="00C229B9">
      <w:r>
        <w:t xml:space="preserve">    Get the current user's top artists</w:t>
      </w:r>
    </w:p>
    <w:p w14:paraId="5CEF3173" w14:textId="77777777" w:rsidR="00C229B9" w:rsidRDefault="00C229B9" w:rsidP="00C229B9"/>
    <w:p w14:paraId="56B4C284" w14:textId="70CEA0F0" w:rsidR="00FC5026" w:rsidRDefault="00FC5026" w:rsidP="00C229B9">
      <w:r>
        <w:t xml:space="preserve">    Parameters:</w:t>
      </w:r>
    </w:p>
    <w:p w14:paraId="6F972348" w14:textId="61A5DCB6" w:rsidR="00FC5026" w:rsidRDefault="00FC5026" w:rsidP="00C229B9">
      <w:r>
        <w:t xml:space="preserve">        - limit - the number of entities to return</w:t>
      </w:r>
    </w:p>
    <w:p w14:paraId="14317F7D" w14:textId="3311121A" w:rsidR="00FC5026" w:rsidRDefault="00FC5026" w:rsidP="00C229B9">
      <w:r>
        <w:t xml:space="preserve">        - offset - the index of the first entity to return</w:t>
      </w:r>
    </w:p>
    <w:p w14:paraId="49F49B7A" w14:textId="30F03D13" w:rsidR="00FC5026" w:rsidRDefault="00FC5026" w:rsidP="00C229B9">
      <w:r>
        <w:t xml:space="preserve">        - time_range - Over what </w:t>
      </w:r>
      <w:proofErr w:type="gramStart"/>
      <w:r>
        <w:t>time frame</w:t>
      </w:r>
      <w:proofErr w:type="gramEnd"/>
      <w:r>
        <w:t xml:space="preserve"> are the affinities computed</w:t>
      </w:r>
    </w:p>
    <w:p w14:paraId="47FD7295" w14:textId="0B63BC46" w:rsidR="00FC5026" w:rsidRDefault="00FC5026" w:rsidP="00C229B9">
      <w:r>
        <w:t xml:space="preserve">          </w:t>
      </w:r>
      <w:proofErr w:type="gramStart"/>
      <w:r>
        <w:t>Valid-values</w:t>
      </w:r>
      <w:proofErr w:type="gramEnd"/>
      <w:r>
        <w:t>: short_term, medium_term, long_term</w:t>
      </w:r>
    </w:p>
    <w:p w14:paraId="6121A11C" w14:textId="0C3A9004" w:rsidR="00FC5026" w:rsidRDefault="00FC5026" w:rsidP="00C229B9"/>
    <w:p w14:paraId="622E86FC" w14:textId="3C03F4A9" w:rsidR="00FC5026" w:rsidRDefault="00C229B9" w:rsidP="00C229B9">
      <w:pPr>
        <w:pStyle w:val="Heading2"/>
      </w:pPr>
      <w:bookmarkStart w:id="45" w:name="_Toc82859208"/>
      <w:r>
        <w:t>c</w:t>
      </w:r>
      <w:r w:rsidR="00FC5026">
        <w:t>urrent_user_top_</w:t>
      </w:r>
      <w:proofErr w:type="gramStart"/>
      <w:r w:rsidR="00FC5026">
        <w:t>tracks(</w:t>
      </w:r>
      <w:proofErr w:type="gramEnd"/>
      <w:r w:rsidR="00FC5026">
        <w:t>self, limit=20, offset=0, time_range='medium_term')</w:t>
      </w:r>
      <w:bookmarkEnd w:id="45"/>
    </w:p>
    <w:p w14:paraId="2DFD6D41" w14:textId="4139224A" w:rsidR="00FC5026" w:rsidRDefault="00FC5026" w:rsidP="00C229B9">
      <w:r>
        <w:t xml:space="preserve">    Get the current user's top tracks</w:t>
      </w:r>
    </w:p>
    <w:p w14:paraId="5F48DFFE" w14:textId="77777777" w:rsidR="00C229B9" w:rsidRDefault="00C229B9" w:rsidP="00C229B9"/>
    <w:p w14:paraId="548CCB2F" w14:textId="3D10DE7D" w:rsidR="00FC5026" w:rsidRDefault="00FC5026" w:rsidP="00C229B9">
      <w:r>
        <w:t xml:space="preserve">    Parameters:</w:t>
      </w:r>
    </w:p>
    <w:p w14:paraId="385BA843" w14:textId="4CBFBF30" w:rsidR="00FC5026" w:rsidRDefault="00FC5026" w:rsidP="00C229B9">
      <w:r>
        <w:t xml:space="preserve">        - limit - the number of entities to return</w:t>
      </w:r>
    </w:p>
    <w:p w14:paraId="2F52D22E" w14:textId="7316668E" w:rsidR="00FC5026" w:rsidRDefault="00FC5026" w:rsidP="00C229B9">
      <w:r>
        <w:t xml:space="preserve">        - offset - the index of the first entity to return</w:t>
      </w:r>
    </w:p>
    <w:p w14:paraId="1755FF43" w14:textId="3D6958C9" w:rsidR="00FC5026" w:rsidRDefault="00FC5026" w:rsidP="00C229B9">
      <w:r>
        <w:lastRenderedPageBreak/>
        <w:t xml:space="preserve">        - time_range - Over what </w:t>
      </w:r>
      <w:proofErr w:type="gramStart"/>
      <w:r>
        <w:t>time frame</w:t>
      </w:r>
      <w:proofErr w:type="gramEnd"/>
      <w:r>
        <w:t xml:space="preserve"> are the affinities computed</w:t>
      </w:r>
    </w:p>
    <w:p w14:paraId="592E6AEE" w14:textId="0D7FF2F6" w:rsidR="00FC5026" w:rsidRDefault="00FC5026" w:rsidP="00C229B9">
      <w:r>
        <w:t xml:space="preserve">          </w:t>
      </w:r>
      <w:proofErr w:type="gramStart"/>
      <w:r>
        <w:t>Valid-values</w:t>
      </w:r>
      <w:proofErr w:type="gramEnd"/>
      <w:r>
        <w:t>: short_term, medium_term, long_term</w:t>
      </w:r>
    </w:p>
    <w:p w14:paraId="64C91223" w14:textId="009875FA" w:rsidR="00FC5026" w:rsidRDefault="00FC5026" w:rsidP="00C229B9"/>
    <w:p w14:paraId="10C9B537" w14:textId="492DB98E" w:rsidR="00FC5026" w:rsidRDefault="00C229B9" w:rsidP="00C229B9">
      <w:pPr>
        <w:pStyle w:val="Heading2"/>
      </w:pPr>
      <w:bookmarkStart w:id="46" w:name="_Toc82859209"/>
      <w:r>
        <w:t>c</w:t>
      </w:r>
      <w:r w:rsidR="00FC5026">
        <w:t>urrent_user_unfollow_</w:t>
      </w:r>
      <w:proofErr w:type="gramStart"/>
      <w:r w:rsidR="00FC5026">
        <w:t>playlist(</w:t>
      </w:r>
      <w:proofErr w:type="gramEnd"/>
      <w:r w:rsidR="00FC5026">
        <w:t>self, playlist_id)</w:t>
      </w:r>
      <w:bookmarkEnd w:id="46"/>
    </w:p>
    <w:p w14:paraId="2539B30F" w14:textId="4C621387" w:rsidR="00FC5026" w:rsidRDefault="00FC5026" w:rsidP="00C229B9">
      <w:r>
        <w:t xml:space="preserve">    Unfollows (deletes) a playlist for the current authenticated</w:t>
      </w:r>
    </w:p>
    <w:p w14:paraId="31970324" w14:textId="6994083E" w:rsidR="00FC5026" w:rsidRDefault="00FC5026" w:rsidP="00C229B9">
      <w:r>
        <w:t xml:space="preserve">    user</w:t>
      </w:r>
    </w:p>
    <w:p w14:paraId="09C5FD9A" w14:textId="77777777" w:rsidR="00C229B9" w:rsidRDefault="00C229B9" w:rsidP="00C229B9"/>
    <w:p w14:paraId="508AA182" w14:textId="2E41F2E1" w:rsidR="00FC5026" w:rsidRDefault="00FC5026" w:rsidP="00C229B9">
      <w:r>
        <w:t xml:space="preserve">    Parameters:</w:t>
      </w:r>
    </w:p>
    <w:p w14:paraId="7162CE2B" w14:textId="564F689F" w:rsidR="00FC5026" w:rsidRDefault="00FC5026" w:rsidP="00C229B9">
      <w:r>
        <w:t xml:space="preserve">        - name - the name of the playlist</w:t>
      </w:r>
    </w:p>
    <w:p w14:paraId="768C2E92" w14:textId="3F6D6FD5" w:rsidR="00FC5026" w:rsidRDefault="00FC5026" w:rsidP="00C229B9"/>
    <w:p w14:paraId="7AE3870E" w14:textId="047566E3" w:rsidR="00FC5026" w:rsidRDefault="00C229B9" w:rsidP="00C229B9">
      <w:pPr>
        <w:pStyle w:val="Heading2"/>
      </w:pPr>
      <w:bookmarkStart w:id="47" w:name="_Toc82859210"/>
      <w:r>
        <w:t>c</w:t>
      </w:r>
      <w:r w:rsidR="00FC5026">
        <w:t>urrently_</w:t>
      </w:r>
      <w:proofErr w:type="gramStart"/>
      <w:r w:rsidR="00FC5026">
        <w:t>playing(</w:t>
      </w:r>
      <w:proofErr w:type="gramEnd"/>
      <w:r w:rsidR="00FC5026">
        <w:t>self, market=None, additional_types=None)</w:t>
      </w:r>
      <w:bookmarkEnd w:id="47"/>
    </w:p>
    <w:p w14:paraId="05C11335" w14:textId="18D4D865" w:rsidR="00FC5026" w:rsidRDefault="00FC5026" w:rsidP="00C229B9">
      <w:r>
        <w:t xml:space="preserve">    Get </w:t>
      </w:r>
      <w:proofErr w:type="gramStart"/>
      <w:r>
        <w:t>user's</w:t>
      </w:r>
      <w:proofErr w:type="gramEnd"/>
      <w:r>
        <w:t xml:space="preserve"> currently playing track.</w:t>
      </w:r>
    </w:p>
    <w:p w14:paraId="0B9EA6C2" w14:textId="77777777" w:rsidR="00C229B9" w:rsidRDefault="00C229B9" w:rsidP="00C229B9"/>
    <w:p w14:paraId="40C73DC6" w14:textId="72DC9BC1" w:rsidR="00FC5026" w:rsidRDefault="00FC5026" w:rsidP="00C229B9">
      <w:r>
        <w:t xml:space="preserve">    Parameters:</w:t>
      </w:r>
    </w:p>
    <w:p w14:paraId="3699BCB5" w14:textId="6665B043" w:rsidR="00FC5026" w:rsidRDefault="00FC5026" w:rsidP="00C229B9">
      <w:r>
        <w:t xml:space="preserve">        - market - an ISO 3166-1 alpha-2 country code.</w:t>
      </w:r>
    </w:p>
    <w:p w14:paraId="42E9352F" w14:textId="6627EF87" w:rsidR="00FC5026" w:rsidRDefault="00FC5026" w:rsidP="00C229B9">
      <w:r>
        <w:t xml:space="preserve">        - additional_types - `episode` to get podcast track information</w:t>
      </w:r>
    </w:p>
    <w:p w14:paraId="07AA2637" w14:textId="251CEB2E" w:rsidR="00FC5026" w:rsidRDefault="00FC5026" w:rsidP="00C229B9"/>
    <w:p w14:paraId="2588D32A" w14:textId="73F86A88" w:rsidR="00FC5026" w:rsidRDefault="00C229B9" w:rsidP="00C229B9">
      <w:pPr>
        <w:pStyle w:val="Heading2"/>
      </w:pPr>
      <w:bookmarkStart w:id="48" w:name="_Toc82859211"/>
      <w:r>
        <w:t>d</w:t>
      </w:r>
      <w:r w:rsidR="00FC5026">
        <w:t>evices(self)</w:t>
      </w:r>
      <w:bookmarkEnd w:id="48"/>
    </w:p>
    <w:p w14:paraId="0D19BB2B" w14:textId="000B33FD" w:rsidR="00FC5026" w:rsidRDefault="00FC5026" w:rsidP="00C229B9">
      <w:r>
        <w:t xml:space="preserve">    Get a list of user's available devices.</w:t>
      </w:r>
    </w:p>
    <w:p w14:paraId="2F2E09FC" w14:textId="48D61374" w:rsidR="00FC5026" w:rsidRDefault="00FC5026" w:rsidP="00C229B9"/>
    <w:p w14:paraId="1441C637" w14:textId="22CC7ADD" w:rsidR="00FC5026" w:rsidRDefault="00C229B9" w:rsidP="00C229B9">
      <w:pPr>
        <w:pStyle w:val="Heading2"/>
      </w:pPr>
      <w:bookmarkStart w:id="49" w:name="_Toc82859212"/>
      <w:proofErr w:type="gramStart"/>
      <w:r>
        <w:t>e</w:t>
      </w:r>
      <w:r w:rsidR="00FC5026">
        <w:t>pisode(</w:t>
      </w:r>
      <w:proofErr w:type="gramEnd"/>
      <w:r w:rsidR="00FC5026">
        <w:t>self, episode_id, market=None)</w:t>
      </w:r>
      <w:bookmarkEnd w:id="49"/>
    </w:p>
    <w:p w14:paraId="3A5DF244" w14:textId="1FC3802A" w:rsidR="00FC5026" w:rsidRDefault="00FC5026" w:rsidP="00C229B9">
      <w:r>
        <w:t xml:space="preserve">    returns a single episode given the episode's ID, URIs or URL</w:t>
      </w:r>
    </w:p>
    <w:p w14:paraId="60702196" w14:textId="77777777" w:rsidR="00C229B9" w:rsidRDefault="00C229B9" w:rsidP="00C229B9"/>
    <w:p w14:paraId="17D7334C" w14:textId="654E00C1" w:rsidR="00FC5026" w:rsidRDefault="00FC5026" w:rsidP="00C229B9">
      <w:r>
        <w:t xml:space="preserve">    Parameters:</w:t>
      </w:r>
    </w:p>
    <w:p w14:paraId="35D7A3C8" w14:textId="7EE44D93" w:rsidR="00FC5026" w:rsidRDefault="00FC5026" w:rsidP="00C229B9">
      <w:r>
        <w:t xml:space="preserve">        - episode_id - the episode ID, </w:t>
      </w:r>
      <w:proofErr w:type="gramStart"/>
      <w:r>
        <w:t>URI</w:t>
      </w:r>
      <w:proofErr w:type="gramEnd"/>
      <w:r>
        <w:t xml:space="preserve"> or URL</w:t>
      </w:r>
    </w:p>
    <w:p w14:paraId="2CB2F9D6" w14:textId="1780FC43" w:rsidR="00FC5026" w:rsidRDefault="00FC5026" w:rsidP="00C229B9">
      <w:r>
        <w:t xml:space="preserve">        - market - an ISO 3166-1 alpha-2 country code.</w:t>
      </w:r>
    </w:p>
    <w:p w14:paraId="692759D6" w14:textId="4A5A538E" w:rsidR="00FC5026" w:rsidRDefault="00FC5026" w:rsidP="00C229B9">
      <w:r>
        <w:t xml:space="preserve">                   The episode must be available in the given market.</w:t>
      </w:r>
    </w:p>
    <w:p w14:paraId="25AE5171" w14:textId="064457CA" w:rsidR="00FC5026" w:rsidRDefault="00FC5026" w:rsidP="00C229B9">
      <w:r>
        <w:t xml:space="preserve">                   If user-based authorization is in use, the user's country</w:t>
      </w:r>
    </w:p>
    <w:p w14:paraId="2B7728B4" w14:textId="06E894C3" w:rsidR="00FC5026" w:rsidRDefault="00FC5026" w:rsidP="00C229B9">
      <w:r>
        <w:t xml:space="preserve">                   takes precedence. If neither market nor user country are</w:t>
      </w:r>
    </w:p>
    <w:p w14:paraId="15615444" w14:textId="239FAF0B" w:rsidR="00FC5026" w:rsidRDefault="00FC5026" w:rsidP="00C229B9">
      <w:r>
        <w:t xml:space="preserve">                   provided, the content </w:t>
      </w:r>
      <w:proofErr w:type="gramStart"/>
      <w:r>
        <w:t>is considered</w:t>
      </w:r>
      <w:proofErr w:type="gramEnd"/>
      <w:r>
        <w:t xml:space="preserve"> unavailable for the client.</w:t>
      </w:r>
    </w:p>
    <w:p w14:paraId="51EA6422" w14:textId="400B074C" w:rsidR="00FC5026" w:rsidRDefault="00FC5026" w:rsidP="00C229B9"/>
    <w:p w14:paraId="2810455E" w14:textId="56979194" w:rsidR="00FC5026" w:rsidRDefault="00C229B9" w:rsidP="00C229B9">
      <w:pPr>
        <w:pStyle w:val="Heading2"/>
      </w:pPr>
      <w:bookmarkStart w:id="50" w:name="_Toc82859213"/>
      <w:proofErr w:type="gramStart"/>
      <w:r>
        <w:t>e</w:t>
      </w:r>
      <w:r w:rsidR="00FC5026">
        <w:t>pisodes(</w:t>
      </w:r>
      <w:proofErr w:type="gramEnd"/>
      <w:r w:rsidR="00FC5026">
        <w:t>self, episodes, market=None)</w:t>
      </w:r>
      <w:bookmarkEnd w:id="50"/>
    </w:p>
    <w:p w14:paraId="1341F8E6" w14:textId="715923CA" w:rsidR="00FC5026" w:rsidRDefault="00FC5026" w:rsidP="00C229B9">
      <w:r>
        <w:t xml:space="preserve">    returns a list of episodes given the episode IDs, URIs, or URLs</w:t>
      </w:r>
    </w:p>
    <w:p w14:paraId="48C571C6" w14:textId="77777777" w:rsidR="00C229B9" w:rsidRDefault="00C229B9" w:rsidP="00C229B9"/>
    <w:p w14:paraId="57707053" w14:textId="4F71F570" w:rsidR="00FC5026" w:rsidRDefault="00FC5026" w:rsidP="00C229B9">
      <w:r>
        <w:t xml:space="preserve">    Parameters:</w:t>
      </w:r>
    </w:p>
    <w:p w14:paraId="0F9212A5" w14:textId="5CD3B21A" w:rsidR="00FC5026" w:rsidRDefault="00FC5026" w:rsidP="00C229B9">
      <w:r>
        <w:t xml:space="preserve">        - episodes - a list of episode IDs, URIs or URLs</w:t>
      </w:r>
    </w:p>
    <w:p w14:paraId="71E20C65" w14:textId="406474F9" w:rsidR="00FC5026" w:rsidRDefault="00FC5026" w:rsidP="00C229B9">
      <w:r>
        <w:t xml:space="preserve">        - market - an ISO 3166-1 alpha-2 country code.</w:t>
      </w:r>
    </w:p>
    <w:p w14:paraId="08027156" w14:textId="68E85304" w:rsidR="00FC5026" w:rsidRDefault="00FC5026" w:rsidP="00C229B9">
      <w:r>
        <w:t xml:space="preserve">                   Only episodes available in the given market will </w:t>
      </w:r>
      <w:proofErr w:type="gramStart"/>
      <w:r>
        <w:t>be returned</w:t>
      </w:r>
      <w:proofErr w:type="gramEnd"/>
      <w:r>
        <w:t>.</w:t>
      </w:r>
    </w:p>
    <w:p w14:paraId="60C2A06B" w14:textId="33C5A322" w:rsidR="00FC5026" w:rsidRDefault="00FC5026" w:rsidP="00C229B9">
      <w:r>
        <w:t xml:space="preserve">                   If user-based authorization is in use, the user's country</w:t>
      </w:r>
    </w:p>
    <w:p w14:paraId="25912135" w14:textId="401031A8" w:rsidR="00FC5026" w:rsidRDefault="00FC5026" w:rsidP="00C229B9">
      <w:r>
        <w:t xml:space="preserve">                   takes precedence. If neither market nor user country are</w:t>
      </w:r>
    </w:p>
    <w:p w14:paraId="4BB3BD27" w14:textId="484DDFDC" w:rsidR="00FC5026" w:rsidRDefault="00FC5026" w:rsidP="00C229B9">
      <w:r>
        <w:t xml:space="preserve">                   provided, the content </w:t>
      </w:r>
      <w:proofErr w:type="gramStart"/>
      <w:r>
        <w:t>is considered</w:t>
      </w:r>
      <w:proofErr w:type="gramEnd"/>
      <w:r>
        <w:t xml:space="preserve"> unavailable for the client.</w:t>
      </w:r>
    </w:p>
    <w:p w14:paraId="496C6546" w14:textId="6E91CEFD" w:rsidR="00FC5026" w:rsidRDefault="00FC5026" w:rsidP="00C229B9"/>
    <w:p w14:paraId="5E75FBAE" w14:textId="56B188AB" w:rsidR="00FC5026" w:rsidRDefault="00C229B9" w:rsidP="00C229B9">
      <w:pPr>
        <w:pStyle w:val="Heading2"/>
      </w:pPr>
      <w:bookmarkStart w:id="51" w:name="_Toc82859214"/>
      <w:r>
        <w:t>f</w:t>
      </w:r>
      <w:r w:rsidR="00FC5026">
        <w:t>eatured_</w:t>
      </w:r>
      <w:proofErr w:type="gramStart"/>
      <w:r w:rsidR="00FC5026">
        <w:t>playlists(</w:t>
      </w:r>
      <w:proofErr w:type="gramEnd"/>
      <w:r w:rsidR="00FC5026">
        <w:t>self, locale=None, country=None, timestamp=None, limit=20, offset=0)</w:t>
      </w:r>
      <w:bookmarkEnd w:id="51"/>
    </w:p>
    <w:p w14:paraId="6F452676" w14:textId="63A42AA2" w:rsidR="00FC5026" w:rsidRDefault="00FC5026" w:rsidP="00C229B9">
      <w:r>
        <w:t xml:space="preserve">    Get a list of Spotify featured playlists</w:t>
      </w:r>
    </w:p>
    <w:p w14:paraId="59AAA38D" w14:textId="77777777" w:rsidR="00C229B9" w:rsidRDefault="00C229B9" w:rsidP="00C229B9"/>
    <w:p w14:paraId="47BBAAF5" w14:textId="294DF814" w:rsidR="00FC5026" w:rsidRDefault="00FC5026" w:rsidP="00C229B9">
      <w:r>
        <w:t xml:space="preserve">    Parameters:</w:t>
      </w:r>
    </w:p>
    <w:p w14:paraId="059A5BEA" w14:textId="6BDC0393" w:rsidR="00FC5026" w:rsidRDefault="00FC5026" w:rsidP="00C229B9">
      <w:r>
        <w:t xml:space="preserve">        - locale - The desired language, consisting of a lowercase ISO</w:t>
      </w:r>
    </w:p>
    <w:p w14:paraId="0DC4CA7F" w14:textId="72820B0C" w:rsidR="00FC5026" w:rsidRDefault="00FC5026" w:rsidP="00C229B9">
      <w:r>
        <w:t xml:space="preserve">          639 language code and an uppercase ISO 3166-1 alpha-2 country</w:t>
      </w:r>
    </w:p>
    <w:p w14:paraId="51991D3D" w14:textId="01EEB3E3" w:rsidR="00FC5026" w:rsidRDefault="00FC5026" w:rsidP="00C229B9">
      <w:r>
        <w:t xml:space="preserve">          code, joined by an underscore.</w:t>
      </w:r>
    </w:p>
    <w:p w14:paraId="02514446" w14:textId="77777777" w:rsidR="00C229B9" w:rsidRDefault="00C229B9" w:rsidP="00C229B9"/>
    <w:p w14:paraId="73ACA4B0" w14:textId="4C70177C" w:rsidR="00FC5026" w:rsidRDefault="00FC5026" w:rsidP="00C229B9">
      <w:r>
        <w:t xml:space="preserve">        - country - An ISO 3166-1 alpha-2 country code.</w:t>
      </w:r>
    </w:p>
    <w:p w14:paraId="02B4E210" w14:textId="77777777" w:rsidR="00C229B9" w:rsidRDefault="00C229B9" w:rsidP="00C229B9"/>
    <w:p w14:paraId="723B721A" w14:textId="100D0291" w:rsidR="00FC5026" w:rsidRDefault="00FC5026" w:rsidP="00C229B9">
      <w:r>
        <w:t xml:space="preserve">        - timestamp - A timestamp in ISO 8601 format:</w:t>
      </w:r>
    </w:p>
    <w:p w14:paraId="6D953CB0" w14:textId="57A366AF" w:rsidR="00FC5026" w:rsidRDefault="00FC5026" w:rsidP="00C229B9">
      <w:r>
        <w:t xml:space="preserve">          yyyy-MM-ddTHH:</w:t>
      </w:r>
      <w:proofErr w:type="gramStart"/>
      <w:r>
        <w:t>mm:ss.</w:t>
      </w:r>
      <w:proofErr w:type="gramEnd"/>
      <w:r>
        <w:t xml:space="preserve"> Use this parameter to specify the user's</w:t>
      </w:r>
    </w:p>
    <w:p w14:paraId="114625D9" w14:textId="32A729A8" w:rsidR="00FC5026" w:rsidRDefault="00FC5026" w:rsidP="00C229B9">
      <w:r>
        <w:t xml:space="preserve">          local time to get results tailored for that specific date and</w:t>
      </w:r>
    </w:p>
    <w:p w14:paraId="4B26BDB0" w14:textId="51F5E2F4" w:rsidR="00FC5026" w:rsidRDefault="00FC5026" w:rsidP="00C229B9">
      <w:r>
        <w:t xml:space="preserve">          time in the day</w:t>
      </w:r>
    </w:p>
    <w:p w14:paraId="70512EDE" w14:textId="77777777" w:rsidR="00C229B9" w:rsidRDefault="00C229B9" w:rsidP="00C229B9"/>
    <w:p w14:paraId="69F05129" w14:textId="48EC2290" w:rsidR="00FC5026" w:rsidRDefault="00FC5026" w:rsidP="00C229B9">
      <w:r>
        <w:t xml:space="preserve">        - limit - The maximum number of items to return. Default: </w:t>
      </w:r>
      <w:proofErr w:type="gramStart"/>
      <w:r>
        <w:t>20</w:t>
      </w:r>
      <w:proofErr w:type="gramEnd"/>
      <w:r>
        <w:t>.</w:t>
      </w:r>
    </w:p>
    <w:p w14:paraId="4366794C" w14:textId="6494C6D3" w:rsidR="00FC5026" w:rsidRDefault="00FC5026" w:rsidP="00C229B9">
      <w:r>
        <w:t xml:space="preserve">          Minimum: </w:t>
      </w:r>
      <w:proofErr w:type="gramStart"/>
      <w:r>
        <w:t>1</w:t>
      </w:r>
      <w:proofErr w:type="gramEnd"/>
      <w:r>
        <w:t>. Maximum: 50</w:t>
      </w:r>
    </w:p>
    <w:p w14:paraId="757FEE2E" w14:textId="77777777" w:rsidR="00C229B9" w:rsidRDefault="00C229B9" w:rsidP="00C229B9"/>
    <w:p w14:paraId="63D5CDB1" w14:textId="072734D1" w:rsidR="00FC5026" w:rsidRDefault="00FC5026" w:rsidP="00C229B9">
      <w:r>
        <w:t xml:space="preserve">        - offset - The index of the first item to return. Default: </w:t>
      </w:r>
      <w:proofErr w:type="gramStart"/>
      <w:r>
        <w:t>0</w:t>
      </w:r>
      <w:proofErr w:type="gramEnd"/>
    </w:p>
    <w:p w14:paraId="1C40EAFA" w14:textId="04B1EEA5" w:rsidR="00FC5026" w:rsidRDefault="00FC5026" w:rsidP="00C229B9">
      <w:r>
        <w:t xml:space="preserve">          (</w:t>
      </w:r>
      <w:proofErr w:type="gramStart"/>
      <w:r>
        <w:t>the</w:t>
      </w:r>
      <w:proofErr w:type="gramEnd"/>
      <w:r>
        <w:t xml:space="preserve"> first object). Use with limit to get the next set of</w:t>
      </w:r>
    </w:p>
    <w:p w14:paraId="01832CF9" w14:textId="391CF5DA" w:rsidR="00FC5026" w:rsidRDefault="00FC5026" w:rsidP="00C229B9">
      <w:r>
        <w:t xml:space="preserve">          items.</w:t>
      </w:r>
    </w:p>
    <w:p w14:paraId="2061101F" w14:textId="271071BB" w:rsidR="00FC5026" w:rsidRDefault="00FC5026" w:rsidP="00C229B9"/>
    <w:p w14:paraId="46B42990" w14:textId="204F7EF8" w:rsidR="00FC5026" w:rsidRDefault="00C229B9" w:rsidP="00C229B9">
      <w:pPr>
        <w:pStyle w:val="Heading2"/>
      </w:pPr>
      <w:bookmarkStart w:id="52" w:name="_Toc82859215"/>
      <w:r>
        <w:t>m</w:t>
      </w:r>
      <w:r w:rsidR="00FC5026">
        <w:t>e(self)</w:t>
      </w:r>
      <w:bookmarkEnd w:id="52"/>
    </w:p>
    <w:p w14:paraId="08AB566A" w14:textId="6D0D0544" w:rsidR="00FC5026" w:rsidRDefault="00FC5026" w:rsidP="00C229B9">
      <w:r>
        <w:t xml:space="preserve">    Get detailed profile information about the current user.</w:t>
      </w:r>
    </w:p>
    <w:p w14:paraId="301EDB41" w14:textId="278FE4FC" w:rsidR="00FC5026" w:rsidRDefault="00FC5026" w:rsidP="00C229B9">
      <w:r>
        <w:t xml:space="preserve">    An alias for the 'current_user' method.</w:t>
      </w:r>
    </w:p>
    <w:p w14:paraId="2ACE0FAD" w14:textId="565064F2" w:rsidR="00FC5026" w:rsidRDefault="00FC5026" w:rsidP="00C229B9"/>
    <w:p w14:paraId="3E3C2921" w14:textId="28BCC90B" w:rsidR="00FC5026" w:rsidRDefault="00C229B9" w:rsidP="00C229B9">
      <w:pPr>
        <w:pStyle w:val="Heading2"/>
      </w:pPr>
      <w:bookmarkStart w:id="53" w:name="_Toc82859216"/>
      <w:r>
        <w:t>n</w:t>
      </w:r>
      <w:r w:rsidR="00FC5026">
        <w:t>ew_</w:t>
      </w:r>
      <w:proofErr w:type="gramStart"/>
      <w:r w:rsidR="00FC5026">
        <w:t>releases(</w:t>
      </w:r>
      <w:proofErr w:type="gramEnd"/>
      <w:r w:rsidR="00FC5026">
        <w:t>self, country=None, limit=20, offset=0)</w:t>
      </w:r>
      <w:bookmarkEnd w:id="53"/>
    </w:p>
    <w:p w14:paraId="2502A331" w14:textId="72C8F145" w:rsidR="00FC5026" w:rsidRDefault="00FC5026" w:rsidP="00C229B9">
      <w:r>
        <w:t xml:space="preserve">    Get a list of new album releases featured in Spotify</w:t>
      </w:r>
    </w:p>
    <w:p w14:paraId="47E156DE" w14:textId="77777777" w:rsidR="00C229B9" w:rsidRDefault="00C229B9" w:rsidP="00C229B9"/>
    <w:p w14:paraId="0D9A9F3B" w14:textId="60A767B2" w:rsidR="00FC5026" w:rsidRDefault="00FC5026" w:rsidP="00C229B9">
      <w:r>
        <w:t xml:space="preserve">    Parameters:</w:t>
      </w:r>
    </w:p>
    <w:p w14:paraId="7FDB4AE9" w14:textId="4AB8A2D7" w:rsidR="00FC5026" w:rsidRDefault="00FC5026" w:rsidP="00C229B9">
      <w:r>
        <w:t xml:space="preserve">        - country - An ISO 3166-1 alpha-2 country code.</w:t>
      </w:r>
    </w:p>
    <w:p w14:paraId="2ACE5BBD" w14:textId="77777777" w:rsidR="00C229B9" w:rsidRDefault="00C229B9" w:rsidP="00C229B9"/>
    <w:p w14:paraId="14603257" w14:textId="2E21E243" w:rsidR="00FC5026" w:rsidRDefault="00FC5026" w:rsidP="00C229B9">
      <w:r>
        <w:t xml:space="preserve">        - limit - The maximum number of items to return. Default: </w:t>
      </w:r>
      <w:proofErr w:type="gramStart"/>
      <w:r>
        <w:t>20</w:t>
      </w:r>
      <w:proofErr w:type="gramEnd"/>
      <w:r>
        <w:t>.</w:t>
      </w:r>
    </w:p>
    <w:p w14:paraId="497800C8" w14:textId="4A6EB218" w:rsidR="00FC5026" w:rsidRDefault="00FC5026" w:rsidP="00C229B9">
      <w:r>
        <w:t xml:space="preserve">          Minimum: </w:t>
      </w:r>
      <w:proofErr w:type="gramStart"/>
      <w:r>
        <w:t>1</w:t>
      </w:r>
      <w:proofErr w:type="gramEnd"/>
      <w:r>
        <w:t>. Maximum: 50</w:t>
      </w:r>
    </w:p>
    <w:p w14:paraId="49A23A60" w14:textId="77777777" w:rsidR="00C229B9" w:rsidRDefault="00C229B9" w:rsidP="00C229B9"/>
    <w:p w14:paraId="1C965DDD" w14:textId="330A1860" w:rsidR="00FC5026" w:rsidRDefault="00FC5026" w:rsidP="00C229B9">
      <w:r>
        <w:t xml:space="preserve">        - offset - The index of the first item to return. Default: </w:t>
      </w:r>
      <w:proofErr w:type="gramStart"/>
      <w:r>
        <w:t>0</w:t>
      </w:r>
      <w:proofErr w:type="gramEnd"/>
    </w:p>
    <w:p w14:paraId="4F9B9C8F" w14:textId="7CEB9A80" w:rsidR="00FC5026" w:rsidRDefault="00FC5026" w:rsidP="00C229B9">
      <w:r>
        <w:t xml:space="preserve">          (</w:t>
      </w:r>
      <w:proofErr w:type="gramStart"/>
      <w:r>
        <w:t>the</w:t>
      </w:r>
      <w:proofErr w:type="gramEnd"/>
      <w:r>
        <w:t xml:space="preserve"> first object). Use with limit to get the next set of</w:t>
      </w:r>
    </w:p>
    <w:p w14:paraId="1FD1F969" w14:textId="75931B3B" w:rsidR="00FC5026" w:rsidRDefault="00FC5026" w:rsidP="00C229B9">
      <w:r>
        <w:t xml:space="preserve">          items.</w:t>
      </w:r>
    </w:p>
    <w:p w14:paraId="5559F45B" w14:textId="278894A8" w:rsidR="00FC5026" w:rsidRDefault="00FC5026" w:rsidP="00C229B9"/>
    <w:p w14:paraId="77001E46" w14:textId="38347E7C" w:rsidR="00FC5026" w:rsidRDefault="00C229B9" w:rsidP="00C229B9">
      <w:pPr>
        <w:pStyle w:val="Heading2"/>
      </w:pPr>
      <w:bookmarkStart w:id="54" w:name="_Toc82859217"/>
      <w:proofErr w:type="gramStart"/>
      <w:r>
        <w:t>n</w:t>
      </w:r>
      <w:r w:rsidR="00FC5026">
        <w:t>ext(</w:t>
      </w:r>
      <w:proofErr w:type="gramEnd"/>
      <w:r w:rsidR="00FC5026">
        <w:t>self, result)</w:t>
      </w:r>
      <w:bookmarkEnd w:id="54"/>
    </w:p>
    <w:p w14:paraId="5A964DC0" w14:textId="6B30DBFF" w:rsidR="00FC5026" w:rsidRDefault="00FC5026" w:rsidP="00C229B9">
      <w:r>
        <w:t xml:space="preserve">    returns the next result given a paged result</w:t>
      </w:r>
    </w:p>
    <w:p w14:paraId="6FA6511C" w14:textId="77777777" w:rsidR="00C229B9" w:rsidRDefault="00C229B9" w:rsidP="00C229B9"/>
    <w:p w14:paraId="350778DE" w14:textId="6BA2D8C8" w:rsidR="00FC5026" w:rsidRDefault="00FC5026" w:rsidP="00C229B9">
      <w:r>
        <w:t xml:space="preserve">    Parameters:</w:t>
      </w:r>
    </w:p>
    <w:p w14:paraId="7AB4AC72" w14:textId="07598DD7" w:rsidR="00FC5026" w:rsidRDefault="00FC5026" w:rsidP="00C229B9">
      <w:r>
        <w:t xml:space="preserve">        - result - a previously returned paged result</w:t>
      </w:r>
    </w:p>
    <w:p w14:paraId="00487C6A" w14:textId="11A32196" w:rsidR="00FC5026" w:rsidRDefault="00FC5026" w:rsidP="00C229B9"/>
    <w:p w14:paraId="77D9B0AB" w14:textId="0F55F56C" w:rsidR="00FC5026" w:rsidRDefault="00C229B9" w:rsidP="00C229B9">
      <w:pPr>
        <w:pStyle w:val="Heading2"/>
      </w:pPr>
      <w:bookmarkStart w:id="55" w:name="_Toc82859218"/>
      <w:r>
        <w:t>n</w:t>
      </w:r>
      <w:r w:rsidR="00FC5026">
        <w:t>ext_</w:t>
      </w:r>
      <w:proofErr w:type="gramStart"/>
      <w:r w:rsidR="00FC5026">
        <w:t>track(</w:t>
      </w:r>
      <w:proofErr w:type="gramEnd"/>
      <w:r w:rsidR="00FC5026">
        <w:t>self, device_id=None)</w:t>
      </w:r>
      <w:bookmarkEnd w:id="55"/>
    </w:p>
    <w:p w14:paraId="755B78DF" w14:textId="74A5A4C4" w:rsidR="00FC5026" w:rsidRDefault="00FC5026" w:rsidP="00C229B9">
      <w:r>
        <w:t xml:space="preserve">    Skip user's playback to next track.</w:t>
      </w:r>
    </w:p>
    <w:p w14:paraId="5A829003" w14:textId="77777777" w:rsidR="00C229B9" w:rsidRDefault="00C229B9" w:rsidP="00C229B9"/>
    <w:p w14:paraId="0F439483" w14:textId="3DB427D7" w:rsidR="00FC5026" w:rsidRDefault="00FC5026" w:rsidP="00C229B9">
      <w:r>
        <w:t xml:space="preserve">    Parameters:</w:t>
      </w:r>
    </w:p>
    <w:p w14:paraId="2EA520A2" w14:textId="43ED168F" w:rsidR="00FC5026" w:rsidRDefault="00FC5026" w:rsidP="00C229B9">
      <w:r>
        <w:t xml:space="preserve">        - device_id - device target for playback</w:t>
      </w:r>
    </w:p>
    <w:p w14:paraId="0FE1C5CA" w14:textId="7987555F" w:rsidR="00FC5026" w:rsidRDefault="00FC5026" w:rsidP="00C229B9"/>
    <w:p w14:paraId="636D8F2D" w14:textId="72CDFE1F" w:rsidR="00FC5026" w:rsidRDefault="00C229B9" w:rsidP="00C229B9">
      <w:pPr>
        <w:pStyle w:val="Heading2"/>
      </w:pPr>
      <w:bookmarkStart w:id="56" w:name="_Toc82859219"/>
      <w:r>
        <w:t>p</w:t>
      </w:r>
      <w:r w:rsidR="00FC5026">
        <w:t>ause_</w:t>
      </w:r>
      <w:proofErr w:type="gramStart"/>
      <w:r w:rsidR="00FC5026">
        <w:t>playback(</w:t>
      </w:r>
      <w:proofErr w:type="gramEnd"/>
      <w:r w:rsidR="00FC5026">
        <w:t>self, device_id=None)</w:t>
      </w:r>
      <w:bookmarkEnd w:id="56"/>
    </w:p>
    <w:p w14:paraId="7D1AA568" w14:textId="3ACCC7D6" w:rsidR="00FC5026" w:rsidRDefault="00FC5026" w:rsidP="00C229B9">
      <w:r>
        <w:t xml:space="preserve">    Pause user's playback.</w:t>
      </w:r>
    </w:p>
    <w:p w14:paraId="5DDBB235" w14:textId="77777777" w:rsidR="00C229B9" w:rsidRDefault="00C229B9" w:rsidP="00C229B9"/>
    <w:p w14:paraId="35830B4B" w14:textId="37ACFD94" w:rsidR="00FC5026" w:rsidRDefault="00FC5026" w:rsidP="00C229B9">
      <w:r>
        <w:t xml:space="preserve">    Parameters:</w:t>
      </w:r>
    </w:p>
    <w:p w14:paraId="7F551A81" w14:textId="607ED50A" w:rsidR="00FC5026" w:rsidRDefault="00FC5026" w:rsidP="00C229B9">
      <w:r>
        <w:t xml:space="preserve">        - device_id - device target for playback</w:t>
      </w:r>
    </w:p>
    <w:p w14:paraId="7EE6CB09" w14:textId="7CBFC58F" w:rsidR="00FC5026" w:rsidRDefault="00FC5026" w:rsidP="00C229B9"/>
    <w:p w14:paraId="770801FE" w14:textId="7DD34DF3" w:rsidR="00FC5026" w:rsidRDefault="00C229B9" w:rsidP="00C229B9">
      <w:pPr>
        <w:pStyle w:val="Heading2"/>
      </w:pPr>
      <w:bookmarkStart w:id="57" w:name="_Toc82859220"/>
      <w:proofErr w:type="gramStart"/>
      <w:r>
        <w:t>p</w:t>
      </w:r>
      <w:r w:rsidR="00FC5026">
        <w:t>laylist(</w:t>
      </w:r>
      <w:proofErr w:type="gramEnd"/>
      <w:r w:rsidR="00FC5026">
        <w:t>self, playlist_id, fields=None, market=None, additional_types=('track',))</w:t>
      </w:r>
      <w:bookmarkEnd w:id="57"/>
    </w:p>
    <w:p w14:paraId="09415281" w14:textId="242C53A9" w:rsidR="00FC5026" w:rsidRDefault="00FC5026" w:rsidP="00C229B9">
      <w:r>
        <w:t xml:space="preserve">    Gets playlist by id.</w:t>
      </w:r>
    </w:p>
    <w:p w14:paraId="50508367" w14:textId="77777777" w:rsidR="00C229B9" w:rsidRDefault="00C229B9" w:rsidP="00C229B9"/>
    <w:p w14:paraId="650A8AE5" w14:textId="588C329C" w:rsidR="00FC5026" w:rsidRDefault="00FC5026" w:rsidP="00C229B9">
      <w:r>
        <w:t xml:space="preserve">    Parameters:</w:t>
      </w:r>
    </w:p>
    <w:p w14:paraId="607F4FE0" w14:textId="10520627" w:rsidR="00FC5026" w:rsidRDefault="00FC5026" w:rsidP="00C229B9">
      <w:r>
        <w:t xml:space="preserve">        - playlist - the id of the playlist</w:t>
      </w:r>
    </w:p>
    <w:p w14:paraId="0F2838AB" w14:textId="35C2D020" w:rsidR="00FC5026" w:rsidRDefault="00FC5026" w:rsidP="00C229B9">
      <w:r>
        <w:t xml:space="preserve">        - fields - which fields to return</w:t>
      </w:r>
    </w:p>
    <w:p w14:paraId="1512A801" w14:textId="0DB719D2" w:rsidR="00FC5026" w:rsidRDefault="00FC5026" w:rsidP="00C229B9">
      <w:r>
        <w:t xml:space="preserve">        - market - An ISO 3166-1 alpha-2 country code or the</w:t>
      </w:r>
    </w:p>
    <w:p w14:paraId="07C3E477" w14:textId="446637A0" w:rsidR="00FC5026" w:rsidRDefault="00FC5026" w:rsidP="00C229B9">
      <w:r>
        <w:t xml:space="preserve">                   string from_token.</w:t>
      </w:r>
    </w:p>
    <w:p w14:paraId="01206241" w14:textId="2070C0A8" w:rsidR="00FC5026" w:rsidRDefault="00FC5026" w:rsidP="00C229B9">
      <w:r>
        <w:t xml:space="preserve">        - additional_types - list of item types to return.</w:t>
      </w:r>
    </w:p>
    <w:p w14:paraId="526613DB" w14:textId="209BA41B" w:rsidR="00FC5026" w:rsidRDefault="00FC5026" w:rsidP="00C229B9">
      <w:r>
        <w:t xml:space="preserve">                             valid types </w:t>
      </w:r>
      <w:proofErr w:type="gramStart"/>
      <w:r>
        <w:t>are:</w:t>
      </w:r>
      <w:proofErr w:type="gramEnd"/>
      <w:r>
        <w:t xml:space="preserve"> track and episode</w:t>
      </w:r>
    </w:p>
    <w:p w14:paraId="311493E6" w14:textId="0DF366B2" w:rsidR="00FC5026" w:rsidRDefault="00FC5026" w:rsidP="00C229B9"/>
    <w:p w14:paraId="7D7AAD9A" w14:textId="0EB1F19C" w:rsidR="00FC5026" w:rsidRDefault="00C229B9" w:rsidP="00C229B9">
      <w:pPr>
        <w:pStyle w:val="Heading2"/>
      </w:pPr>
      <w:bookmarkStart w:id="58" w:name="_Toc82859221"/>
      <w:r>
        <w:t>p</w:t>
      </w:r>
      <w:r w:rsidR="00FC5026">
        <w:t>laylist_add_</w:t>
      </w:r>
      <w:proofErr w:type="gramStart"/>
      <w:r w:rsidR="00FC5026">
        <w:t>items(</w:t>
      </w:r>
      <w:proofErr w:type="gramEnd"/>
      <w:r w:rsidR="00FC5026">
        <w:t>self, playlist_id, items, position=None)</w:t>
      </w:r>
      <w:bookmarkEnd w:id="58"/>
    </w:p>
    <w:p w14:paraId="6662DEFC" w14:textId="332CE261" w:rsidR="00FC5026" w:rsidRDefault="00FC5026" w:rsidP="00C229B9">
      <w:r>
        <w:t xml:space="preserve">    Adds tracks/episodes to a playlist</w:t>
      </w:r>
    </w:p>
    <w:p w14:paraId="3BCDF2B1" w14:textId="77777777" w:rsidR="00C229B9" w:rsidRDefault="00C229B9" w:rsidP="00C229B9"/>
    <w:p w14:paraId="05F9601F" w14:textId="31694A26" w:rsidR="00FC5026" w:rsidRDefault="00FC5026" w:rsidP="00C229B9">
      <w:r>
        <w:t xml:space="preserve">    Parameters:</w:t>
      </w:r>
    </w:p>
    <w:p w14:paraId="4AE92AF3" w14:textId="0AA43675" w:rsidR="00FC5026" w:rsidRDefault="00FC5026" w:rsidP="00C229B9">
      <w:r>
        <w:t xml:space="preserve">        - playlist_id - the id of the playlist</w:t>
      </w:r>
    </w:p>
    <w:p w14:paraId="6E219420" w14:textId="58C9CB71" w:rsidR="00FC5026" w:rsidRDefault="00FC5026" w:rsidP="00C229B9">
      <w:r>
        <w:t xml:space="preserve">        - items - a list of track/episode URIs, URLs or IDs</w:t>
      </w:r>
    </w:p>
    <w:p w14:paraId="193C8664" w14:textId="508E9CF2" w:rsidR="00FC5026" w:rsidRDefault="00FC5026" w:rsidP="00C229B9">
      <w:r>
        <w:t xml:space="preserve">        - position - the position to add the tracks</w:t>
      </w:r>
    </w:p>
    <w:p w14:paraId="41FC5A0F" w14:textId="0A27C32A" w:rsidR="00FC5026" w:rsidRDefault="00FC5026" w:rsidP="00C229B9"/>
    <w:p w14:paraId="0917BFFA" w14:textId="63E97EB6" w:rsidR="00FC5026" w:rsidRDefault="00C229B9" w:rsidP="00C229B9">
      <w:pPr>
        <w:pStyle w:val="Heading2"/>
      </w:pPr>
      <w:bookmarkStart w:id="59" w:name="_Toc82859222"/>
      <w:r>
        <w:lastRenderedPageBreak/>
        <w:t>p</w:t>
      </w:r>
      <w:r w:rsidR="00FC5026">
        <w:t>laylist_change_</w:t>
      </w:r>
      <w:proofErr w:type="gramStart"/>
      <w:r w:rsidR="00FC5026">
        <w:t>details(</w:t>
      </w:r>
      <w:proofErr w:type="gramEnd"/>
      <w:r w:rsidR="00FC5026">
        <w:t>self, playlist_id, name=None, public=None, collaborative=None, description=None)</w:t>
      </w:r>
      <w:bookmarkEnd w:id="59"/>
    </w:p>
    <w:p w14:paraId="6F2C9B15" w14:textId="4BC57E80" w:rsidR="00FC5026" w:rsidRDefault="00FC5026" w:rsidP="00C229B9">
      <w:r>
        <w:t xml:space="preserve">    Changes a playlist's name and/or public/private state</w:t>
      </w:r>
    </w:p>
    <w:p w14:paraId="66E435D5" w14:textId="77777777" w:rsidR="00C229B9" w:rsidRDefault="00C229B9" w:rsidP="00C229B9"/>
    <w:p w14:paraId="2E70B594" w14:textId="6BB7C84E" w:rsidR="00FC5026" w:rsidRDefault="00FC5026" w:rsidP="00C229B9">
      <w:r>
        <w:t xml:space="preserve">    Parameters:</w:t>
      </w:r>
    </w:p>
    <w:p w14:paraId="34F2C323" w14:textId="64D32627" w:rsidR="00FC5026" w:rsidRDefault="00FC5026" w:rsidP="00C229B9">
      <w:r>
        <w:t xml:space="preserve">        - playlist_id - the id of the playlist</w:t>
      </w:r>
    </w:p>
    <w:p w14:paraId="6034DD6B" w14:textId="136B8554" w:rsidR="00FC5026" w:rsidRDefault="00FC5026" w:rsidP="00C229B9">
      <w:r>
        <w:t xml:space="preserve">        - name - optional name of the playlist</w:t>
      </w:r>
    </w:p>
    <w:p w14:paraId="671F4B8D" w14:textId="1EE6B538" w:rsidR="00FC5026" w:rsidRDefault="00FC5026" w:rsidP="00C229B9">
      <w:r>
        <w:t xml:space="preserve">        - public - optional is the playlist public</w:t>
      </w:r>
    </w:p>
    <w:p w14:paraId="36A25FD4" w14:textId="13C2E6AF" w:rsidR="00FC5026" w:rsidRDefault="00FC5026" w:rsidP="00C229B9">
      <w:r>
        <w:t xml:space="preserve">        - collaborative - optional is the playlist collaborative</w:t>
      </w:r>
    </w:p>
    <w:p w14:paraId="0E43084F" w14:textId="37188A09" w:rsidR="00FC5026" w:rsidRDefault="00FC5026" w:rsidP="00C229B9">
      <w:r>
        <w:t xml:space="preserve">        - description - optional description of the playlist</w:t>
      </w:r>
    </w:p>
    <w:p w14:paraId="3CA26C55" w14:textId="43745988" w:rsidR="00FC5026" w:rsidRDefault="00FC5026" w:rsidP="00C229B9"/>
    <w:p w14:paraId="3E22C41B" w14:textId="59D1C419" w:rsidR="00FC5026" w:rsidRDefault="00C229B9" w:rsidP="00C229B9">
      <w:pPr>
        <w:pStyle w:val="Heading2"/>
      </w:pPr>
      <w:bookmarkStart w:id="60" w:name="_Toc82859223"/>
      <w:r>
        <w:t>p</w:t>
      </w:r>
      <w:r w:rsidR="00FC5026">
        <w:t>laylist_cover_</w:t>
      </w:r>
      <w:proofErr w:type="gramStart"/>
      <w:r w:rsidR="00FC5026">
        <w:t>image(</w:t>
      </w:r>
      <w:proofErr w:type="gramEnd"/>
      <w:r w:rsidR="00FC5026">
        <w:t>self, playlist_id)</w:t>
      </w:r>
      <w:bookmarkEnd w:id="60"/>
    </w:p>
    <w:p w14:paraId="56CA27BC" w14:textId="2CAA6118" w:rsidR="00FC5026" w:rsidRDefault="00FC5026" w:rsidP="00C229B9">
      <w:r>
        <w:t xml:space="preserve">    Get cover of a playlist.</w:t>
      </w:r>
    </w:p>
    <w:p w14:paraId="5BF21BCC" w14:textId="77777777" w:rsidR="00C229B9" w:rsidRDefault="00C229B9" w:rsidP="00C229B9"/>
    <w:p w14:paraId="0C0201A8" w14:textId="1516CFF0" w:rsidR="00FC5026" w:rsidRDefault="00FC5026" w:rsidP="00C229B9">
      <w:r>
        <w:t xml:space="preserve">    Parameters:</w:t>
      </w:r>
    </w:p>
    <w:p w14:paraId="440651F6" w14:textId="2D50A366" w:rsidR="00FC5026" w:rsidRDefault="00FC5026" w:rsidP="00C229B9">
      <w:r>
        <w:t xml:space="preserve">        - playlist_id - the id of the playlist</w:t>
      </w:r>
    </w:p>
    <w:p w14:paraId="41833298" w14:textId="09994AB0" w:rsidR="00FC5026" w:rsidRDefault="00FC5026" w:rsidP="00C229B9"/>
    <w:p w14:paraId="6138BE18" w14:textId="21511A74" w:rsidR="00FC5026" w:rsidRDefault="00C229B9" w:rsidP="00C229B9">
      <w:pPr>
        <w:pStyle w:val="Heading2"/>
      </w:pPr>
      <w:bookmarkStart w:id="61" w:name="_Toc82859224"/>
      <w:r>
        <w:t>p</w:t>
      </w:r>
      <w:r w:rsidR="00FC5026">
        <w:t>laylist_is_</w:t>
      </w:r>
      <w:proofErr w:type="gramStart"/>
      <w:r w:rsidR="00FC5026">
        <w:t>following(</w:t>
      </w:r>
      <w:proofErr w:type="gramEnd"/>
      <w:r w:rsidR="00FC5026">
        <w:t>self, playlist_id, user_ids)</w:t>
      </w:r>
      <w:bookmarkEnd w:id="61"/>
    </w:p>
    <w:p w14:paraId="58E1867E" w14:textId="4B5B8041" w:rsidR="00FC5026" w:rsidRDefault="00FC5026" w:rsidP="00C229B9">
      <w:r>
        <w:t xml:space="preserve">    Check to see if the given users are following the given playlist</w:t>
      </w:r>
    </w:p>
    <w:p w14:paraId="72213EC4" w14:textId="77777777" w:rsidR="00C229B9" w:rsidRDefault="00C229B9" w:rsidP="00C229B9"/>
    <w:p w14:paraId="71B7B7D0" w14:textId="0CA8EA7A" w:rsidR="00FC5026" w:rsidRDefault="00FC5026" w:rsidP="00C229B9">
      <w:r>
        <w:t xml:space="preserve">    Parameters:</w:t>
      </w:r>
    </w:p>
    <w:p w14:paraId="3013941C" w14:textId="41AB0CFC" w:rsidR="00FC5026" w:rsidRDefault="00FC5026" w:rsidP="00C229B9">
      <w:r>
        <w:t xml:space="preserve">        - playlist_id - the id of the playlist</w:t>
      </w:r>
    </w:p>
    <w:p w14:paraId="7A25BF39" w14:textId="5A1DF484" w:rsidR="00FC5026" w:rsidRDefault="00FC5026" w:rsidP="00C229B9">
      <w:r>
        <w:t xml:space="preserve">        - user_ids - the ids of the users that you want to check to see</w:t>
      </w:r>
    </w:p>
    <w:p w14:paraId="1525F1BC" w14:textId="4A3A450B" w:rsidR="00FC5026" w:rsidRDefault="00FC5026" w:rsidP="00C229B9">
      <w:r>
        <w:t xml:space="preserve">            if they follow the playlist. Maximum: </w:t>
      </w:r>
      <w:proofErr w:type="gramStart"/>
      <w:r>
        <w:t>5</w:t>
      </w:r>
      <w:proofErr w:type="gramEnd"/>
      <w:r>
        <w:t xml:space="preserve"> ids.</w:t>
      </w:r>
    </w:p>
    <w:p w14:paraId="6BB76EDE" w14:textId="38778FB6" w:rsidR="00FC5026" w:rsidRDefault="00FC5026" w:rsidP="00C229B9"/>
    <w:p w14:paraId="772535FA" w14:textId="71DF041B" w:rsidR="00FC5026" w:rsidRDefault="00C229B9" w:rsidP="00C229B9">
      <w:pPr>
        <w:pStyle w:val="Heading2"/>
      </w:pPr>
      <w:bookmarkStart w:id="62" w:name="_Toc82859225"/>
      <w:r>
        <w:t>p</w:t>
      </w:r>
      <w:r w:rsidR="00FC5026">
        <w:t>laylist_</w:t>
      </w:r>
      <w:proofErr w:type="gramStart"/>
      <w:r w:rsidR="00FC5026">
        <w:t>items(</w:t>
      </w:r>
      <w:proofErr w:type="gramEnd"/>
      <w:r w:rsidR="00FC5026">
        <w:t>self, playlist_id, fields=None, limit=100, offset=0, market=None, additional_types=('track', 'episode'))</w:t>
      </w:r>
      <w:bookmarkEnd w:id="62"/>
    </w:p>
    <w:p w14:paraId="6994B76C" w14:textId="6624CAD3" w:rsidR="00FC5026" w:rsidRDefault="00FC5026" w:rsidP="00C229B9">
      <w:r>
        <w:t xml:space="preserve">    Get full details of the tracks and episodes of a playlist.</w:t>
      </w:r>
    </w:p>
    <w:p w14:paraId="0071E75C" w14:textId="77777777" w:rsidR="00C229B9" w:rsidRDefault="00C229B9" w:rsidP="00C229B9"/>
    <w:p w14:paraId="7FBF0854" w14:textId="486F7F89" w:rsidR="00FC5026" w:rsidRDefault="00FC5026" w:rsidP="00C229B9">
      <w:r>
        <w:t xml:space="preserve">    Parameters:</w:t>
      </w:r>
    </w:p>
    <w:p w14:paraId="5EAF6BFC" w14:textId="00DCF5D3" w:rsidR="00FC5026" w:rsidRDefault="00FC5026" w:rsidP="00C229B9">
      <w:r>
        <w:lastRenderedPageBreak/>
        <w:t xml:space="preserve">        - playlist_id - the id of the playlist</w:t>
      </w:r>
    </w:p>
    <w:p w14:paraId="0ACE8AED" w14:textId="37CF3DED" w:rsidR="00FC5026" w:rsidRDefault="00FC5026" w:rsidP="00C229B9">
      <w:r>
        <w:t xml:space="preserve">        - fields - which fields to return</w:t>
      </w:r>
    </w:p>
    <w:p w14:paraId="30B45A8C" w14:textId="24876F43" w:rsidR="00FC5026" w:rsidRDefault="00FC5026" w:rsidP="00C229B9">
      <w:r>
        <w:t xml:space="preserve">        - limit - the maximum number of tracks to return</w:t>
      </w:r>
    </w:p>
    <w:p w14:paraId="12028C65" w14:textId="7AC42B30" w:rsidR="00FC5026" w:rsidRDefault="00FC5026" w:rsidP="00C229B9">
      <w:r>
        <w:t xml:space="preserve">        - offset - the index of the first track to return</w:t>
      </w:r>
    </w:p>
    <w:p w14:paraId="06D0C8E0" w14:textId="52B9C613" w:rsidR="00FC5026" w:rsidRDefault="00FC5026" w:rsidP="00C229B9">
      <w:r>
        <w:t xml:space="preserve">        - market - an ISO 3166-1 alpha-2 country code.</w:t>
      </w:r>
    </w:p>
    <w:p w14:paraId="12B6E61C" w14:textId="3BF0A7A3" w:rsidR="00FC5026" w:rsidRDefault="00FC5026" w:rsidP="00C229B9">
      <w:r>
        <w:t xml:space="preserve">        - additional_types - list of item types to return.</w:t>
      </w:r>
    </w:p>
    <w:p w14:paraId="0DA68483" w14:textId="1A5BDECD" w:rsidR="00FC5026" w:rsidRDefault="00FC5026" w:rsidP="00C229B9">
      <w:r>
        <w:t xml:space="preserve">                             valid types </w:t>
      </w:r>
      <w:proofErr w:type="gramStart"/>
      <w:r>
        <w:t>are:</w:t>
      </w:r>
      <w:proofErr w:type="gramEnd"/>
      <w:r>
        <w:t xml:space="preserve"> track and episode</w:t>
      </w:r>
    </w:p>
    <w:p w14:paraId="48363BE1" w14:textId="517F15FE" w:rsidR="00FC5026" w:rsidRDefault="00FC5026" w:rsidP="00C229B9"/>
    <w:p w14:paraId="63A3F99B" w14:textId="6DAD55FD" w:rsidR="00FC5026" w:rsidRDefault="00C229B9" w:rsidP="00C229B9">
      <w:pPr>
        <w:pStyle w:val="Heading2"/>
      </w:pPr>
      <w:bookmarkStart w:id="63" w:name="_Toc82859226"/>
      <w:r>
        <w:t>p</w:t>
      </w:r>
      <w:r w:rsidR="00FC5026">
        <w:t>laylist_remove_all_occurrences_of_</w:t>
      </w:r>
      <w:proofErr w:type="gramStart"/>
      <w:r w:rsidR="00FC5026">
        <w:t>items(</w:t>
      </w:r>
      <w:proofErr w:type="gramEnd"/>
      <w:r w:rsidR="00FC5026">
        <w:t>self, playlist_id, items, snapshot_id=None)</w:t>
      </w:r>
      <w:bookmarkEnd w:id="63"/>
    </w:p>
    <w:p w14:paraId="24ABAB77" w14:textId="4D70C151" w:rsidR="00FC5026" w:rsidRDefault="00FC5026" w:rsidP="00C229B9">
      <w:r>
        <w:t xml:space="preserve">    Removes all occurrences of the given tracks from the given playlist</w:t>
      </w:r>
    </w:p>
    <w:p w14:paraId="2CC5552B" w14:textId="77777777" w:rsidR="00C229B9" w:rsidRDefault="00C229B9" w:rsidP="00C229B9"/>
    <w:p w14:paraId="2017BBA3" w14:textId="5977232F" w:rsidR="00FC5026" w:rsidRDefault="00FC5026" w:rsidP="00C229B9">
      <w:r>
        <w:t xml:space="preserve">    Parameters:</w:t>
      </w:r>
    </w:p>
    <w:p w14:paraId="49861636" w14:textId="52E08213" w:rsidR="00FC5026" w:rsidRDefault="00FC5026" w:rsidP="00C229B9">
      <w:r>
        <w:t xml:space="preserve">        - playlist_id - the id of the playlist</w:t>
      </w:r>
    </w:p>
    <w:p w14:paraId="380EDFB9" w14:textId="09EAF6B6" w:rsidR="00FC5026" w:rsidRDefault="00FC5026" w:rsidP="00C229B9">
      <w:r>
        <w:t xml:space="preserve">        - items - list of track/episode ids to remove from the playlist</w:t>
      </w:r>
    </w:p>
    <w:p w14:paraId="2DA98856" w14:textId="1607557F" w:rsidR="00FC5026" w:rsidRDefault="00FC5026" w:rsidP="00C229B9">
      <w:r>
        <w:t xml:space="preserve">        - snapshot_id - optional id of the playlist snapshot</w:t>
      </w:r>
    </w:p>
    <w:p w14:paraId="5BE013B2" w14:textId="3267B783" w:rsidR="00FC5026" w:rsidRDefault="00FC5026" w:rsidP="00C229B9"/>
    <w:p w14:paraId="3E60864E" w14:textId="470F9E33" w:rsidR="00FC5026" w:rsidRDefault="00C229B9" w:rsidP="00C229B9">
      <w:pPr>
        <w:pStyle w:val="Heading2"/>
      </w:pPr>
      <w:bookmarkStart w:id="64" w:name="_Toc82859227"/>
      <w:r>
        <w:t>p</w:t>
      </w:r>
      <w:r w:rsidR="00FC5026">
        <w:t>laylist_remove_specific_occurrences_of_</w:t>
      </w:r>
      <w:proofErr w:type="gramStart"/>
      <w:r w:rsidR="00FC5026">
        <w:t>items(</w:t>
      </w:r>
      <w:proofErr w:type="gramEnd"/>
      <w:r w:rsidR="00FC5026">
        <w:t>self, playlist_id, items, snapshot_id=None)</w:t>
      </w:r>
      <w:bookmarkEnd w:id="64"/>
    </w:p>
    <w:p w14:paraId="180D34BB" w14:textId="4921C4EB" w:rsidR="00FC5026" w:rsidRDefault="00FC5026" w:rsidP="00C229B9">
      <w:r>
        <w:t xml:space="preserve">    Removes all occurrences of the given tracks from the given playlist</w:t>
      </w:r>
    </w:p>
    <w:p w14:paraId="29611490" w14:textId="77777777" w:rsidR="00C229B9" w:rsidRDefault="00C229B9" w:rsidP="00C229B9"/>
    <w:p w14:paraId="749ADA3C" w14:textId="3552B54D" w:rsidR="00FC5026" w:rsidRDefault="00FC5026" w:rsidP="00C229B9">
      <w:r>
        <w:t xml:space="preserve">    Parameters:</w:t>
      </w:r>
    </w:p>
    <w:p w14:paraId="73B31326" w14:textId="751A70CD" w:rsidR="00FC5026" w:rsidRDefault="00FC5026" w:rsidP="00C229B9">
      <w:r>
        <w:t xml:space="preserve">        - playlist_id - the id of the playlist</w:t>
      </w:r>
    </w:p>
    <w:p w14:paraId="37F2939D" w14:textId="12666FCC" w:rsidR="00FC5026" w:rsidRDefault="00FC5026" w:rsidP="00C229B9">
      <w:r>
        <w:t xml:space="preserve">        - items - an array of objects containing Spotify URIs of the</w:t>
      </w:r>
    </w:p>
    <w:p w14:paraId="7015BCC8" w14:textId="7EDB9A61" w:rsidR="00FC5026" w:rsidRDefault="00FC5026" w:rsidP="00C229B9">
      <w:r>
        <w:t xml:space="preserve">            tracks/episodes to remove with their current positions in</w:t>
      </w:r>
    </w:p>
    <w:p w14:paraId="0CF84131" w14:textId="49BE810F" w:rsidR="00FC5026" w:rsidRDefault="00FC5026" w:rsidP="00C229B9">
      <w:r>
        <w:t xml:space="preserve">            the playlist</w:t>
      </w:r>
      <w:proofErr w:type="gramStart"/>
      <w:r>
        <w:t xml:space="preserve">.  </w:t>
      </w:r>
      <w:proofErr w:type="gramEnd"/>
      <w:r>
        <w:t>For example:</w:t>
      </w:r>
    </w:p>
    <w:p w14:paraId="2AE9A415" w14:textId="2C6A062D" w:rsidR="00FC5026" w:rsidRDefault="00FC5026" w:rsidP="00C229B9">
      <w:r>
        <w:t xml:space="preserve">                </w:t>
      </w:r>
      <w:proofErr w:type="gramStart"/>
      <w:r>
        <w:t>[  {</w:t>
      </w:r>
      <w:proofErr w:type="gramEnd"/>
      <w:r>
        <w:t xml:space="preserve"> "uri":"4iV5W9uYEdYUVa79Axb7Rh", "positions":[2] },</w:t>
      </w:r>
    </w:p>
    <w:p w14:paraId="604884B5" w14:textId="7A7BAB22" w:rsidR="00FC5026" w:rsidRDefault="00FC5026" w:rsidP="00C229B9">
      <w:r>
        <w:t xml:space="preserve">                </w:t>
      </w:r>
      <w:proofErr w:type="gramStart"/>
      <w:r>
        <w:t>{ "</w:t>
      </w:r>
      <w:proofErr w:type="gramEnd"/>
      <w:r>
        <w:t>uri":"1301WleyT98MSxVHPZCA6M", "positions":[7] } ]</w:t>
      </w:r>
    </w:p>
    <w:p w14:paraId="5917EDBE" w14:textId="75613FCB" w:rsidR="00FC5026" w:rsidRDefault="00FC5026" w:rsidP="00C229B9">
      <w:r>
        <w:t xml:space="preserve">        - snapshot_id - optional id of the playlist snapshot</w:t>
      </w:r>
    </w:p>
    <w:p w14:paraId="060871A3" w14:textId="2ED9461C" w:rsidR="00FC5026" w:rsidRDefault="00FC5026" w:rsidP="00C229B9"/>
    <w:p w14:paraId="0CFC2501" w14:textId="4DD38E31" w:rsidR="00FC5026" w:rsidRDefault="00C229B9" w:rsidP="00C229B9">
      <w:pPr>
        <w:pStyle w:val="Heading2"/>
      </w:pPr>
      <w:bookmarkStart w:id="65" w:name="_Toc82859228"/>
      <w:r>
        <w:lastRenderedPageBreak/>
        <w:t>p</w:t>
      </w:r>
      <w:r w:rsidR="00FC5026">
        <w:t>laylist_reorder_</w:t>
      </w:r>
      <w:proofErr w:type="gramStart"/>
      <w:r w:rsidR="00FC5026">
        <w:t>items(</w:t>
      </w:r>
      <w:proofErr w:type="gramEnd"/>
      <w:r w:rsidR="00FC5026">
        <w:t>self, playlist_id, range_start, insert_before, range_length=1, snapshot_id=None)</w:t>
      </w:r>
      <w:bookmarkEnd w:id="65"/>
    </w:p>
    <w:p w14:paraId="40243FFA" w14:textId="0445DEA9" w:rsidR="00FC5026" w:rsidRDefault="00FC5026" w:rsidP="00C229B9">
      <w:r>
        <w:t xml:space="preserve">    Reorder tracks in a playlist</w:t>
      </w:r>
    </w:p>
    <w:p w14:paraId="0C5E914D" w14:textId="77777777" w:rsidR="00C229B9" w:rsidRDefault="00C229B9" w:rsidP="00C229B9"/>
    <w:p w14:paraId="111B108A" w14:textId="0A45517F" w:rsidR="00FC5026" w:rsidRDefault="00FC5026" w:rsidP="00C229B9">
      <w:r>
        <w:t xml:space="preserve">    Parameters:</w:t>
      </w:r>
    </w:p>
    <w:p w14:paraId="56563C66" w14:textId="5BD7CF07" w:rsidR="00FC5026" w:rsidRDefault="00FC5026" w:rsidP="00C229B9">
      <w:r>
        <w:t xml:space="preserve">        - playlist_id - the id of the playlist</w:t>
      </w:r>
    </w:p>
    <w:p w14:paraId="4557ECB9" w14:textId="012E1B42" w:rsidR="00FC5026" w:rsidRDefault="00FC5026" w:rsidP="00C229B9">
      <w:r>
        <w:t xml:space="preserve">        - range_start - the position of the first track to </w:t>
      </w:r>
      <w:proofErr w:type="gramStart"/>
      <w:r>
        <w:t>be reordered</w:t>
      </w:r>
      <w:proofErr w:type="gramEnd"/>
    </w:p>
    <w:p w14:paraId="59213C9D" w14:textId="60D8730A" w:rsidR="00FC5026" w:rsidRDefault="00FC5026" w:rsidP="00C229B9">
      <w:r>
        <w:t xml:space="preserve">        - range_length - optional the number of tracks to </w:t>
      </w:r>
      <w:proofErr w:type="gramStart"/>
      <w:r>
        <w:t>be reordered</w:t>
      </w:r>
      <w:proofErr w:type="gramEnd"/>
    </w:p>
    <w:p w14:paraId="6B1F30D8" w14:textId="6AC22C16" w:rsidR="00FC5026" w:rsidRDefault="00FC5026" w:rsidP="00C229B9">
      <w:r>
        <w:t xml:space="preserve">                         (</w:t>
      </w:r>
      <w:proofErr w:type="gramStart"/>
      <w:r>
        <w:t>default</w:t>
      </w:r>
      <w:proofErr w:type="gramEnd"/>
      <w:r>
        <w:t>: 1)</w:t>
      </w:r>
    </w:p>
    <w:p w14:paraId="26A1B832" w14:textId="36222B0C" w:rsidR="00FC5026" w:rsidRDefault="00FC5026" w:rsidP="00C229B9">
      <w:r>
        <w:t xml:space="preserve">        - insert_before - the position where the tracks should be</w:t>
      </w:r>
    </w:p>
    <w:p w14:paraId="25241508" w14:textId="57DA4A24" w:rsidR="00FC5026" w:rsidRDefault="00FC5026" w:rsidP="00C229B9">
      <w:r>
        <w:t xml:space="preserve">                          inserted</w:t>
      </w:r>
    </w:p>
    <w:p w14:paraId="74479697" w14:textId="6C5B3EA9" w:rsidR="00FC5026" w:rsidRDefault="00FC5026" w:rsidP="00C229B9">
      <w:r>
        <w:t xml:space="preserve">        - snapshot_id - optional playlist's snapshot ID</w:t>
      </w:r>
    </w:p>
    <w:p w14:paraId="79691204" w14:textId="037FD5B4" w:rsidR="00FC5026" w:rsidRDefault="00FC5026" w:rsidP="00C229B9"/>
    <w:p w14:paraId="4EE52AB3" w14:textId="1FA9C989" w:rsidR="00FC5026" w:rsidRDefault="00C229B9" w:rsidP="00C229B9">
      <w:pPr>
        <w:pStyle w:val="Heading2"/>
      </w:pPr>
      <w:bookmarkStart w:id="66" w:name="_Toc82859229"/>
      <w:r>
        <w:t>p</w:t>
      </w:r>
      <w:r w:rsidR="00FC5026">
        <w:t>laylist_replace_</w:t>
      </w:r>
      <w:proofErr w:type="gramStart"/>
      <w:r w:rsidR="00FC5026">
        <w:t>items(</w:t>
      </w:r>
      <w:proofErr w:type="gramEnd"/>
      <w:r w:rsidR="00FC5026">
        <w:t>self, playlist_id, items)</w:t>
      </w:r>
      <w:bookmarkEnd w:id="66"/>
    </w:p>
    <w:p w14:paraId="48A3E99F" w14:textId="24C7D323" w:rsidR="00FC5026" w:rsidRDefault="00FC5026" w:rsidP="00C229B9">
      <w:r>
        <w:t xml:space="preserve">    Replace all tracks/episodes in a playlist</w:t>
      </w:r>
    </w:p>
    <w:p w14:paraId="22F8DC8D" w14:textId="77777777" w:rsidR="00C229B9" w:rsidRDefault="00C229B9" w:rsidP="00C229B9"/>
    <w:p w14:paraId="4C460AD5" w14:textId="58D1D342" w:rsidR="00FC5026" w:rsidRDefault="00FC5026" w:rsidP="00C229B9">
      <w:r>
        <w:t xml:space="preserve">    Parameters:</w:t>
      </w:r>
    </w:p>
    <w:p w14:paraId="361A67BE" w14:textId="3D1519AA" w:rsidR="00FC5026" w:rsidRDefault="00FC5026" w:rsidP="00C229B9">
      <w:r>
        <w:t xml:space="preserve">        - playlist_id - the id of the playlist</w:t>
      </w:r>
    </w:p>
    <w:p w14:paraId="2E0AC01D" w14:textId="6D86551D" w:rsidR="00FC5026" w:rsidRDefault="00FC5026" w:rsidP="00C229B9">
      <w:r>
        <w:t xml:space="preserve">        - items - list of track/episode ids to comprise playlist</w:t>
      </w:r>
    </w:p>
    <w:p w14:paraId="6D78D513" w14:textId="557C28E1" w:rsidR="00FC5026" w:rsidRDefault="00FC5026" w:rsidP="00C229B9"/>
    <w:p w14:paraId="4F93311D" w14:textId="5B41B32B" w:rsidR="00FC5026" w:rsidRDefault="00C229B9" w:rsidP="00C229B9">
      <w:pPr>
        <w:pStyle w:val="Heading2"/>
      </w:pPr>
      <w:bookmarkStart w:id="67" w:name="_Toc82859230"/>
      <w:r>
        <w:t>p</w:t>
      </w:r>
      <w:r w:rsidR="00FC5026">
        <w:t>laylist_</w:t>
      </w:r>
      <w:proofErr w:type="gramStart"/>
      <w:r w:rsidR="00FC5026">
        <w:t>tracks(</w:t>
      </w:r>
      <w:proofErr w:type="gramEnd"/>
      <w:r w:rsidR="00FC5026">
        <w:t>self, playlist_id, fields=None, limit=100, offset=0, market=None, additional_types=('track',))</w:t>
      </w:r>
      <w:bookmarkEnd w:id="67"/>
    </w:p>
    <w:p w14:paraId="5CCFFF13" w14:textId="729EDEC3" w:rsidR="00FC5026" w:rsidRDefault="00FC5026" w:rsidP="00C229B9">
      <w:r>
        <w:t xml:space="preserve">    Get full details of the tracks of a playlist.</w:t>
      </w:r>
    </w:p>
    <w:p w14:paraId="4031D770" w14:textId="77777777" w:rsidR="00C229B9" w:rsidRDefault="00C229B9" w:rsidP="00C229B9"/>
    <w:p w14:paraId="743447AF" w14:textId="63F443C1" w:rsidR="00FC5026" w:rsidRDefault="00FC5026" w:rsidP="00C229B9">
      <w:r>
        <w:t xml:space="preserve">    Parameters:</w:t>
      </w:r>
    </w:p>
    <w:p w14:paraId="14AEF7AB" w14:textId="387BB276" w:rsidR="00FC5026" w:rsidRDefault="00FC5026" w:rsidP="00C229B9">
      <w:r>
        <w:t xml:space="preserve">        - playlist_id - the id of the playlist</w:t>
      </w:r>
    </w:p>
    <w:p w14:paraId="17600E9A" w14:textId="7C7A28D0" w:rsidR="00FC5026" w:rsidRDefault="00FC5026" w:rsidP="00C229B9">
      <w:r>
        <w:t xml:space="preserve">        - fields - which fields to return</w:t>
      </w:r>
    </w:p>
    <w:p w14:paraId="5B1CD541" w14:textId="757CAC7E" w:rsidR="00FC5026" w:rsidRDefault="00FC5026" w:rsidP="00C229B9">
      <w:r>
        <w:t xml:space="preserve">        - limit - the maximum number of tracks to return</w:t>
      </w:r>
    </w:p>
    <w:p w14:paraId="7C2DF800" w14:textId="4AF26492" w:rsidR="00FC5026" w:rsidRDefault="00FC5026" w:rsidP="00C229B9">
      <w:r>
        <w:t xml:space="preserve">        - offset - the index of the first track to return</w:t>
      </w:r>
    </w:p>
    <w:p w14:paraId="0A900C98" w14:textId="50090630" w:rsidR="00FC5026" w:rsidRDefault="00FC5026" w:rsidP="00C229B9">
      <w:r>
        <w:t xml:space="preserve">        - market - an ISO 3166-1 alpha-2 country code.</w:t>
      </w:r>
    </w:p>
    <w:p w14:paraId="533FC89B" w14:textId="053F2E6A" w:rsidR="00FC5026" w:rsidRDefault="00FC5026" w:rsidP="00C229B9">
      <w:r>
        <w:lastRenderedPageBreak/>
        <w:t xml:space="preserve">        - additional_types - list of item types to return.</w:t>
      </w:r>
    </w:p>
    <w:p w14:paraId="50FFD4A6" w14:textId="63E45D37" w:rsidR="00FC5026" w:rsidRDefault="00FC5026" w:rsidP="00C229B9">
      <w:r>
        <w:t xml:space="preserve">                             valid types </w:t>
      </w:r>
      <w:proofErr w:type="gramStart"/>
      <w:r>
        <w:t>are:</w:t>
      </w:r>
      <w:proofErr w:type="gramEnd"/>
      <w:r>
        <w:t xml:space="preserve"> track and episode</w:t>
      </w:r>
    </w:p>
    <w:p w14:paraId="018DC531" w14:textId="4AD8F679" w:rsidR="00FC5026" w:rsidRDefault="00FC5026" w:rsidP="00C229B9"/>
    <w:p w14:paraId="36D296F5" w14:textId="18AA275D" w:rsidR="00FC5026" w:rsidRDefault="00C229B9" w:rsidP="00C229B9">
      <w:pPr>
        <w:pStyle w:val="Heading2"/>
      </w:pPr>
      <w:bookmarkStart w:id="68" w:name="_Toc82859231"/>
      <w:r>
        <w:t>p</w:t>
      </w:r>
      <w:r w:rsidR="00FC5026">
        <w:t>laylist_upload_cover_</w:t>
      </w:r>
      <w:proofErr w:type="gramStart"/>
      <w:r w:rsidR="00FC5026">
        <w:t>image(</w:t>
      </w:r>
      <w:proofErr w:type="gramEnd"/>
      <w:r w:rsidR="00FC5026">
        <w:t>self, playlist_id, image_b64)</w:t>
      </w:r>
      <w:bookmarkEnd w:id="68"/>
    </w:p>
    <w:p w14:paraId="47F60AA6" w14:textId="686B079B" w:rsidR="00FC5026" w:rsidRDefault="00FC5026" w:rsidP="00C229B9">
      <w:r>
        <w:t xml:space="preserve">    Replace the image used to represent a specific playlist</w:t>
      </w:r>
    </w:p>
    <w:p w14:paraId="5322CD73" w14:textId="77777777" w:rsidR="00C229B9" w:rsidRDefault="00C229B9" w:rsidP="00C229B9"/>
    <w:p w14:paraId="2C744ECE" w14:textId="7A5A089E" w:rsidR="00FC5026" w:rsidRDefault="00FC5026" w:rsidP="00C229B9">
      <w:r>
        <w:t xml:space="preserve">    Parameters:</w:t>
      </w:r>
    </w:p>
    <w:p w14:paraId="050003BD" w14:textId="355689E1" w:rsidR="00FC5026" w:rsidRDefault="00FC5026" w:rsidP="00C229B9">
      <w:r>
        <w:t xml:space="preserve">        - playlist_id - the id of the playlist</w:t>
      </w:r>
    </w:p>
    <w:p w14:paraId="6C9C2766" w14:textId="53F44139" w:rsidR="00FC5026" w:rsidRDefault="00FC5026" w:rsidP="00C229B9">
      <w:r>
        <w:t xml:space="preserve">        - image_b64 - image data as a Base64 encoded JPEG image string</w:t>
      </w:r>
    </w:p>
    <w:p w14:paraId="3DA067AB" w14:textId="5C77024B" w:rsidR="00FC5026" w:rsidRDefault="00FC5026" w:rsidP="00C229B9">
      <w:r>
        <w:t xml:space="preserve">            (</w:t>
      </w:r>
      <w:proofErr w:type="gramStart"/>
      <w:r>
        <w:t>maximum</w:t>
      </w:r>
      <w:proofErr w:type="gramEnd"/>
      <w:r>
        <w:t xml:space="preserve"> payload size is 256 KB)</w:t>
      </w:r>
    </w:p>
    <w:p w14:paraId="4DB5EF73" w14:textId="5C9FE83D" w:rsidR="00FC5026" w:rsidRDefault="00FC5026" w:rsidP="00C229B9"/>
    <w:p w14:paraId="57AFF0EF" w14:textId="0CA1A08D" w:rsidR="00FC5026" w:rsidRDefault="00C229B9" w:rsidP="00C229B9">
      <w:pPr>
        <w:pStyle w:val="Heading2"/>
      </w:pPr>
      <w:bookmarkStart w:id="69" w:name="_Toc82859232"/>
      <w:proofErr w:type="gramStart"/>
      <w:r>
        <w:t>p</w:t>
      </w:r>
      <w:r w:rsidR="00FC5026">
        <w:t>revious(</w:t>
      </w:r>
      <w:proofErr w:type="gramEnd"/>
      <w:r w:rsidR="00FC5026">
        <w:t>self, result)</w:t>
      </w:r>
      <w:bookmarkEnd w:id="69"/>
    </w:p>
    <w:p w14:paraId="13BAD8B8" w14:textId="5062E387" w:rsidR="00FC5026" w:rsidRDefault="00FC5026" w:rsidP="00C229B9">
      <w:r>
        <w:t xml:space="preserve">    returns the previous result given a paged result</w:t>
      </w:r>
    </w:p>
    <w:p w14:paraId="79308A31" w14:textId="77777777" w:rsidR="00C229B9" w:rsidRDefault="00C229B9" w:rsidP="00C229B9"/>
    <w:p w14:paraId="0AA8FD32" w14:textId="6B3E355C" w:rsidR="00FC5026" w:rsidRDefault="00FC5026" w:rsidP="00C229B9">
      <w:r>
        <w:t xml:space="preserve">    Parameters:</w:t>
      </w:r>
    </w:p>
    <w:p w14:paraId="10062BA7" w14:textId="3D35CBC7" w:rsidR="00FC5026" w:rsidRDefault="00FC5026" w:rsidP="00C229B9">
      <w:r>
        <w:t xml:space="preserve">        - result - a previously returned paged result</w:t>
      </w:r>
    </w:p>
    <w:p w14:paraId="57C570E3" w14:textId="53D77758" w:rsidR="00FC5026" w:rsidRDefault="00FC5026" w:rsidP="00C229B9"/>
    <w:p w14:paraId="4C888D24" w14:textId="16E702A5" w:rsidR="00FC5026" w:rsidRDefault="00C229B9" w:rsidP="00C229B9">
      <w:pPr>
        <w:pStyle w:val="Heading2"/>
      </w:pPr>
      <w:bookmarkStart w:id="70" w:name="_Toc82859233"/>
      <w:r>
        <w:t>p</w:t>
      </w:r>
      <w:r w:rsidR="00FC5026">
        <w:t>revious_</w:t>
      </w:r>
      <w:proofErr w:type="gramStart"/>
      <w:r w:rsidR="00FC5026">
        <w:t>track(</w:t>
      </w:r>
      <w:proofErr w:type="gramEnd"/>
      <w:r w:rsidR="00FC5026">
        <w:t>self, device_id=None)</w:t>
      </w:r>
      <w:bookmarkEnd w:id="70"/>
    </w:p>
    <w:p w14:paraId="2D9B89FA" w14:textId="053AF00B" w:rsidR="00FC5026" w:rsidRDefault="00FC5026" w:rsidP="00C229B9">
      <w:r>
        <w:t xml:space="preserve">    Skip user's playback to previous track.</w:t>
      </w:r>
    </w:p>
    <w:p w14:paraId="56327CB3" w14:textId="77777777" w:rsidR="00C229B9" w:rsidRDefault="00C229B9" w:rsidP="00C229B9"/>
    <w:p w14:paraId="4C0CE309" w14:textId="1866BC9E" w:rsidR="00FC5026" w:rsidRDefault="00FC5026" w:rsidP="00C229B9">
      <w:r>
        <w:t xml:space="preserve">    Parameters:</w:t>
      </w:r>
    </w:p>
    <w:p w14:paraId="256EAC0F" w14:textId="53B54C0D" w:rsidR="00FC5026" w:rsidRDefault="00FC5026" w:rsidP="00C229B9">
      <w:r>
        <w:t xml:space="preserve">        - device_id - device target for playback</w:t>
      </w:r>
    </w:p>
    <w:p w14:paraId="21CB827C" w14:textId="6D336A0F" w:rsidR="00FC5026" w:rsidRDefault="00FC5026" w:rsidP="00C229B9"/>
    <w:p w14:paraId="17598A05" w14:textId="13301C21" w:rsidR="00FC5026" w:rsidRDefault="00C229B9" w:rsidP="00C229B9">
      <w:pPr>
        <w:pStyle w:val="Heading2"/>
      </w:pPr>
      <w:bookmarkStart w:id="71" w:name="_Toc82859234"/>
      <w:r>
        <w:t>r</w:t>
      </w:r>
      <w:r w:rsidR="00FC5026">
        <w:t>ecommendation_genre_seeds(self)</w:t>
      </w:r>
      <w:bookmarkEnd w:id="71"/>
    </w:p>
    <w:p w14:paraId="6110936B" w14:textId="350AC3EB" w:rsidR="00FC5026" w:rsidRDefault="00FC5026" w:rsidP="00C229B9">
      <w:r>
        <w:t xml:space="preserve">    Get a list of genres available for the recommendations function.</w:t>
      </w:r>
    </w:p>
    <w:p w14:paraId="53F45326" w14:textId="790AD9E5" w:rsidR="00FC5026" w:rsidRDefault="00FC5026" w:rsidP="00C229B9"/>
    <w:p w14:paraId="5F26CC7E" w14:textId="7BE34651" w:rsidR="00FC5026" w:rsidRDefault="00C229B9" w:rsidP="00C229B9">
      <w:pPr>
        <w:pStyle w:val="Heading2"/>
      </w:pPr>
      <w:bookmarkStart w:id="72" w:name="_Toc82859235"/>
      <w:proofErr w:type="gramStart"/>
      <w:r>
        <w:t>r</w:t>
      </w:r>
      <w:r w:rsidR="00FC5026">
        <w:t>ecommendations(</w:t>
      </w:r>
      <w:proofErr w:type="gramEnd"/>
      <w:r w:rsidR="00FC5026">
        <w:t>self, seed_artists=None, seed_genres=None, seed_tracks=None, limit=20, country=None, **kwargs)</w:t>
      </w:r>
      <w:bookmarkEnd w:id="72"/>
    </w:p>
    <w:p w14:paraId="6E7FE8FE" w14:textId="154FE32C" w:rsidR="00FC5026" w:rsidRDefault="00FC5026" w:rsidP="00C229B9">
      <w:r>
        <w:t xml:space="preserve">    Get a list of recommended tracks for one to five seeds.</w:t>
      </w:r>
    </w:p>
    <w:p w14:paraId="3C1A55B4" w14:textId="34CAC2E9" w:rsidR="00FC5026" w:rsidRDefault="00FC5026" w:rsidP="00C229B9">
      <w:r>
        <w:t xml:space="preserve">    (at least one of `seed_artists`, `seed_tracks` and `seed_genres`</w:t>
      </w:r>
    </w:p>
    <w:p w14:paraId="5956B6ED" w14:textId="61A439C3" w:rsidR="00FC5026" w:rsidRDefault="00FC5026" w:rsidP="00C229B9">
      <w:r>
        <w:lastRenderedPageBreak/>
        <w:t xml:space="preserve">    </w:t>
      </w:r>
      <w:proofErr w:type="gramStart"/>
      <w:r>
        <w:t>are needed</w:t>
      </w:r>
      <w:proofErr w:type="gramEnd"/>
      <w:r>
        <w:t>)</w:t>
      </w:r>
    </w:p>
    <w:p w14:paraId="69E6C574" w14:textId="77777777" w:rsidR="00C229B9" w:rsidRDefault="00C229B9" w:rsidP="00C229B9"/>
    <w:p w14:paraId="1EE38244" w14:textId="257F2381" w:rsidR="00FC5026" w:rsidRDefault="00FC5026" w:rsidP="00C229B9">
      <w:r>
        <w:t xml:space="preserve">    Parameters:</w:t>
      </w:r>
    </w:p>
    <w:p w14:paraId="19092021" w14:textId="0F9F9767" w:rsidR="00FC5026" w:rsidRDefault="00FC5026" w:rsidP="00C229B9">
      <w:r>
        <w:t xml:space="preserve">        - seed_artists - a list of artist IDs, URIs or URLs</w:t>
      </w:r>
    </w:p>
    <w:p w14:paraId="0E225906" w14:textId="787FF56C" w:rsidR="00FC5026" w:rsidRDefault="00FC5026" w:rsidP="00C229B9">
      <w:r>
        <w:t xml:space="preserve">        - seed_tracks - a list of track IDs, URIs or URLs</w:t>
      </w:r>
    </w:p>
    <w:p w14:paraId="56BDF626" w14:textId="5FF73A7A" w:rsidR="00FC5026" w:rsidRDefault="00FC5026" w:rsidP="00C229B9">
      <w:r>
        <w:t xml:space="preserve">        - seed_genres - a list of genre names. Available genres for</w:t>
      </w:r>
    </w:p>
    <w:p w14:paraId="5098E7C5" w14:textId="2A8B391B" w:rsidR="00FC5026" w:rsidRDefault="00FC5026" w:rsidP="00C229B9">
      <w:r>
        <w:t xml:space="preserve">                        recommendations can </w:t>
      </w:r>
      <w:proofErr w:type="gramStart"/>
      <w:r>
        <w:t>be found</w:t>
      </w:r>
      <w:proofErr w:type="gramEnd"/>
      <w:r>
        <w:t xml:space="preserve"> by calling</w:t>
      </w:r>
    </w:p>
    <w:p w14:paraId="150053D9" w14:textId="3A1A9208" w:rsidR="00FC5026" w:rsidRDefault="00FC5026" w:rsidP="00C229B9">
      <w:r>
        <w:t xml:space="preserve">                        recommendation_genre_seeds</w:t>
      </w:r>
    </w:p>
    <w:p w14:paraId="5531D898" w14:textId="77777777" w:rsidR="00C229B9" w:rsidRDefault="00C229B9" w:rsidP="00C229B9"/>
    <w:p w14:paraId="5C3DDEC1" w14:textId="2234572B" w:rsidR="00FC5026" w:rsidRDefault="00FC5026" w:rsidP="00C229B9">
      <w:r>
        <w:t xml:space="preserve">        - country - An ISO 3166-1 alpha-2 country code. If provided,</w:t>
      </w:r>
    </w:p>
    <w:p w14:paraId="4C97692E" w14:textId="050DE987" w:rsidR="00FC5026" w:rsidRDefault="00FC5026" w:rsidP="00C229B9">
      <w:r>
        <w:t xml:space="preserve">                    all results will be playable in this country.</w:t>
      </w:r>
    </w:p>
    <w:p w14:paraId="744F16CF" w14:textId="77777777" w:rsidR="00C229B9" w:rsidRDefault="00C229B9" w:rsidP="00C229B9"/>
    <w:p w14:paraId="224A2580" w14:textId="314C2B74" w:rsidR="00FC5026" w:rsidRDefault="00FC5026" w:rsidP="00C229B9">
      <w:r>
        <w:t xml:space="preserve">        - limit - The maximum number of items to return. Default: </w:t>
      </w:r>
      <w:proofErr w:type="gramStart"/>
      <w:r>
        <w:t>20</w:t>
      </w:r>
      <w:proofErr w:type="gramEnd"/>
      <w:r>
        <w:t>.</w:t>
      </w:r>
    </w:p>
    <w:p w14:paraId="118D5FDE" w14:textId="4BFEB0B2" w:rsidR="00FC5026" w:rsidRDefault="00FC5026" w:rsidP="00C229B9">
      <w:r>
        <w:t xml:space="preserve">                  Minimum: </w:t>
      </w:r>
      <w:proofErr w:type="gramStart"/>
      <w:r>
        <w:t>1</w:t>
      </w:r>
      <w:proofErr w:type="gramEnd"/>
      <w:r>
        <w:t>. Maximum: 100</w:t>
      </w:r>
    </w:p>
    <w:p w14:paraId="192AEA01" w14:textId="77777777" w:rsidR="00C229B9" w:rsidRDefault="00C229B9" w:rsidP="00C229B9"/>
    <w:p w14:paraId="55E26A5B" w14:textId="75185C66" w:rsidR="00FC5026" w:rsidRDefault="00FC5026" w:rsidP="00C229B9">
      <w:r>
        <w:t xml:space="preserve">        - min/max/target_&lt;attribute&gt; - For the tuneable track</w:t>
      </w:r>
    </w:p>
    <w:p w14:paraId="6A170D6E" w14:textId="018AF363" w:rsidR="00FC5026" w:rsidRDefault="00FC5026" w:rsidP="00C229B9">
      <w:r>
        <w:t xml:space="preserve">            attributes listed in the documentation, these values</w:t>
      </w:r>
    </w:p>
    <w:p w14:paraId="116B3624" w14:textId="4AA7CDAB" w:rsidR="00FC5026" w:rsidRDefault="00FC5026" w:rsidP="00C229B9">
      <w:r>
        <w:t xml:space="preserve">            provide filters and targeting on results.</w:t>
      </w:r>
    </w:p>
    <w:p w14:paraId="5908BC3F" w14:textId="2289F583" w:rsidR="00FC5026" w:rsidRDefault="00FC5026" w:rsidP="00C229B9"/>
    <w:p w14:paraId="3F2AAD6E" w14:textId="57AEBC90" w:rsidR="00FC5026" w:rsidRDefault="00C229B9" w:rsidP="00C229B9">
      <w:pPr>
        <w:pStyle w:val="Heading2"/>
      </w:pPr>
      <w:bookmarkStart w:id="73" w:name="_Toc82859236"/>
      <w:proofErr w:type="gramStart"/>
      <w:r>
        <w:t>r</w:t>
      </w:r>
      <w:r w:rsidR="00FC5026">
        <w:t>epeat(</w:t>
      </w:r>
      <w:proofErr w:type="gramEnd"/>
      <w:r w:rsidR="00FC5026">
        <w:t>self, state, device_id=None)</w:t>
      </w:r>
      <w:bookmarkEnd w:id="73"/>
    </w:p>
    <w:p w14:paraId="634C280E" w14:textId="00612436" w:rsidR="00FC5026" w:rsidRDefault="00FC5026" w:rsidP="00C229B9">
      <w:r>
        <w:t xml:space="preserve">    Set repeat mode for playback.</w:t>
      </w:r>
    </w:p>
    <w:p w14:paraId="1E5FE3EF" w14:textId="77777777" w:rsidR="00C229B9" w:rsidRDefault="00C229B9" w:rsidP="00C229B9"/>
    <w:p w14:paraId="32646AAC" w14:textId="367EDF50" w:rsidR="00FC5026" w:rsidRDefault="00FC5026" w:rsidP="00C229B9">
      <w:r>
        <w:t xml:space="preserve">    Parameters:</w:t>
      </w:r>
    </w:p>
    <w:p w14:paraId="515D1B6E" w14:textId="35849469" w:rsidR="00FC5026" w:rsidRDefault="00FC5026" w:rsidP="00C229B9">
      <w:r>
        <w:t xml:space="preserve">        - state - `track`, `context`, or `off`</w:t>
      </w:r>
    </w:p>
    <w:p w14:paraId="7BF227B8" w14:textId="3A3E61DA" w:rsidR="00FC5026" w:rsidRDefault="00FC5026" w:rsidP="00C229B9">
      <w:r>
        <w:t xml:space="preserve">        - device_id - device target for playback</w:t>
      </w:r>
    </w:p>
    <w:p w14:paraId="13EAB91B" w14:textId="063CBCA5" w:rsidR="00FC5026" w:rsidRDefault="00FC5026" w:rsidP="00C229B9"/>
    <w:p w14:paraId="2ECBECA5" w14:textId="65B7885C" w:rsidR="00FC5026" w:rsidRDefault="00C229B9" w:rsidP="00C229B9">
      <w:pPr>
        <w:pStyle w:val="Heading2"/>
      </w:pPr>
      <w:bookmarkStart w:id="74" w:name="_Toc82859237"/>
      <w:proofErr w:type="gramStart"/>
      <w:r>
        <w:t>s</w:t>
      </w:r>
      <w:r w:rsidR="00FC5026">
        <w:t>earch(</w:t>
      </w:r>
      <w:proofErr w:type="gramEnd"/>
      <w:r w:rsidR="00FC5026">
        <w:t>self, q, limit=10, offset=0, type='track', market=None)</w:t>
      </w:r>
      <w:bookmarkEnd w:id="74"/>
    </w:p>
    <w:p w14:paraId="60423362" w14:textId="02404002" w:rsidR="00FC5026" w:rsidRDefault="00FC5026" w:rsidP="00C229B9">
      <w:r>
        <w:t xml:space="preserve">    searches for an item</w:t>
      </w:r>
    </w:p>
    <w:p w14:paraId="5FB80ACF" w14:textId="77777777" w:rsidR="00C229B9" w:rsidRDefault="00C229B9" w:rsidP="00C229B9"/>
    <w:p w14:paraId="0AC51459" w14:textId="794A584D" w:rsidR="00FC5026" w:rsidRDefault="00FC5026" w:rsidP="00C229B9">
      <w:r>
        <w:lastRenderedPageBreak/>
        <w:t xml:space="preserve">    Parameters:</w:t>
      </w:r>
    </w:p>
    <w:p w14:paraId="45AA4DA8" w14:textId="154FFFD9" w:rsidR="00FC5026" w:rsidRDefault="00FC5026" w:rsidP="00C229B9">
      <w:r>
        <w:t xml:space="preserve">        - q - the search query (see how to write a query in the</w:t>
      </w:r>
    </w:p>
    <w:p w14:paraId="31721022" w14:textId="3916DB62" w:rsidR="00FC5026" w:rsidRDefault="00FC5026" w:rsidP="00C229B9">
      <w:r>
        <w:t xml:space="preserve">              official documentation </w:t>
      </w:r>
      <w:hyperlink r:id="rId8" w:tgtFrame="_blank" w:history="1">
        <w:r>
          <w:rPr>
            <w:rStyle w:val="Hyperlink"/>
            <w:color w:val="296EAA"/>
            <w:sz w:val="21"/>
            <w:szCs w:val="21"/>
          </w:rPr>
          <w:t>https://developer.spotify.com/documentation/web-api/reference/search/)</w:t>
        </w:r>
      </w:hyperlink>
      <w:r>
        <w:t xml:space="preserve">  # noqa</w:t>
      </w:r>
    </w:p>
    <w:p w14:paraId="7FE1A39E" w14:textId="3CEB173E" w:rsidR="00FC5026" w:rsidRDefault="00FC5026" w:rsidP="00C229B9">
      <w:r>
        <w:t xml:space="preserve">        - limit - the number of items to return (min = 1, default = 10, max = 50). The limit </w:t>
      </w:r>
      <w:proofErr w:type="gramStart"/>
      <w:r>
        <w:t>is applied</w:t>
      </w:r>
      <w:proofErr w:type="gramEnd"/>
    </w:p>
    <w:p w14:paraId="0E4ED83E" w14:textId="21E77ACB" w:rsidR="00FC5026" w:rsidRDefault="00FC5026" w:rsidP="00C229B9">
      <w:r>
        <w:t xml:space="preserve">                  within each type, not on the total response.</w:t>
      </w:r>
    </w:p>
    <w:p w14:paraId="01CA6F1C" w14:textId="485E8C58" w:rsidR="00FC5026" w:rsidRDefault="00FC5026" w:rsidP="00C229B9">
      <w:r>
        <w:t xml:space="preserve">        - offset - the index of the first item to return</w:t>
      </w:r>
    </w:p>
    <w:p w14:paraId="4E153B92" w14:textId="6E3AFA8F" w:rsidR="00FC5026" w:rsidRDefault="00FC5026" w:rsidP="00C229B9">
      <w:r>
        <w:t xml:space="preserve">        - type - the types of items to return. One or more of 'artist', 'album',</w:t>
      </w:r>
    </w:p>
    <w:p w14:paraId="1F9B24F0" w14:textId="67AB440C" w:rsidR="00FC5026" w:rsidRDefault="00FC5026" w:rsidP="00C229B9">
      <w:r>
        <w:t xml:space="preserve">                 'track', 'playlist', 'show', and 'episode'</w:t>
      </w:r>
      <w:proofErr w:type="gramStart"/>
      <w:r>
        <w:t xml:space="preserve">.  </w:t>
      </w:r>
      <w:proofErr w:type="gramEnd"/>
      <w:r>
        <w:t>If multiple types are desired,</w:t>
      </w:r>
    </w:p>
    <w:p w14:paraId="1DE4CDF3" w14:textId="305E6331" w:rsidR="00FC5026" w:rsidRDefault="00FC5026" w:rsidP="00C229B9">
      <w:r>
        <w:t xml:space="preserve">                 pass in a comma separated string; e.g., '</w:t>
      </w:r>
      <w:proofErr w:type="gramStart"/>
      <w:r>
        <w:t>track,album</w:t>
      </w:r>
      <w:proofErr w:type="gramEnd"/>
      <w:r>
        <w:t>,episode'.</w:t>
      </w:r>
    </w:p>
    <w:p w14:paraId="6DBDB70B" w14:textId="301018AE" w:rsidR="00FC5026" w:rsidRDefault="00FC5026" w:rsidP="00C229B9">
      <w:r>
        <w:t xml:space="preserve">        - market - An ISO 3166-1 alpha-2 country code or the string</w:t>
      </w:r>
    </w:p>
    <w:p w14:paraId="2224240C" w14:textId="748FA8CB" w:rsidR="00FC5026" w:rsidRDefault="00FC5026" w:rsidP="00C229B9">
      <w:r>
        <w:t xml:space="preserve">                   from_token.</w:t>
      </w:r>
    </w:p>
    <w:p w14:paraId="5F87AE5C" w14:textId="464B6EEE" w:rsidR="00FC5026" w:rsidRDefault="00FC5026" w:rsidP="00C229B9"/>
    <w:p w14:paraId="7338DCA1" w14:textId="6C9A62EE" w:rsidR="00FC5026" w:rsidRDefault="00C229B9" w:rsidP="00C229B9">
      <w:pPr>
        <w:pStyle w:val="Heading2"/>
      </w:pPr>
      <w:bookmarkStart w:id="75" w:name="_Toc82859238"/>
      <w:r>
        <w:t>s</w:t>
      </w:r>
      <w:r w:rsidR="00FC5026">
        <w:t>earch_</w:t>
      </w:r>
      <w:proofErr w:type="gramStart"/>
      <w:r w:rsidR="00FC5026">
        <w:t>markets(</w:t>
      </w:r>
      <w:proofErr w:type="gramEnd"/>
      <w:r w:rsidR="00FC5026">
        <w:t>self, q, limit=10, offset=0, type='track', markets=None, total=None)</w:t>
      </w:r>
      <w:bookmarkEnd w:id="75"/>
    </w:p>
    <w:p w14:paraId="67750B31" w14:textId="023780A2" w:rsidR="00FC5026" w:rsidRDefault="00FC5026" w:rsidP="00C229B9">
      <w:r>
        <w:t xml:space="preserve">    (experimental) Searches multiple markets for an item</w:t>
      </w:r>
    </w:p>
    <w:p w14:paraId="32838FE0" w14:textId="77777777" w:rsidR="00C229B9" w:rsidRDefault="00C229B9" w:rsidP="00C229B9"/>
    <w:p w14:paraId="4AABCAE7" w14:textId="5C91B860" w:rsidR="00FC5026" w:rsidRDefault="00FC5026" w:rsidP="00C229B9">
      <w:r>
        <w:t xml:space="preserve">    Parameters:</w:t>
      </w:r>
    </w:p>
    <w:p w14:paraId="3B93E8E5" w14:textId="77F8CD7A" w:rsidR="00FC5026" w:rsidRDefault="00FC5026" w:rsidP="00C229B9">
      <w:r>
        <w:t xml:space="preserve">        - q - the search query (see how to write a query in the</w:t>
      </w:r>
    </w:p>
    <w:p w14:paraId="345A5F07" w14:textId="1EEFAF64" w:rsidR="00FC5026" w:rsidRDefault="00FC5026" w:rsidP="00C229B9">
      <w:r>
        <w:t xml:space="preserve">              official documentation </w:t>
      </w:r>
      <w:hyperlink r:id="rId9" w:tgtFrame="_blank" w:history="1">
        <w:r>
          <w:rPr>
            <w:rStyle w:val="Hyperlink"/>
            <w:color w:val="296EAA"/>
            <w:sz w:val="21"/>
            <w:szCs w:val="21"/>
          </w:rPr>
          <w:t>https://developer.spotify.com/documentation/web-api/reference/search/)</w:t>
        </w:r>
      </w:hyperlink>
      <w:r>
        <w:t xml:space="preserve">  # noqa</w:t>
      </w:r>
    </w:p>
    <w:p w14:paraId="09FC4E1D" w14:textId="6C2862B9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items to return (min = 1, default = 10, max = 50). If a search is to </w:t>
      </w:r>
      <w:proofErr w:type="gramStart"/>
      <w:r>
        <w:t>be done</w:t>
      </w:r>
      <w:proofErr w:type="gramEnd"/>
      <w:r>
        <w:t xml:space="preserve"> on multiple</w:t>
      </w:r>
    </w:p>
    <w:p w14:paraId="2F4D5559" w14:textId="6460336A" w:rsidR="00FC5026" w:rsidRDefault="00FC5026" w:rsidP="00C229B9">
      <w:r>
        <w:t xml:space="preserve">                    markets, then this limit </w:t>
      </w:r>
      <w:proofErr w:type="gramStart"/>
      <w:r>
        <w:t>is applied</w:t>
      </w:r>
      <w:proofErr w:type="gramEnd"/>
      <w:r>
        <w:t xml:space="preserve"> to each market. (</w:t>
      </w:r>
      <w:proofErr w:type="gramStart"/>
      <w:r>
        <w:t>e.g.</w:t>
      </w:r>
      <w:proofErr w:type="gramEnd"/>
      <w:r>
        <w:t xml:space="preserve"> search US, CA, MX each with a limit of 10).</w:t>
      </w:r>
    </w:p>
    <w:p w14:paraId="44D0149E" w14:textId="59A14C0A" w:rsidR="00FC5026" w:rsidRDefault="00FC5026" w:rsidP="00C229B9">
      <w:r>
        <w:t xml:space="preserve">        - offset - the index of the first item to return</w:t>
      </w:r>
    </w:p>
    <w:p w14:paraId="7DB3D0B4" w14:textId="1BEEF001" w:rsidR="00FC5026" w:rsidRDefault="00FC5026" w:rsidP="00C229B9">
      <w:r>
        <w:t xml:space="preserve">        - type - the types of items to return. One or more of 'artist', 'album',</w:t>
      </w:r>
    </w:p>
    <w:p w14:paraId="765A8B63" w14:textId="387A1E12" w:rsidR="00FC5026" w:rsidRDefault="00FC5026" w:rsidP="00C229B9">
      <w:r>
        <w:t xml:space="preserve">                 'track', 'playlist', 'show', or 'episode'. If multiple types are desired, pass in a comma separated string.</w:t>
      </w:r>
    </w:p>
    <w:p w14:paraId="0AA25ADE" w14:textId="3FE06BDC" w:rsidR="00FC5026" w:rsidRDefault="00FC5026" w:rsidP="00C229B9">
      <w:r>
        <w:t xml:space="preserve">        - markets - A list of ISO 3166-1 alpha-2 country codes. Search all country markets by default.</w:t>
      </w:r>
    </w:p>
    <w:p w14:paraId="11849A8B" w14:textId="1F96B02A" w:rsidR="00FC5026" w:rsidRDefault="00FC5026" w:rsidP="00C229B9">
      <w:r>
        <w:t xml:space="preserve">        - total - the total number of results to return if multiple markets </w:t>
      </w:r>
      <w:proofErr w:type="gramStart"/>
      <w:r>
        <w:t>are supplied</w:t>
      </w:r>
      <w:proofErr w:type="gramEnd"/>
      <w:r>
        <w:t xml:space="preserve"> in the search.</w:t>
      </w:r>
    </w:p>
    <w:p w14:paraId="27297A33" w14:textId="72F0FB8B" w:rsidR="00FC5026" w:rsidRDefault="00FC5026" w:rsidP="00C229B9">
      <w:r>
        <w:t xml:space="preserve">                  If multiple types </w:t>
      </w:r>
      <w:proofErr w:type="gramStart"/>
      <w:r>
        <w:t>are specified</w:t>
      </w:r>
      <w:proofErr w:type="gramEnd"/>
      <w:r>
        <w:t>, this only applies to the first type.</w:t>
      </w:r>
    </w:p>
    <w:p w14:paraId="7D41B6BD" w14:textId="21EEFDDB" w:rsidR="00FC5026" w:rsidRDefault="00FC5026" w:rsidP="00C229B9"/>
    <w:p w14:paraId="5D0C640C" w14:textId="7D3F2380" w:rsidR="00FC5026" w:rsidRDefault="00C229B9" w:rsidP="00C229B9">
      <w:pPr>
        <w:pStyle w:val="Heading2"/>
      </w:pPr>
      <w:bookmarkStart w:id="76" w:name="_Toc82859239"/>
      <w:r>
        <w:t>s</w:t>
      </w:r>
      <w:r w:rsidR="00FC5026">
        <w:t>eek_</w:t>
      </w:r>
      <w:proofErr w:type="gramStart"/>
      <w:r w:rsidR="00FC5026">
        <w:t>track(</w:t>
      </w:r>
      <w:proofErr w:type="gramEnd"/>
      <w:r w:rsidR="00FC5026">
        <w:t>self, position_ms, device_id=None)</w:t>
      </w:r>
      <w:bookmarkEnd w:id="76"/>
    </w:p>
    <w:p w14:paraId="3F671612" w14:textId="073E8B97" w:rsidR="00FC5026" w:rsidRDefault="00FC5026" w:rsidP="00C229B9">
      <w:r>
        <w:t xml:space="preserve">    Seek to position in current track.</w:t>
      </w:r>
    </w:p>
    <w:p w14:paraId="7C3354B2" w14:textId="77777777" w:rsidR="00C229B9" w:rsidRDefault="00C229B9" w:rsidP="00C229B9"/>
    <w:p w14:paraId="0DC5853F" w14:textId="09B527FA" w:rsidR="00FC5026" w:rsidRDefault="00FC5026" w:rsidP="00C229B9">
      <w:r>
        <w:t xml:space="preserve">    Parameters:</w:t>
      </w:r>
    </w:p>
    <w:p w14:paraId="6D958219" w14:textId="1F5B03CC" w:rsidR="00FC5026" w:rsidRDefault="00FC5026" w:rsidP="00C229B9">
      <w:r>
        <w:t xml:space="preserve">        - position_ms - position in milliseconds to seek to</w:t>
      </w:r>
    </w:p>
    <w:p w14:paraId="1BACEC79" w14:textId="01AD6641" w:rsidR="00FC5026" w:rsidRDefault="00FC5026" w:rsidP="00C229B9">
      <w:r>
        <w:t xml:space="preserve">        - device_id - device target for playback</w:t>
      </w:r>
    </w:p>
    <w:p w14:paraId="53F8AD4E" w14:textId="7438877A" w:rsidR="00FC5026" w:rsidRDefault="00FC5026" w:rsidP="00C229B9"/>
    <w:p w14:paraId="061D70E4" w14:textId="066F99E1" w:rsidR="00FC5026" w:rsidRDefault="00C229B9" w:rsidP="00C229B9">
      <w:pPr>
        <w:pStyle w:val="Heading2"/>
      </w:pPr>
      <w:bookmarkStart w:id="77" w:name="_Toc82859240"/>
      <w:r>
        <w:t>s</w:t>
      </w:r>
      <w:r w:rsidR="00FC5026">
        <w:t>et_</w:t>
      </w:r>
      <w:proofErr w:type="gramStart"/>
      <w:r w:rsidR="00FC5026">
        <w:t>auth(</w:t>
      </w:r>
      <w:proofErr w:type="gramEnd"/>
      <w:r w:rsidR="00FC5026">
        <w:t>self, auth)</w:t>
      </w:r>
      <w:bookmarkEnd w:id="77"/>
    </w:p>
    <w:p w14:paraId="32808F5B" w14:textId="1A245072" w:rsidR="00FC5026" w:rsidRDefault="00FC5026" w:rsidP="00C229B9"/>
    <w:p w14:paraId="09085633" w14:textId="0C7D9BBF" w:rsidR="00FC5026" w:rsidRDefault="00C229B9" w:rsidP="00C229B9">
      <w:pPr>
        <w:pStyle w:val="Heading2"/>
      </w:pPr>
      <w:bookmarkStart w:id="78" w:name="_Toc82859241"/>
      <w:proofErr w:type="gramStart"/>
      <w:r>
        <w:t>s</w:t>
      </w:r>
      <w:r w:rsidR="00FC5026">
        <w:t>how(</w:t>
      </w:r>
      <w:proofErr w:type="gramEnd"/>
      <w:r w:rsidR="00FC5026">
        <w:t>self, show_id, market=None)</w:t>
      </w:r>
      <w:bookmarkEnd w:id="78"/>
    </w:p>
    <w:p w14:paraId="1FDFA896" w14:textId="1577E612" w:rsidR="00FC5026" w:rsidRDefault="00FC5026" w:rsidP="00C229B9">
      <w:r>
        <w:t xml:space="preserve">    returns a single show given the show's ID, URIs or URL</w:t>
      </w:r>
    </w:p>
    <w:p w14:paraId="58452613" w14:textId="77777777" w:rsidR="00C229B9" w:rsidRDefault="00C229B9" w:rsidP="00C229B9"/>
    <w:p w14:paraId="3215A58B" w14:textId="638E820C" w:rsidR="00FC5026" w:rsidRDefault="00FC5026" w:rsidP="00C229B9">
      <w:r>
        <w:t xml:space="preserve">    Parameters:</w:t>
      </w:r>
    </w:p>
    <w:p w14:paraId="037CA3E9" w14:textId="0B91F758" w:rsidR="00FC5026" w:rsidRDefault="00FC5026" w:rsidP="00C229B9">
      <w:r>
        <w:t xml:space="preserve">        - show_id - the show ID, </w:t>
      </w:r>
      <w:proofErr w:type="gramStart"/>
      <w:r>
        <w:t>URI</w:t>
      </w:r>
      <w:proofErr w:type="gramEnd"/>
      <w:r>
        <w:t xml:space="preserve"> or URL</w:t>
      </w:r>
    </w:p>
    <w:p w14:paraId="5FA8D006" w14:textId="79CAAB1B" w:rsidR="00FC5026" w:rsidRDefault="00FC5026" w:rsidP="00C229B9">
      <w:r>
        <w:t xml:space="preserve">        - market - an ISO 3166-1 alpha-2 country code.</w:t>
      </w:r>
    </w:p>
    <w:p w14:paraId="6A4160BA" w14:textId="6F13173A" w:rsidR="00FC5026" w:rsidRDefault="00FC5026" w:rsidP="00C229B9">
      <w:r>
        <w:t xml:space="preserve">                   The show must be available in the given market.</w:t>
      </w:r>
    </w:p>
    <w:p w14:paraId="6928A4A5" w14:textId="4A6F05FA" w:rsidR="00FC5026" w:rsidRDefault="00FC5026" w:rsidP="00C229B9">
      <w:r>
        <w:t xml:space="preserve">                   If user-based authorization is in use, the user's country</w:t>
      </w:r>
    </w:p>
    <w:p w14:paraId="57414F6B" w14:textId="2045360B" w:rsidR="00FC5026" w:rsidRDefault="00FC5026" w:rsidP="00C229B9">
      <w:r>
        <w:t xml:space="preserve">                   takes precedence. If neither market nor user country are</w:t>
      </w:r>
    </w:p>
    <w:p w14:paraId="7F9090E9" w14:textId="1A36FEE4" w:rsidR="00FC5026" w:rsidRDefault="00FC5026" w:rsidP="00C229B9">
      <w:r>
        <w:t xml:space="preserve">                   provided, the content </w:t>
      </w:r>
      <w:proofErr w:type="gramStart"/>
      <w:r>
        <w:t>is considered</w:t>
      </w:r>
      <w:proofErr w:type="gramEnd"/>
      <w:r>
        <w:t xml:space="preserve"> unavailable for the client.</w:t>
      </w:r>
    </w:p>
    <w:p w14:paraId="68144110" w14:textId="4ADD41D3" w:rsidR="00FC5026" w:rsidRDefault="00FC5026" w:rsidP="00C229B9"/>
    <w:p w14:paraId="6C10FDEB" w14:textId="2FCAE261" w:rsidR="00FC5026" w:rsidRDefault="00C229B9" w:rsidP="00C229B9">
      <w:pPr>
        <w:pStyle w:val="Heading2"/>
      </w:pPr>
      <w:bookmarkStart w:id="79" w:name="_Toc82859242"/>
      <w:r>
        <w:t>s</w:t>
      </w:r>
      <w:r w:rsidR="00FC5026">
        <w:t>how_</w:t>
      </w:r>
      <w:proofErr w:type="gramStart"/>
      <w:r w:rsidR="00FC5026">
        <w:t>episodes(</w:t>
      </w:r>
      <w:proofErr w:type="gramEnd"/>
      <w:r w:rsidR="00FC5026">
        <w:t>self, show_id, limit=50, offset=0, market=None)</w:t>
      </w:r>
      <w:bookmarkEnd w:id="79"/>
    </w:p>
    <w:p w14:paraId="62EA0AEB" w14:textId="1B60B0B9" w:rsidR="00FC5026" w:rsidRDefault="00FC5026" w:rsidP="00C229B9">
      <w:r>
        <w:t xml:space="preserve">    Get Spotify catalog information about a show's episodes</w:t>
      </w:r>
    </w:p>
    <w:p w14:paraId="6FD29904" w14:textId="77777777" w:rsidR="00C229B9" w:rsidRDefault="00C229B9" w:rsidP="00C229B9"/>
    <w:p w14:paraId="08E9DCA3" w14:textId="7F4CC3A1" w:rsidR="00FC5026" w:rsidRDefault="00FC5026" w:rsidP="00C229B9">
      <w:r>
        <w:t xml:space="preserve">    Parameters:</w:t>
      </w:r>
    </w:p>
    <w:p w14:paraId="0EC1FFA8" w14:textId="50107BF7" w:rsidR="00FC5026" w:rsidRDefault="00FC5026" w:rsidP="00C229B9">
      <w:r>
        <w:t xml:space="preserve">        - show_id - the show ID, </w:t>
      </w:r>
      <w:proofErr w:type="gramStart"/>
      <w:r>
        <w:t>URI</w:t>
      </w:r>
      <w:proofErr w:type="gramEnd"/>
      <w:r>
        <w:t xml:space="preserve"> or URL</w:t>
      </w:r>
    </w:p>
    <w:p w14:paraId="43798A7A" w14:textId="23708574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items to return</w:t>
      </w:r>
    </w:p>
    <w:p w14:paraId="28C237DF" w14:textId="2EBC7B00" w:rsidR="00FC5026" w:rsidRDefault="00FC5026" w:rsidP="00C229B9">
      <w:r>
        <w:t xml:space="preserve">        - offset - the index of the first item to return</w:t>
      </w:r>
    </w:p>
    <w:p w14:paraId="3DE63FC7" w14:textId="0FC769E6" w:rsidR="00FC5026" w:rsidRDefault="00FC5026" w:rsidP="00C229B9">
      <w:r>
        <w:t xml:space="preserve">        - market - an ISO 3166-1 alpha-2 country code.</w:t>
      </w:r>
    </w:p>
    <w:p w14:paraId="45297FFF" w14:textId="70364730" w:rsidR="00FC5026" w:rsidRDefault="00FC5026" w:rsidP="00C229B9">
      <w:r>
        <w:t xml:space="preserve">                   Only episodes available in the given market will </w:t>
      </w:r>
      <w:proofErr w:type="gramStart"/>
      <w:r>
        <w:t>be returned</w:t>
      </w:r>
      <w:proofErr w:type="gramEnd"/>
      <w:r>
        <w:t>.</w:t>
      </w:r>
    </w:p>
    <w:p w14:paraId="64203725" w14:textId="6D55E3D6" w:rsidR="00FC5026" w:rsidRDefault="00FC5026" w:rsidP="00C229B9">
      <w:r>
        <w:lastRenderedPageBreak/>
        <w:t xml:space="preserve">                   If user-based authorization is in use, the user's country</w:t>
      </w:r>
    </w:p>
    <w:p w14:paraId="42F07AA8" w14:textId="13127C0F" w:rsidR="00FC5026" w:rsidRDefault="00FC5026" w:rsidP="00C229B9">
      <w:r>
        <w:t xml:space="preserve">                   takes precedence. If neither market nor user country are</w:t>
      </w:r>
    </w:p>
    <w:p w14:paraId="1E9E4E4F" w14:textId="472E13E8" w:rsidR="00FC5026" w:rsidRDefault="00FC5026" w:rsidP="00C229B9">
      <w:r>
        <w:t xml:space="preserve">                   provided, the content </w:t>
      </w:r>
      <w:proofErr w:type="gramStart"/>
      <w:r>
        <w:t>is considered</w:t>
      </w:r>
      <w:proofErr w:type="gramEnd"/>
      <w:r>
        <w:t xml:space="preserve"> unavailable for the client.</w:t>
      </w:r>
    </w:p>
    <w:p w14:paraId="3A2EE6EB" w14:textId="4DBE778F" w:rsidR="00FC5026" w:rsidRDefault="00FC5026" w:rsidP="00C229B9"/>
    <w:p w14:paraId="345DA462" w14:textId="3F14ACE7" w:rsidR="00FC5026" w:rsidRDefault="00C229B9" w:rsidP="00C229B9">
      <w:pPr>
        <w:pStyle w:val="Heading2"/>
      </w:pPr>
      <w:bookmarkStart w:id="80" w:name="_Toc82859243"/>
      <w:proofErr w:type="gramStart"/>
      <w:r>
        <w:t>s</w:t>
      </w:r>
      <w:r w:rsidR="00FC5026">
        <w:t>hows(</w:t>
      </w:r>
      <w:proofErr w:type="gramEnd"/>
      <w:r w:rsidR="00FC5026">
        <w:t>self, shows, market=None)</w:t>
      </w:r>
      <w:bookmarkEnd w:id="80"/>
    </w:p>
    <w:p w14:paraId="0778035F" w14:textId="554CC635" w:rsidR="00FC5026" w:rsidRDefault="00FC5026" w:rsidP="00C229B9">
      <w:r>
        <w:t xml:space="preserve">    returns a list of shows given the show IDs, URIs, or URLs</w:t>
      </w:r>
    </w:p>
    <w:p w14:paraId="7D4520CA" w14:textId="77777777" w:rsidR="00C229B9" w:rsidRDefault="00C229B9" w:rsidP="00C229B9"/>
    <w:p w14:paraId="257725A6" w14:textId="168ED3D4" w:rsidR="00FC5026" w:rsidRDefault="00FC5026" w:rsidP="00C229B9">
      <w:r>
        <w:t xml:space="preserve">    Parameters:</w:t>
      </w:r>
    </w:p>
    <w:p w14:paraId="66EC103E" w14:textId="27C36DBF" w:rsidR="00FC5026" w:rsidRDefault="00FC5026" w:rsidP="00C229B9">
      <w:r>
        <w:t xml:space="preserve">        - shows - a list of show IDs, URIs or URLs</w:t>
      </w:r>
    </w:p>
    <w:p w14:paraId="09380A8B" w14:textId="0F560378" w:rsidR="00FC5026" w:rsidRDefault="00FC5026" w:rsidP="00C229B9">
      <w:r>
        <w:t xml:space="preserve">        - market - an ISO 3166-1 alpha-2 country code.</w:t>
      </w:r>
    </w:p>
    <w:p w14:paraId="45F93F2D" w14:textId="71CFC637" w:rsidR="00FC5026" w:rsidRDefault="00FC5026" w:rsidP="00C229B9">
      <w:r>
        <w:t xml:space="preserve">                   Only shows available in the given market will </w:t>
      </w:r>
      <w:proofErr w:type="gramStart"/>
      <w:r>
        <w:t>be returned</w:t>
      </w:r>
      <w:proofErr w:type="gramEnd"/>
      <w:r>
        <w:t>.</w:t>
      </w:r>
    </w:p>
    <w:p w14:paraId="05F98289" w14:textId="4AF431F4" w:rsidR="00FC5026" w:rsidRDefault="00FC5026" w:rsidP="00C229B9">
      <w:r>
        <w:t xml:space="preserve">                   If user-based authorization is in use, the user's country</w:t>
      </w:r>
    </w:p>
    <w:p w14:paraId="5011656F" w14:textId="152D2ECA" w:rsidR="00FC5026" w:rsidRDefault="00FC5026" w:rsidP="00C229B9">
      <w:r>
        <w:t xml:space="preserve">                   takes precedence. If neither market nor user country are</w:t>
      </w:r>
    </w:p>
    <w:p w14:paraId="466D3ED9" w14:textId="0168CA5D" w:rsidR="00FC5026" w:rsidRDefault="00FC5026" w:rsidP="00C229B9">
      <w:r>
        <w:t xml:space="preserve">                   provided, the content </w:t>
      </w:r>
      <w:proofErr w:type="gramStart"/>
      <w:r>
        <w:t>is considered</w:t>
      </w:r>
      <w:proofErr w:type="gramEnd"/>
      <w:r>
        <w:t xml:space="preserve"> unavailable for the client.</w:t>
      </w:r>
    </w:p>
    <w:p w14:paraId="6810D768" w14:textId="2C27F022" w:rsidR="00FC5026" w:rsidRDefault="00FC5026" w:rsidP="00C229B9"/>
    <w:p w14:paraId="6924A30B" w14:textId="47DFEFA9" w:rsidR="00FC5026" w:rsidRDefault="00C229B9" w:rsidP="00C229B9">
      <w:pPr>
        <w:pStyle w:val="Heading2"/>
      </w:pPr>
      <w:bookmarkStart w:id="81" w:name="_Toc82859244"/>
      <w:proofErr w:type="gramStart"/>
      <w:r>
        <w:t>s</w:t>
      </w:r>
      <w:r w:rsidR="00FC5026">
        <w:t>huffle(</w:t>
      </w:r>
      <w:proofErr w:type="gramEnd"/>
      <w:r w:rsidR="00FC5026">
        <w:t>self, state, device_id=None)</w:t>
      </w:r>
      <w:bookmarkEnd w:id="81"/>
    </w:p>
    <w:p w14:paraId="3D8FDD46" w14:textId="4D433E6D" w:rsidR="00FC5026" w:rsidRDefault="00FC5026" w:rsidP="00C229B9">
      <w:r>
        <w:t xml:space="preserve">    Toggle playback shuffling.</w:t>
      </w:r>
    </w:p>
    <w:p w14:paraId="6007ECC7" w14:textId="77777777" w:rsidR="00C229B9" w:rsidRDefault="00C229B9" w:rsidP="00C229B9"/>
    <w:p w14:paraId="586B4ACE" w14:textId="27F0E2BC" w:rsidR="00FC5026" w:rsidRDefault="00FC5026" w:rsidP="00C229B9">
      <w:r>
        <w:t xml:space="preserve">    Parameters:</w:t>
      </w:r>
    </w:p>
    <w:p w14:paraId="2721B5CD" w14:textId="357D7E92" w:rsidR="00FC5026" w:rsidRDefault="00FC5026" w:rsidP="00C229B9">
      <w:r>
        <w:t xml:space="preserve">        - state - true or false</w:t>
      </w:r>
    </w:p>
    <w:p w14:paraId="534841B4" w14:textId="2A6D6A7A" w:rsidR="00FC5026" w:rsidRDefault="00FC5026" w:rsidP="00C229B9">
      <w:r>
        <w:t xml:space="preserve">        - device_id - device target for playback</w:t>
      </w:r>
    </w:p>
    <w:p w14:paraId="160D7421" w14:textId="429A9014" w:rsidR="00FC5026" w:rsidRDefault="00FC5026" w:rsidP="00C229B9"/>
    <w:p w14:paraId="1D2CD262" w14:textId="22B62EB9" w:rsidR="00FC5026" w:rsidRDefault="00C229B9" w:rsidP="00C229B9">
      <w:pPr>
        <w:pStyle w:val="Heading2"/>
      </w:pPr>
      <w:bookmarkStart w:id="82" w:name="_Toc82859245"/>
      <w:r>
        <w:t>s</w:t>
      </w:r>
      <w:r w:rsidR="00FC5026">
        <w:t>tart_</w:t>
      </w:r>
      <w:proofErr w:type="gramStart"/>
      <w:r w:rsidR="00FC5026">
        <w:t>playback(</w:t>
      </w:r>
      <w:proofErr w:type="gramEnd"/>
      <w:r w:rsidR="00FC5026">
        <w:t>self, device_id=None, context_uri=None, uris=None, offset=None, position_ms=None)</w:t>
      </w:r>
      <w:bookmarkEnd w:id="82"/>
    </w:p>
    <w:p w14:paraId="5B8FBC83" w14:textId="6DE236DA" w:rsidR="00FC5026" w:rsidRDefault="00FC5026" w:rsidP="00C229B9">
      <w:r>
        <w:t xml:space="preserve">    Start or resume user's playback.</w:t>
      </w:r>
    </w:p>
    <w:p w14:paraId="2B1370D3" w14:textId="77777777" w:rsidR="00C229B9" w:rsidRDefault="00C229B9" w:rsidP="00C229B9"/>
    <w:p w14:paraId="0F006B0F" w14:textId="5C35942F" w:rsidR="00FC5026" w:rsidRDefault="00FC5026" w:rsidP="00C229B9">
      <w:r>
        <w:t xml:space="preserve">    Provide a `context_uri` to start playback or </w:t>
      </w:r>
      <w:proofErr w:type="gramStart"/>
      <w:r>
        <w:t>a</w:t>
      </w:r>
      <w:proofErr w:type="gramEnd"/>
      <w:r>
        <w:t xml:space="preserve"> album,</w:t>
      </w:r>
    </w:p>
    <w:p w14:paraId="1E17C6C3" w14:textId="4881C549" w:rsidR="00FC5026" w:rsidRDefault="00FC5026" w:rsidP="00C229B9">
      <w:r>
        <w:t xml:space="preserve">    artist, or playlist.</w:t>
      </w:r>
    </w:p>
    <w:p w14:paraId="23DC2306" w14:textId="77777777" w:rsidR="00C229B9" w:rsidRDefault="00C229B9" w:rsidP="00C229B9"/>
    <w:p w14:paraId="1E5BB740" w14:textId="46E73B8C" w:rsidR="00FC5026" w:rsidRDefault="00FC5026" w:rsidP="00C229B9">
      <w:r>
        <w:t xml:space="preserve">    Provide a `uris` list to start playback of one or more</w:t>
      </w:r>
    </w:p>
    <w:p w14:paraId="3F91CF04" w14:textId="180A4DB5" w:rsidR="00FC5026" w:rsidRDefault="00FC5026" w:rsidP="00C229B9">
      <w:r>
        <w:lastRenderedPageBreak/>
        <w:t xml:space="preserve">    tracks.</w:t>
      </w:r>
    </w:p>
    <w:p w14:paraId="4F3864E3" w14:textId="77777777" w:rsidR="00C229B9" w:rsidRDefault="00C229B9" w:rsidP="00C229B9"/>
    <w:p w14:paraId="7024685A" w14:textId="656FFFE4" w:rsidR="00FC5026" w:rsidRDefault="00FC5026" w:rsidP="00C229B9">
      <w:r>
        <w:t xml:space="preserve">    Provide `offset` as {"position": &lt;int&gt;} or {"uri": "&lt;track uri&gt;"}</w:t>
      </w:r>
    </w:p>
    <w:p w14:paraId="3FC44160" w14:textId="680BD91E" w:rsidR="00FC5026" w:rsidRDefault="00FC5026" w:rsidP="00C229B9">
      <w:r>
        <w:t xml:space="preserve">    to start playback at a particular offset.</w:t>
      </w:r>
    </w:p>
    <w:p w14:paraId="41832BC9" w14:textId="77777777" w:rsidR="00C229B9" w:rsidRDefault="00C229B9" w:rsidP="00C229B9"/>
    <w:p w14:paraId="74790299" w14:textId="1026C1B2" w:rsidR="00FC5026" w:rsidRDefault="00FC5026" w:rsidP="00C229B9">
      <w:r>
        <w:t xml:space="preserve">    Parameters:</w:t>
      </w:r>
    </w:p>
    <w:p w14:paraId="61658A90" w14:textId="4C0B98D6" w:rsidR="00FC5026" w:rsidRDefault="00FC5026" w:rsidP="00C229B9">
      <w:r>
        <w:t xml:space="preserve">        - device_id - device target for playback</w:t>
      </w:r>
    </w:p>
    <w:p w14:paraId="0F818E35" w14:textId="73F3230E" w:rsidR="00FC5026" w:rsidRDefault="00FC5026" w:rsidP="00C229B9">
      <w:r>
        <w:t xml:space="preserve">        - context_uri - spotify context uri to play</w:t>
      </w:r>
    </w:p>
    <w:p w14:paraId="78393D33" w14:textId="5194BDB5" w:rsidR="00FC5026" w:rsidRDefault="00FC5026" w:rsidP="00C229B9">
      <w:r>
        <w:t xml:space="preserve">        - uris - spotify track uris</w:t>
      </w:r>
    </w:p>
    <w:p w14:paraId="46EDC556" w14:textId="523E98B4" w:rsidR="00FC5026" w:rsidRDefault="00FC5026" w:rsidP="00C229B9">
      <w:r>
        <w:t xml:space="preserve">        - offset - offset into context by index or track</w:t>
      </w:r>
    </w:p>
    <w:p w14:paraId="2AB85F2B" w14:textId="467503F6" w:rsidR="00FC5026" w:rsidRDefault="00FC5026" w:rsidP="00C229B9">
      <w:r>
        <w:t xml:space="preserve">        - position_ms - (optional) indicates from what position to start playback.</w:t>
      </w:r>
    </w:p>
    <w:p w14:paraId="7E27AFD0" w14:textId="1225D4A7" w:rsidR="00FC5026" w:rsidRDefault="00FC5026" w:rsidP="00C229B9">
      <w:r>
        <w:t xml:space="preserve">                        Must be a positive number. Passing in a position that is</w:t>
      </w:r>
    </w:p>
    <w:p w14:paraId="5390AB6F" w14:textId="505BCDCE" w:rsidR="00FC5026" w:rsidRDefault="00FC5026" w:rsidP="00C229B9">
      <w:r>
        <w:t xml:space="preserve">                        greater than the length of the track will cause the player to</w:t>
      </w:r>
    </w:p>
    <w:p w14:paraId="700D9850" w14:textId="6CF32815" w:rsidR="00FC5026" w:rsidRDefault="00FC5026" w:rsidP="00C229B9">
      <w:r>
        <w:t xml:space="preserve">                        start playing the next song.</w:t>
      </w:r>
    </w:p>
    <w:p w14:paraId="549930D8" w14:textId="47559C13" w:rsidR="00FC5026" w:rsidRDefault="00FC5026" w:rsidP="00C229B9"/>
    <w:p w14:paraId="13F3AB02" w14:textId="67EAF063" w:rsidR="00FC5026" w:rsidRDefault="00C229B9" w:rsidP="00C229B9">
      <w:pPr>
        <w:pStyle w:val="Heading2"/>
      </w:pPr>
      <w:bookmarkStart w:id="83" w:name="_Toc82859246"/>
      <w:proofErr w:type="gramStart"/>
      <w:r>
        <w:t>t</w:t>
      </w:r>
      <w:r w:rsidR="00FC5026">
        <w:t>rack(</w:t>
      </w:r>
      <w:proofErr w:type="gramEnd"/>
      <w:r w:rsidR="00FC5026">
        <w:t>self, track_id, market=None)</w:t>
      </w:r>
      <w:bookmarkEnd w:id="83"/>
    </w:p>
    <w:p w14:paraId="05F42BB8" w14:textId="6AADB340" w:rsidR="00FC5026" w:rsidRDefault="00FC5026" w:rsidP="00C229B9">
      <w:r>
        <w:t xml:space="preserve">    returns a single track given the track's ID, </w:t>
      </w:r>
      <w:proofErr w:type="gramStart"/>
      <w:r>
        <w:t>URI</w:t>
      </w:r>
      <w:proofErr w:type="gramEnd"/>
      <w:r>
        <w:t xml:space="preserve"> or URL</w:t>
      </w:r>
    </w:p>
    <w:p w14:paraId="60339742" w14:textId="77777777" w:rsidR="00C229B9" w:rsidRDefault="00C229B9" w:rsidP="00C229B9"/>
    <w:p w14:paraId="79458471" w14:textId="19F2469B" w:rsidR="00FC5026" w:rsidRDefault="00FC5026" w:rsidP="00C229B9">
      <w:r>
        <w:t xml:space="preserve">    Parameters:</w:t>
      </w:r>
    </w:p>
    <w:p w14:paraId="7AF6C97A" w14:textId="254F2C9B" w:rsidR="00FC5026" w:rsidRDefault="00FC5026" w:rsidP="00C229B9">
      <w:r>
        <w:t xml:space="preserve">        - track_id - a spotify URI, </w:t>
      </w:r>
      <w:proofErr w:type="gramStart"/>
      <w:r>
        <w:t>URL</w:t>
      </w:r>
      <w:proofErr w:type="gramEnd"/>
      <w:r>
        <w:t xml:space="preserve"> or ID</w:t>
      </w:r>
    </w:p>
    <w:p w14:paraId="689C49C6" w14:textId="696EF8B1" w:rsidR="00FC5026" w:rsidRDefault="00FC5026" w:rsidP="00C229B9">
      <w:r>
        <w:t xml:space="preserve">        - market - an ISO 3166-1 alpha-2 country code.</w:t>
      </w:r>
    </w:p>
    <w:p w14:paraId="4EC725E4" w14:textId="61479BF4" w:rsidR="00FC5026" w:rsidRDefault="00FC5026" w:rsidP="00C229B9"/>
    <w:p w14:paraId="49058A6C" w14:textId="3654E85F" w:rsidR="00FC5026" w:rsidRDefault="00C229B9" w:rsidP="00C229B9">
      <w:pPr>
        <w:pStyle w:val="Heading2"/>
      </w:pPr>
      <w:bookmarkStart w:id="84" w:name="_Toc82859247"/>
      <w:proofErr w:type="gramStart"/>
      <w:r>
        <w:t>t</w:t>
      </w:r>
      <w:r w:rsidR="00FC5026">
        <w:t>racks(</w:t>
      </w:r>
      <w:proofErr w:type="gramEnd"/>
      <w:r w:rsidR="00FC5026">
        <w:t>self, tracks, market=None)</w:t>
      </w:r>
      <w:bookmarkEnd w:id="84"/>
    </w:p>
    <w:p w14:paraId="749C2EF7" w14:textId="28E0AD77" w:rsidR="00FC5026" w:rsidRDefault="00FC5026" w:rsidP="00C229B9">
      <w:r>
        <w:t xml:space="preserve">    returns a list of tracks given a list of track IDs, URIs, or URLs</w:t>
      </w:r>
    </w:p>
    <w:p w14:paraId="363EA5A1" w14:textId="77777777" w:rsidR="00C229B9" w:rsidRDefault="00C229B9" w:rsidP="00C229B9"/>
    <w:p w14:paraId="18B9E842" w14:textId="4738328E" w:rsidR="00FC5026" w:rsidRDefault="00FC5026" w:rsidP="00C229B9">
      <w:r>
        <w:t xml:space="preserve">    Parameters:</w:t>
      </w:r>
    </w:p>
    <w:p w14:paraId="2F0FF542" w14:textId="60EE00DE" w:rsidR="00FC5026" w:rsidRDefault="00FC5026" w:rsidP="00C229B9">
      <w:r>
        <w:t xml:space="preserve">        - tracks - a list of spotify URIs, URLs or IDs. Maximum: 50 IDs.</w:t>
      </w:r>
    </w:p>
    <w:p w14:paraId="1240B12F" w14:textId="25A43172" w:rsidR="00FC5026" w:rsidRDefault="00FC5026" w:rsidP="00C229B9">
      <w:r>
        <w:t xml:space="preserve">        - market - an ISO 3166-1 alpha-2 country code.</w:t>
      </w:r>
    </w:p>
    <w:p w14:paraId="56DA0122" w14:textId="2709B25D" w:rsidR="00FC5026" w:rsidRDefault="00FC5026" w:rsidP="00C229B9"/>
    <w:p w14:paraId="046A63E0" w14:textId="5700FA34" w:rsidR="00FC5026" w:rsidRDefault="00C229B9" w:rsidP="00C229B9">
      <w:pPr>
        <w:pStyle w:val="Heading2"/>
      </w:pPr>
      <w:bookmarkStart w:id="85" w:name="_Toc82859248"/>
      <w:r>
        <w:lastRenderedPageBreak/>
        <w:t>t</w:t>
      </w:r>
      <w:r w:rsidR="00FC5026">
        <w:t>ransfer_</w:t>
      </w:r>
      <w:proofErr w:type="gramStart"/>
      <w:r w:rsidR="00FC5026">
        <w:t>playback(</w:t>
      </w:r>
      <w:proofErr w:type="gramEnd"/>
      <w:r w:rsidR="00FC5026">
        <w:t>self, device_id, force_play=True)</w:t>
      </w:r>
      <w:bookmarkEnd w:id="85"/>
    </w:p>
    <w:p w14:paraId="008638C8" w14:textId="07CD2635" w:rsidR="00FC5026" w:rsidRDefault="00FC5026" w:rsidP="00C229B9">
      <w:r>
        <w:t xml:space="preserve">    Transfer playback to another device.</w:t>
      </w:r>
    </w:p>
    <w:p w14:paraId="383D112C" w14:textId="643F83E3" w:rsidR="00FC5026" w:rsidRDefault="00FC5026" w:rsidP="00C229B9">
      <w:r>
        <w:t xml:space="preserve">    Note that the API accepts a list of device ids, but only</w:t>
      </w:r>
    </w:p>
    <w:p w14:paraId="19C88786" w14:textId="73B383FD" w:rsidR="00FC5026" w:rsidRDefault="00FC5026" w:rsidP="00C229B9">
      <w:r>
        <w:t xml:space="preserve">    </w:t>
      </w:r>
      <w:proofErr w:type="gramStart"/>
      <w:r>
        <w:t>actually</w:t>
      </w:r>
      <w:proofErr w:type="gramEnd"/>
      <w:r>
        <w:t xml:space="preserve"> supports one.</w:t>
      </w:r>
    </w:p>
    <w:p w14:paraId="1C64E57C" w14:textId="77777777" w:rsidR="00C229B9" w:rsidRDefault="00C229B9" w:rsidP="00C229B9"/>
    <w:p w14:paraId="5A352FC2" w14:textId="4052452A" w:rsidR="00FC5026" w:rsidRDefault="00FC5026" w:rsidP="00C229B9">
      <w:r>
        <w:t xml:space="preserve">    Parameters:</w:t>
      </w:r>
    </w:p>
    <w:p w14:paraId="457607EF" w14:textId="2A109D9C" w:rsidR="00FC5026" w:rsidRDefault="00FC5026" w:rsidP="00C229B9">
      <w:r>
        <w:t xml:space="preserve">        - device_id - transfer playback to this device</w:t>
      </w:r>
    </w:p>
    <w:p w14:paraId="5C1B2939" w14:textId="5A7B2D7B" w:rsidR="00FC5026" w:rsidRDefault="00FC5026" w:rsidP="00C229B9">
      <w:r>
        <w:t xml:space="preserve">        - force_play - true: after transfer, play. false:</w:t>
      </w:r>
    </w:p>
    <w:p w14:paraId="190961E7" w14:textId="428CB049" w:rsidR="00FC5026" w:rsidRDefault="00FC5026" w:rsidP="00C229B9">
      <w:r>
        <w:t xml:space="preserve">                       keep current state.</w:t>
      </w:r>
    </w:p>
    <w:p w14:paraId="17FD8781" w14:textId="2A53A9E0" w:rsidR="00FC5026" w:rsidRDefault="00FC5026" w:rsidP="00C229B9"/>
    <w:p w14:paraId="74441642" w14:textId="1D33B3B2" w:rsidR="00FC5026" w:rsidRDefault="00C229B9" w:rsidP="00C229B9">
      <w:pPr>
        <w:pStyle w:val="Heading2"/>
      </w:pPr>
      <w:bookmarkStart w:id="86" w:name="_Toc82859249"/>
      <w:proofErr w:type="gramStart"/>
      <w:r>
        <w:t>u</w:t>
      </w:r>
      <w:r w:rsidR="00FC5026">
        <w:t>ser(</w:t>
      </w:r>
      <w:proofErr w:type="gramEnd"/>
      <w:r w:rsidR="00FC5026">
        <w:t>self, user)</w:t>
      </w:r>
      <w:bookmarkEnd w:id="86"/>
    </w:p>
    <w:p w14:paraId="7316DD3B" w14:textId="3161D940" w:rsidR="00FC5026" w:rsidRDefault="00FC5026" w:rsidP="00C229B9">
      <w:r>
        <w:t xml:space="preserve">    Gets basic profile information about a Spotify User</w:t>
      </w:r>
    </w:p>
    <w:p w14:paraId="65C49146" w14:textId="77777777" w:rsidR="00C229B9" w:rsidRDefault="00C229B9" w:rsidP="00C229B9"/>
    <w:p w14:paraId="4FF5AC27" w14:textId="7E1B10A2" w:rsidR="00FC5026" w:rsidRDefault="00FC5026" w:rsidP="00C229B9">
      <w:r>
        <w:t xml:space="preserve">    Parameters:</w:t>
      </w:r>
    </w:p>
    <w:p w14:paraId="1EDA32E1" w14:textId="01B73B03" w:rsidR="00FC5026" w:rsidRDefault="00FC5026" w:rsidP="00C229B9">
      <w:r>
        <w:t xml:space="preserve">        - user - the id of the usr</w:t>
      </w:r>
    </w:p>
    <w:p w14:paraId="33DEABFE" w14:textId="6D5F9138" w:rsidR="00FC5026" w:rsidRDefault="00FC5026" w:rsidP="00C229B9"/>
    <w:p w14:paraId="00790957" w14:textId="2928CB3B" w:rsidR="00FC5026" w:rsidRDefault="00C229B9" w:rsidP="00C229B9">
      <w:pPr>
        <w:pStyle w:val="Heading2"/>
      </w:pPr>
      <w:bookmarkStart w:id="87" w:name="_Toc82859250"/>
      <w:r>
        <w:t>u</w:t>
      </w:r>
      <w:r w:rsidR="00FC5026">
        <w:t>ser_follow_</w:t>
      </w:r>
      <w:proofErr w:type="gramStart"/>
      <w:r w:rsidR="00FC5026">
        <w:t>artists(</w:t>
      </w:r>
      <w:proofErr w:type="gramEnd"/>
      <w:r w:rsidR="00FC5026">
        <w:t>self, ids=[])</w:t>
      </w:r>
      <w:bookmarkEnd w:id="87"/>
    </w:p>
    <w:p w14:paraId="3E680ED2" w14:textId="5AD5E7F8" w:rsidR="00FC5026" w:rsidRDefault="00FC5026" w:rsidP="00C229B9">
      <w:r>
        <w:t xml:space="preserve">    Follow one or more artists</w:t>
      </w:r>
    </w:p>
    <w:p w14:paraId="390D5B51" w14:textId="5B30ECD5" w:rsidR="00FC5026" w:rsidRDefault="00FC5026" w:rsidP="00C229B9">
      <w:r>
        <w:t xml:space="preserve">    Parameters:</w:t>
      </w:r>
    </w:p>
    <w:p w14:paraId="50750D3D" w14:textId="7EFA9C1D" w:rsidR="00FC5026" w:rsidRDefault="00FC5026" w:rsidP="00C229B9">
      <w:r>
        <w:t xml:space="preserve">        - ids - a list of artist IDs</w:t>
      </w:r>
    </w:p>
    <w:p w14:paraId="3589BCB2" w14:textId="6F440496" w:rsidR="00FC5026" w:rsidRDefault="00FC5026" w:rsidP="00C229B9"/>
    <w:p w14:paraId="0018C2D9" w14:textId="00295AAF" w:rsidR="00FC5026" w:rsidRDefault="00C229B9" w:rsidP="00C229B9">
      <w:pPr>
        <w:pStyle w:val="Heading2"/>
      </w:pPr>
      <w:bookmarkStart w:id="88" w:name="_Toc82859251"/>
      <w:r>
        <w:t>u</w:t>
      </w:r>
      <w:r w:rsidR="00FC5026">
        <w:t>ser_follow_</w:t>
      </w:r>
      <w:proofErr w:type="gramStart"/>
      <w:r w:rsidR="00FC5026">
        <w:t>users(</w:t>
      </w:r>
      <w:proofErr w:type="gramEnd"/>
      <w:r w:rsidR="00FC5026">
        <w:t>self, ids=[])</w:t>
      </w:r>
      <w:bookmarkEnd w:id="88"/>
    </w:p>
    <w:p w14:paraId="50F7AB90" w14:textId="385FA8AB" w:rsidR="00FC5026" w:rsidRDefault="00FC5026" w:rsidP="00C229B9">
      <w:r>
        <w:t xml:space="preserve">    Follow one or more users</w:t>
      </w:r>
    </w:p>
    <w:p w14:paraId="487D9E03" w14:textId="48D68D20" w:rsidR="00FC5026" w:rsidRDefault="00FC5026" w:rsidP="00C229B9">
      <w:r>
        <w:t xml:space="preserve">    Parameters:</w:t>
      </w:r>
    </w:p>
    <w:p w14:paraId="1623B362" w14:textId="69F0E43B" w:rsidR="00FC5026" w:rsidRDefault="00FC5026" w:rsidP="00C229B9">
      <w:r>
        <w:t xml:space="preserve">        - ids - a list of user IDs</w:t>
      </w:r>
    </w:p>
    <w:p w14:paraId="72A5655B" w14:textId="5970A2F1" w:rsidR="00FC5026" w:rsidRDefault="00FC5026" w:rsidP="00C229B9"/>
    <w:p w14:paraId="4E2E3B16" w14:textId="52AFF335" w:rsidR="00FC5026" w:rsidRDefault="00C229B9" w:rsidP="00C229B9">
      <w:pPr>
        <w:pStyle w:val="Heading2"/>
      </w:pPr>
      <w:bookmarkStart w:id="89" w:name="_Toc82859252"/>
      <w:r>
        <w:t>u</w:t>
      </w:r>
      <w:r w:rsidR="00FC5026">
        <w:t>ser_</w:t>
      </w:r>
      <w:proofErr w:type="gramStart"/>
      <w:r w:rsidR="00FC5026">
        <w:t>playlist(</w:t>
      </w:r>
      <w:proofErr w:type="gramEnd"/>
      <w:r w:rsidR="00FC5026">
        <w:t>self, user, playlist_id=None, fields=None, market=None)</w:t>
      </w:r>
      <w:bookmarkEnd w:id="89"/>
    </w:p>
    <w:p w14:paraId="5E9D8B8A" w14:textId="3D90293F" w:rsidR="00FC5026" w:rsidRDefault="00FC5026" w:rsidP="00C229B9"/>
    <w:p w14:paraId="5CFF1116" w14:textId="50E019C4" w:rsidR="00FC5026" w:rsidRDefault="00C229B9" w:rsidP="00C229B9">
      <w:pPr>
        <w:pStyle w:val="Heading2"/>
      </w:pPr>
      <w:bookmarkStart w:id="90" w:name="_Toc82859253"/>
      <w:r>
        <w:t>u</w:t>
      </w:r>
      <w:r w:rsidR="00FC5026">
        <w:t>ser_playlist_add_</w:t>
      </w:r>
      <w:proofErr w:type="gramStart"/>
      <w:r w:rsidR="00FC5026">
        <w:t>tracks(</w:t>
      </w:r>
      <w:proofErr w:type="gramEnd"/>
      <w:r w:rsidR="00FC5026">
        <w:t>self, user, playlist_id, tracks, position=None)</w:t>
      </w:r>
      <w:bookmarkEnd w:id="90"/>
    </w:p>
    <w:p w14:paraId="403F5EAC" w14:textId="42DB963E" w:rsidR="00FC5026" w:rsidRDefault="00FC5026" w:rsidP="00C229B9"/>
    <w:p w14:paraId="5A1FB29E" w14:textId="69269C5E" w:rsidR="00FC5026" w:rsidRDefault="00C229B9" w:rsidP="00C229B9">
      <w:pPr>
        <w:pStyle w:val="Heading2"/>
      </w:pPr>
      <w:bookmarkStart w:id="91" w:name="_Toc82859254"/>
      <w:r>
        <w:lastRenderedPageBreak/>
        <w:t>u</w:t>
      </w:r>
      <w:r w:rsidR="00FC5026">
        <w:t>ser_playlist_change_</w:t>
      </w:r>
      <w:proofErr w:type="gramStart"/>
      <w:r w:rsidR="00FC5026">
        <w:t>details(</w:t>
      </w:r>
      <w:proofErr w:type="gramEnd"/>
      <w:r w:rsidR="00FC5026">
        <w:t>self, user, playlist_id, name=None, public=None, collaborative=None, description=None)</w:t>
      </w:r>
      <w:bookmarkEnd w:id="91"/>
    </w:p>
    <w:p w14:paraId="0D1431D7" w14:textId="1F5FA01B" w:rsidR="00FC5026" w:rsidRDefault="00FC5026" w:rsidP="00C229B9"/>
    <w:p w14:paraId="5AC8C1CC" w14:textId="65846D85" w:rsidR="00FC5026" w:rsidRDefault="00C229B9" w:rsidP="00C229B9">
      <w:pPr>
        <w:pStyle w:val="Heading2"/>
      </w:pPr>
      <w:bookmarkStart w:id="92" w:name="_Toc82859255"/>
      <w:r>
        <w:t>u</w:t>
      </w:r>
      <w:r w:rsidR="00FC5026">
        <w:t>ser_playlist_</w:t>
      </w:r>
      <w:proofErr w:type="gramStart"/>
      <w:r w:rsidR="00FC5026">
        <w:t>create(</w:t>
      </w:r>
      <w:proofErr w:type="gramEnd"/>
      <w:r w:rsidR="00FC5026">
        <w:t>self, user, name, public=True, collaborative=False, description='')</w:t>
      </w:r>
      <w:bookmarkEnd w:id="92"/>
    </w:p>
    <w:p w14:paraId="62BF8DE4" w14:textId="30153B9B" w:rsidR="00FC5026" w:rsidRDefault="00FC5026" w:rsidP="00C229B9">
      <w:r>
        <w:t xml:space="preserve">    Creates a playlist for a user</w:t>
      </w:r>
    </w:p>
    <w:p w14:paraId="4106125B" w14:textId="77777777" w:rsidR="00C229B9" w:rsidRDefault="00C229B9" w:rsidP="00C229B9"/>
    <w:p w14:paraId="20C6C774" w14:textId="6EF6BD09" w:rsidR="00FC5026" w:rsidRDefault="00FC5026" w:rsidP="00C229B9">
      <w:r>
        <w:t xml:space="preserve">    Parameters:</w:t>
      </w:r>
    </w:p>
    <w:p w14:paraId="04DE6DBC" w14:textId="4A5ED9A2" w:rsidR="00FC5026" w:rsidRDefault="00FC5026" w:rsidP="00C229B9">
      <w:r>
        <w:t xml:space="preserve">        - user - the id of the user</w:t>
      </w:r>
    </w:p>
    <w:p w14:paraId="64246870" w14:textId="33CFE62E" w:rsidR="00FC5026" w:rsidRDefault="00FC5026" w:rsidP="00C229B9">
      <w:r>
        <w:t xml:space="preserve">        - name - the name of the playlist</w:t>
      </w:r>
    </w:p>
    <w:p w14:paraId="63C771CB" w14:textId="49BE53BE" w:rsidR="00FC5026" w:rsidRDefault="00FC5026" w:rsidP="00C229B9">
      <w:r>
        <w:t xml:space="preserve">        - public - is the created playlist public</w:t>
      </w:r>
    </w:p>
    <w:p w14:paraId="7565622B" w14:textId="259F827B" w:rsidR="00FC5026" w:rsidRDefault="00FC5026" w:rsidP="00C229B9">
      <w:r>
        <w:t xml:space="preserve">        - collaborative - is the created playlist collaborative</w:t>
      </w:r>
    </w:p>
    <w:p w14:paraId="4D73FB44" w14:textId="735D7615" w:rsidR="00FC5026" w:rsidRDefault="00FC5026" w:rsidP="00C229B9">
      <w:r>
        <w:t xml:space="preserve">        - description - the description of the playlist</w:t>
      </w:r>
    </w:p>
    <w:p w14:paraId="757B2C0D" w14:textId="6387F5D1" w:rsidR="00FC5026" w:rsidRDefault="00FC5026" w:rsidP="00C229B9"/>
    <w:p w14:paraId="1155F273" w14:textId="34699CAE" w:rsidR="00FC5026" w:rsidRDefault="00C229B9" w:rsidP="00C229B9">
      <w:pPr>
        <w:pStyle w:val="Heading2"/>
      </w:pPr>
      <w:bookmarkStart w:id="93" w:name="_Toc82859256"/>
      <w:r>
        <w:t>u</w:t>
      </w:r>
      <w:r w:rsidR="00FC5026">
        <w:t>ser_playlist_follow_</w:t>
      </w:r>
      <w:proofErr w:type="gramStart"/>
      <w:r w:rsidR="00FC5026">
        <w:t>playlist(</w:t>
      </w:r>
      <w:proofErr w:type="gramEnd"/>
      <w:r w:rsidR="00FC5026">
        <w:t>self, playlist_owner_id, playlist_id)</w:t>
      </w:r>
      <w:bookmarkEnd w:id="93"/>
    </w:p>
    <w:p w14:paraId="2942E5D8" w14:textId="3F51BB92" w:rsidR="00FC5026" w:rsidRDefault="00FC5026" w:rsidP="00C229B9">
      <w:r>
        <w:t xml:space="preserve">    Add the current authenticated user as a follower of a playlist.</w:t>
      </w:r>
    </w:p>
    <w:p w14:paraId="20FB046D" w14:textId="77777777" w:rsidR="00C229B9" w:rsidRDefault="00C229B9" w:rsidP="00C229B9"/>
    <w:p w14:paraId="506A9B8A" w14:textId="5C0B367F" w:rsidR="00FC5026" w:rsidRDefault="00FC5026" w:rsidP="00C229B9">
      <w:r>
        <w:t xml:space="preserve">    Parameters:</w:t>
      </w:r>
    </w:p>
    <w:p w14:paraId="24DDE3F0" w14:textId="4550CF16" w:rsidR="00FC5026" w:rsidRDefault="00FC5026" w:rsidP="00C229B9">
      <w:r>
        <w:t xml:space="preserve">        - playlist_owner_id - the user id of the playlist owner</w:t>
      </w:r>
    </w:p>
    <w:p w14:paraId="6F7E29C1" w14:textId="482561E6" w:rsidR="00FC5026" w:rsidRDefault="00FC5026" w:rsidP="00C229B9">
      <w:r>
        <w:t xml:space="preserve">        - playlist_id - the id of the playlist</w:t>
      </w:r>
    </w:p>
    <w:p w14:paraId="5614BA76" w14:textId="5D298567" w:rsidR="00FC5026" w:rsidRDefault="00FC5026" w:rsidP="00C229B9"/>
    <w:p w14:paraId="744229B0" w14:textId="06C01264" w:rsidR="00FC5026" w:rsidRDefault="00C229B9" w:rsidP="00C229B9">
      <w:pPr>
        <w:pStyle w:val="Heading2"/>
      </w:pPr>
      <w:bookmarkStart w:id="94" w:name="_Toc82859257"/>
      <w:r>
        <w:t>u</w:t>
      </w:r>
      <w:r w:rsidR="00FC5026">
        <w:t>ser_playlist_is_</w:t>
      </w:r>
      <w:proofErr w:type="gramStart"/>
      <w:r w:rsidR="00FC5026">
        <w:t>following(</w:t>
      </w:r>
      <w:proofErr w:type="gramEnd"/>
      <w:r w:rsidR="00FC5026">
        <w:t>self, playlist_owner_id, playlist_id, user_ids)</w:t>
      </w:r>
      <w:bookmarkEnd w:id="94"/>
    </w:p>
    <w:p w14:paraId="29464990" w14:textId="4D52ED93" w:rsidR="00FC5026" w:rsidRDefault="00FC5026" w:rsidP="00C229B9">
      <w:r>
        <w:t xml:space="preserve">    Check to see if the given users are following the given playlist</w:t>
      </w:r>
    </w:p>
    <w:p w14:paraId="58E59B7E" w14:textId="77777777" w:rsidR="00C229B9" w:rsidRDefault="00C229B9" w:rsidP="00C229B9"/>
    <w:p w14:paraId="5328916E" w14:textId="0992EC12" w:rsidR="00FC5026" w:rsidRDefault="00FC5026" w:rsidP="00C229B9">
      <w:r>
        <w:t xml:space="preserve">    Parameters:</w:t>
      </w:r>
    </w:p>
    <w:p w14:paraId="5660050C" w14:textId="7003FAF1" w:rsidR="00FC5026" w:rsidRDefault="00FC5026" w:rsidP="00C229B9">
      <w:r>
        <w:t xml:space="preserve">        - playlist_owner_id - the user id of the playlist owner</w:t>
      </w:r>
    </w:p>
    <w:p w14:paraId="3CAE8044" w14:textId="63BEE3FD" w:rsidR="00FC5026" w:rsidRDefault="00FC5026" w:rsidP="00C229B9">
      <w:r>
        <w:t xml:space="preserve">        - playlist_id - the id of the playlist</w:t>
      </w:r>
    </w:p>
    <w:p w14:paraId="0D7B818E" w14:textId="2D3D453E" w:rsidR="00FC5026" w:rsidRDefault="00FC5026" w:rsidP="00C229B9">
      <w:r>
        <w:t xml:space="preserve">        - user_ids - the ids of the users that you want to check to see</w:t>
      </w:r>
    </w:p>
    <w:p w14:paraId="5625D7B0" w14:textId="22961751" w:rsidR="00FC5026" w:rsidRDefault="00FC5026" w:rsidP="00C229B9">
      <w:r>
        <w:t xml:space="preserve">            if they follow the playlist. Maximum: </w:t>
      </w:r>
      <w:proofErr w:type="gramStart"/>
      <w:r>
        <w:t>5</w:t>
      </w:r>
      <w:proofErr w:type="gramEnd"/>
      <w:r>
        <w:t xml:space="preserve"> ids.</w:t>
      </w:r>
    </w:p>
    <w:p w14:paraId="04D05023" w14:textId="73095650" w:rsidR="00FC5026" w:rsidRDefault="00FC5026" w:rsidP="00C229B9"/>
    <w:p w14:paraId="469EEFFC" w14:textId="43893184" w:rsidR="00FC5026" w:rsidRDefault="00C229B9" w:rsidP="00C229B9">
      <w:pPr>
        <w:pStyle w:val="Heading2"/>
      </w:pPr>
      <w:bookmarkStart w:id="95" w:name="_Toc82859258"/>
      <w:r>
        <w:lastRenderedPageBreak/>
        <w:t>u</w:t>
      </w:r>
      <w:r w:rsidR="00FC5026">
        <w:t>ser_playlist_remove_all_occurrences_of_</w:t>
      </w:r>
      <w:proofErr w:type="gramStart"/>
      <w:r w:rsidR="00FC5026">
        <w:t>tracks(</w:t>
      </w:r>
      <w:proofErr w:type="gramEnd"/>
      <w:r w:rsidR="00FC5026">
        <w:t>self, user, playlist_id, tracks, snapshot_id=None)</w:t>
      </w:r>
      <w:bookmarkEnd w:id="95"/>
    </w:p>
    <w:p w14:paraId="5A6962E6" w14:textId="0AAF42BF" w:rsidR="00FC5026" w:rsidRDefault="00FC5026" w:rsidP="00C229B9">
      <w:r>
        <w:t xml:space="preserve">    Removes all occurrences of the given tracks from the given playlist</w:t>
      </w:r>
    </w:p>
    <w:p w14:paraId="7B8B1F11" w14:textId="77777777" w:rsidR="00C229B9" w:rsidRDefault="00C229B9" w:rsidP="00C229B9"/>
    <w:p w14:paraId="69F16D48" w14:textId="48B72CC1" w:rsidR="00FC5026" w:rsidRDefault="00FC5026" w:rsidP="00C229B9">
      <w:r>
        <w:t xml:space="preserve">    Parameters:</w:t>
      </w:r>
    </w:p>
    <w:p w14:paraId="6DFA6109" w14:textId="6A50E0E3" w:rsidR="00FC5026" w:rsidRDefault="00FC5026" w:rsidP="00C229B9">
      <w:r>
        <w:t xml:space="preserve">        - user - the id of the user</w:t>
      </w:r>
    </w:p>
    <w:p w14:paraId="3969761B" w14:textId="3BD04EFA" w:rsidR="00FC5026" w:rsidRDefault="00FC5026" w:rsidP="00C229B9">
      <w:r>
        <w:t xml:space="preserve">        - playlist_id - the id of the playlist</w:t>
      </w:r>
    </w:p>
    <w:p w14:paraId="1DE4A993" w14:textId="41729B32" w:rsidR="00FC5026" w:rsidRDefault="00FC5026" w:rsidP="00C229B9">
      <w:r>
        <w:t xml:space="preserve">        - tracks - the list of track ids to remove from the playlist</w:t>
      </w:r>
    </w:p>
    <w:p w14:paraId="684A35FB" w14:textId="64B8A6DA" w:rsidR="00FC5026" w:rsidRDefault="00FC5026" w:rsidP="00C229B9">
      <w:r>
        <w:t xml:space="preserve">        - snapshot_id - optional id of the playlist snapshot</w:t>
      </w:r>
    </w:p>
    <w:p w14:paraId="0205C643" w14:textId="1AE5E34C" w:rsidR="00FC5026" w:rsidRDefault="00FC5026" w:rsidP="00C229B9"/>
    <w:p w14:paraId="3293B748" w14:textId="32899304" w:rsidR="00FC5026" w:rsidRDefault="00C229B9" w:rsidP="00C229B9">
      <w:pPr>
        <w:pStyle w:val="Heading2"/>
      </w:pPr>
      <w:bookmarkStart w:id="96" w:name="_Toc82859259"/>
      <w:r>
        <w:t>u</w:t>
      </w:r>
      <w:r w:rsidR="00FC5026">
        <w:t>ser_playlist_remove_specific_occurrences_of_</w:t>
      </w:r>
      <w:proofErr w:type="gramStart"/>
      <w:r w:rsidR="00FC5026">
        <w:t>tracks(</w:t>
      </w:r>
      <w:proofErr w:type="gramEnd"/>
      <w:r w:rsidR="00FC5026">
        <w:t>self, user, playlist_id, tracks, snapshot_id=None)</w:t>
      </w:r>
      <w:bookmarkEnd w:id="96"/>
    </w:p>
    <w:p w14:paraId="67EB0ED0" w14:textId="60CF40A6" w:rsidR="00FC5026" w:rsidRDefault="00FC5026" w:rsidP="00C229B9">
      <w:r>
        <w:t xml:space="preserve">    Removes all occurrences of the given tracks from the given playlist</w:t>
      </w:r>
    </w:p>
    <w:p w14:paraId="2333B767" w14:textId="77777777" w:rsidR="00C229B9" w:rsidRDefault="00C229B9" w:rsidP="00C229B9"/>
    <w:p w14:paraId="169C4601" w14:textId="55C989B7" w:rsidR="00FC5026" w:rsidRDefault="00FC5026" w:rsidP="00C229B9">
      <w:r>
        <w:t xml:space="preserve">    Parameters:</w:t>
      </w:r>
    </w:p>
    <w:p w14:paraId="04365F38" w14:textId="50C93945" w:rsidR="00FC5026" w:rsidRDefault="00FC5026" w:rsidP="00C229B9">
      <w:r>
        <w:t xml:space="preserve">        - user - the id of the user</w:t>
      </w:r>
    </w:p>
    <w:p w14:paraId="34EFAC6E" w14:textId="52A6F484" w:rsidR="00FC5026" w:rsidRDefault="00FC5026" w:rsidP="00C229B9">
      <w:r>
        <w:t xml:space="preserve">        - playlist_id - the id of the playlist</w:t>
      </w:r>
    </w:p>
    <w:p w14:paraId="69B6BD91" w14:textId="69FF4DBB" w:rsidR="00FC5026" w:rsidRDefault="00FC5026" w:rsidP="00C229B9">
      <w:r>
        <w:t xml:space="preserve">        - tracks - an array of objects containing Spotify URIs of the</w:t>
      </w:r>
    </w:p>
    <w:p w14:paraId="22935A11" w14:textId="025600B7" w:rsidR="00FC5026" w:rsidRDefault="00FC5026" w:rsidP="00C229B9">
      <w:r>
        <w:t xml:space="preserve">            tracks to remove with their current positions in the</w:t>
      </w:r>
    </w:p>
    <w:p w14:paraId="09F2F15B" w14:textId="386610AC" w:rsidR="00FC5026" w:rsidRDefault="00FC5026" w:rsidP="00C229B9">
      <w:r>
        <w:t xml:space="preserve">            playlist</w:t>
      </w:r>
      <w:proofErr w:type="gramStart"/>
      <w:r>
        <w:t xml:space="preserve">.  </w:t>
      </w:r>
      <w:proofErr w:type="gramEnd"/>
      <w:r>
        <w:t>For example:</w:t>
      </w:r>
    </w:p>
    <w:p w14:paraId="4821E5DB" w14:textId="3E9A6610" w:rsidR="00FC5026" w:rsidRDefault="00FC5026" w:rsidP="00C229B9">
      <w:r>
        <w:t xml:space="preserve">                </w:t>
      </w:r>
      <w:proofErr w:type="gramStart"/>
      <w:r>
        <w:t>[  {</w:t>
      </w:r>
      <w:proofErr w:type="gramEnd"/>
      <w:r>
        <w:t xml:space="preserve"> "uri":"4iV5W9uYEdYUVa79Axb7Rh", "positions":[2] },</w:t>
      </w:r>
    </w:p>
    <w:p w14:paraId="577BEC6E" w14:textId="444A3A8B" w:rsidR="00FC5026" w:rsidRDefault="00FC5026" w:rsidP="00C229B9">
      <w:r>
        <w:t xml:space="preserve">                </w:t>
      </w:r>
      <w:proofErr w:type="gramStart"/>
      <w:r>
        <w:t>{ "</w:t>
      </w:r>
      <w:proofErr w:type="gramEnd"/>
      <w:r>
        <w:t>uri":"1301WleyT98MSxVHPZCA6M", "positions":[7] } ]</w:t>
      </w:r>
    </w:p>
    <w:p w14:paraId="482A2B0D" w14:textId="6EB4D251" w:rsidR="00FC5026" w:rsidRDefault="00FC5026" w:rsidP="00C229B9">
      <w:r>
        <w:t xml:space="preserve">        - snapshot_id - optional id of the playlist snapshot</w:t>
      </w:r>
    </w:p>
    <w:p w14:paraId="14C26B91" w14:textId="29F555E1" w:rsidR="00FC5026" w:rsidRDefault="00FC5026" w:rsidP="00C229B9"/>
    <w:p w14:paraId="01A544FD" w14:textId="0904AA37" w:rsidR="00FC5026" w:rsidRDefault="00C229B9" w:rsidP="00C229B9">
      <w:pPr>
        <w:pStyle w:val="Heading2"/>
      </w:pPr>
      <w:bookmarkStart w:id="97" w:name="_Toc82859260"/>
      <w:r>
        <w:t>u</w:t>
      </w:r>
      <w:r w:rsidR="00FC5026">
        <w:t>ser_playlist_reorder_</w:t>
      </w:r>
      <w:proofErr w:type="gramStart"/>
      <w:r w:rsidR="00FC5026">
        <w:t>tracks(</w:t>
      </w:r>
      <w:proofErr w:type="gramEnd"/>
      <w:r w:rsidR="00FC5026">
        <w:t>self, user, playlist_id, range_start, insert_before, range_length=1, snapshot_id=None)</w:t>
      </w:r>
      <w:bookmarkEnd w:id="97"/>
    </w:p>
    <w:p w14:paraId="3C5450F0" w14:textId="169D21D2" w:rsidR="00FC5026" w:rsidRDefault="00FC5026" w:rsidP="00C229B9">
      <w:r>
        <w:t xml:space="preserve">    Reorder tracks in a playlist</w:t>
      </w:r>
    </w:p>
    <w:p w14:paraId="120FB75F" w14:textId="77777777" w:rsidR="00C229B9" w:rsidRDefault="00C229B9" w:rsidP="00C229B9"/>
    <w:p w14:paraId="06551ABA" w14:textId="4FC7F73A" w:rsidR="00FC5026" w:rsidRDefault="00FC5026" w:rsidP="00C229B9">
      <w:r>
        <w:t xml:space="preserve">    Parameters:</w:t>
      </w:r>
    </w:p>
    <w:p w14:paraId="09EF1589" w14:textId="75450D2D" w:rsidR="00FC5026" w:rsidRDefault="00FC5026" w:rsidP="00C229B9">
      <w:r>
        <w:t xml:space="preserve">        - user - the id of the user</w:t>
      </w:r>
    </w:p>
    <w:p w14:paraId="3419D295" w14:textId="751776F3" w:rsidR="00FC5026" w:rsidRDefault="00FC5026" w:rsidP="00C229B9">
      <w:r>
        <w:lastRenderedPageBreak/>
        <w:t xml:space="preserve">        - playlist_id - the id of the playlist</w:t>
      </w:r>
    </w:p>
    <w:p w14:paraId="5DB05F3D" w14:textId="203B2F02" w:rsidR="00FC5026" w:rsidRDefault="00FC5026" w:rsidP="00C229B9">
      <w:r>
        <w:t xml:space="preserve">        - range_start - the position of the first track to </w:t>
      </w:r>
      <w:proofErr w:type="gramStart"/>
      <w:r>
        <w:t>be reordered</w:t>
      </w:r>
      <w:proofErr w:type="gramEnd"/>
    </w:p>
    <w:p w14:paraId="613856AC" w14:textId="167EE32D" w:rsidR="00FC5026" w:rsidRDefault="00FC5026" w:rsidP="00C229B9">
      <w:r>
        <w:t xml:space="preserve">        - range_length - optional the number of tracks to </w:t>
      </w:r>
      <w:proofErr w:type="gramStart"/>
      <w:r>
        <w:t>be reordered</w:t>
      </w:r>
      <w:proofErr w:type="gramEnd"/>
      <w:r w:rsidR="00C229B9">
        <w:t xml:space="preserve"> </w:t>
      </w:r>
      <w:r>
        <w:t>(default: 1)</w:t>
      </w:r>
    </w:p>
    <w:p w14:paraId="4D556866" w14:textId="40723A1E" w:rsidR="00FC5026" w:rsidRDefault="00FC5026" w:rsidP="00C229B9">
      <w:r>
        <w:t xml:space="preserve">        - insert_before - the position where the tracks should </w:t>
      </w:r>
      <w:proofErr w:type="gramStart"/>
      <w:r>
        <w:t>be</w:t>
      </w:r>
      <w:r w:rsidR="00C229B9">
        <w:t xml:space="preserve"> </w:t>
      </w:r>
      <w:r>
        <w:t>inserted</w:t>
      </w:r>
      <w:proofErr w:type="gramEnd"/>
    </w:p>
    <w:p w14:paraId="6092E679" w14:textId="1AE53DEE" w:rsidR="00FC5026" w:rsidRDefault="00FC5026" w:rsidP="00C229B9">
      <w:r>
        <w:t xml:space="preserve">        - snapshot_id - optional playlist's snapshot ID</w:t>
      </w:r>
    </w:p>
    <w:p w14:paraId="7EA08C7D" w14:textId="67858489" w:rsidR="00FC5026" w:rsidRDefault="00FC5026" w:rsidP="00C229B9"/>
    <w:p w14:paraId="703AA41F" w14:textId="71EDD782" w:rsidR="00FC5026" w:rsidRDefault="00C229B9" w:rsidP="00C229B9">
      <w:pPr>
        <w:pStyle w:val="Heading2"/>
      </w:pPr>
      <w:bookmarkStart w:id="98" w:name="_Toc82859261"/>
      <w:r>
        <w:t>u</w:t>
      </w:r>
      <w:r w:rsidR="00FC5026">
        <w:t>ser_playlist_replace_</w:t>
      </w:r>
      <w:proofErr w:type="gramStart"/>
      <w:r w:rsidR="00FC5026">
        <w:t>tracks(</w:t>
      </w:r>
      <w:proofErr w:type="gramEnd"/>
      <w:r w:rsidR="00FC5026">
        <w:t>self, user, playlist_id, tracks)</w:t>
      </w:r>
      <w:bookmarkEnd w:id="98"/>
    </w:p>
    <w:p w14:paraId="14B73E43" w14:textId="3D9830BE" w:rsidR="00FC5026" w:rsidRDefault="00FC5026" w:rsidP="00C229B9">
      <w:r>
        <w:t xml:space="preserve">    Replace all tracks in a playlist</w:t>
      </w:r>
    </w:p>
    <w:p w14:paraId="7FFA7FE4" w14:textId="77777777" w:rsidR="00C229B9" w:rsidRDefault="00C229B9" w:rsidP="00C229B9"/>
    <w:p w14:paraId="2383DF2F" w14:textId="34985946" w:rsidR="00FC5026" w:rsidRDefault="00FC5026" w:rsidP="00C229B9">
      <w:r>
        <w:t xml:space="preserve">    Parameters:</w:t>
      </w:r>
    </w:p>
    <w:p w14:paraId="1515C9CC" w14:textId="774628A6" w:rsidR="00FC5026" w:rsidRDefault="00FC5026" w:rsidP="00C229B9">
      <w:r>
        <w:t xml:space="preserve">        - user - the id of the user</w:t>
      </w:r>
    </w:p>
    <w:p w14:paraId="7FEB41AA" w14:textId="59925314" w:rsidR="00FC5026" w:rsidRDefault="00FC5026" w:rsidP="00C229B9">
      <w:r>
        <w:t xml:space="preserve">        - playlist_id - the id of the playlist</w:t>
      </w:r>
    </w:p>
    <w:p w14:paraId="7F431D8D" w14:textId="5D89F9F6" w:rsidR="00FC5026" w:rsidRDefault="00FC5026" w:rsidP="00C229B9">
      <w:r>
        <w:t xml:space="preserve">        - tracks - the list of track ids to add to the playlist</w:t>
      </w:r>
    </w:p>
    <w:p w14:paraId="4CD1A1BC" w14:textId="11472817" w:rsidR="00FC5026" w:rsidRDefault="00FC5026" w:rsidP="00C229B9"/>
    <w:p w14:paraId="21367859" w14:textId="75079E75" w:rsidR="00FC5026" w:rsidRDefault="00C229B9" w:rsidP="00C229B9">
      <w:pPr>
        <w:pStyle w:val="Heading2"/>
      </w:pPr>
      <w:bookmarkStart w:id="99" w:name="_Toc82859262"/>
      <w:r>
        <w:t>u</w:t>
      </w:r>
      <w:r w:rsidR="00FC5026">
        <w:t>ser_playlist_</w:t>
      </w:r>
      <w:proofErr w:type="gramStart"/>
      <w:r w:rsidR="00FC5026">
        <w:t>tracks(</w:t>
      </w:r>
      <w:proofErr w:type="gramEnd"/>
      <w:r w:rsidR="00FC5026">
        <w:t>self, user=None, playlist_id=None, fields=None, limit=100, offset=0, market=None)</w:t>
      </w:r>
      <w:bookmarkEnd w:id="99"/>
    </w:p>
    <w:p w14:paraId="41B3BA03" w14:textId="78638112" w:rsidR="00FC5026" w:rsidRDefault="00FC5026" w:rsidP="00C229B9"/>
    <w:p w14:paraId="26F3CA1A" w14:textId="5FC7C500" w:rsidR="00FC5026" w:rsidRDefault="00C229B9" w:rsidP="00C229B9">
      <w:pPr>
        <w:pStyle w:val="Heading2"/>
      </w:pPr>
      <w:bookmarkStart w:id="100" w:name="_Toc82859263"/>
      <w:r>
        <w:t>u</w:t>
      </w:r>
      <w:r w:rsidR="00FC5026">
        <w:t>ser_playlist_</w:t>
      </w:r>
      <w:proofErr w:type="gramStart"/>
      <w:r w:rsidR="00FC5026">
        <w:t>unfollow(</w:t>
      </w:r>
      <w:proofErr w:type="gramEnd"/>
      <w:r w:rsidR="00FC5026">
        <w:t>self, user, playlist_id)</w:t>
      </w:r>
      <w:bookmarkEnd w:id="100"/>
    </w:p>
    <w:p w14:paraId="719D0615" w14:textId="54E28CE6" w:rsidR="00FC5026" w:rsidRDefault="00FC5026" w:rsidP="00C229B9">
      <w:r>
        <w:t xml:space="preserve">    Unfollows (deletes) a playlist for a user</w:t>
      </w:r>
    </w:p>
    <w:p w14:paraId="48093980" w14:textId="77777777" w:rsidR="00C229B9" w:rsidRDefault="00C229B9" w:rsidP="00C229B9"/>
    <w:p w14:paraId="70656DF4" w14:textId="12003095" w:rsidR="00FC5026" w:rsidRDefault="00FC5026" w:rsidP="00C229B9">
      <w:r>
        <w:t xml:space="preserve">    Parameters:</w:t>
      </w:r>
    </w:p>
    <w:p w14:paraId="7E38104A" w14:textId="34643D77" w:rsidR="00FC5026" w:rsidRDefault="00FC5026" w:rsidP="00C229B9">
      <w:r>
        <w:t xml:space="preserve">        - user - the id of the user</w:t>
      </w:r>
    </w:p>
    <w:p w14:paraId="47D5E164" w14:textId="0496D467" w:rsidR="00FC5026" w:rsidRDefault="00FC5026" w:rsidP="00C229B9">
      <w:r>
        <w:t xml:space="preserve">        - name - the name of the playlist</w:t>
      </w:r>
    </w:p>
    <w:p w14:paraId="73349291" w14:textId="295F228D" w:rsidR="00FC5026" w:rsidRDefault="00FC5026" w:rsidP="00C229B9"/>
    <w:p w14:paraId="42E7AB54" w14:textId="7B05F39B" w:rsidR="00FC5026" w:rsidRDefault="00C229B9" w:rsidP="00C229B9">
      <w:pPr>
        <w:pStyle w:val="Heading2"/>
      </w:pPr>
      <w:bookmarkStart w:id="101" w:name="_Toc82859264"/>
      <w:r>
        <w:t>u</w:t>
      </w:r>
      <w:r w:rsidR="00FC5026">
        <w:t>ser_</w:t>
      </w:r>
      <w:proofErr w:type="gramStart"/>
      <w:r w:rsidR="00FC5026">
        <w:t>playlists(</w:t>
      </w:r>
      <w:proofErr w:type="gramEnd"/>
      <w:r w:rsidR="00FC5026">
        <w:t>self, user, limit=50, offset=0)</w:t>
      </w:r>
      <w:bookmarkEnd w:id="101"/>
    </w:p>
    <w:p w14:paraId="4CA489A9" w14:textId="53FD5BA6" w:rsidR="00FC5026" w:rsidRDefault="00FC5026" w:rsidP="00C229B9">
      <w:r>
        <w:t xml:space="preserve">    Gets playlists of a user</w:t>
      </w:r>
    </w:p>
    <w:p w14:paraId="24EFBE17" w14:textId="77777777" w:rsidR="00C229B9" w:rsidRDefault="00C229B9" w:rsidP="00C229B9"/>
    <w:p w14:paraId="7FDCDAA1" w14:textId="41D04C36" w:rsidR="00FC5026" w:rsidRDefault="00FC5026" w:rsidP="00C229B9">
      <w:r>
        <w:t xml:space="preserve">    Parameters:</w:t>
      </w:r>
    </w:p>
    <w:p w14:paraId="56BC50F7" w14:textId="1576F6EC" w:rsidR="00FC5026" w:rsidRDefault="00FC5026" w:rsidP="00C229B9">
      <w:r>
        <w:t xml:space="preserve">        - user - the id of the usr</w:t>
      </w:r>
    </w:p>
    <w:p w14:paraId="117B04F3" w14:textId="0FEB7369" w:rsidR="00FC5026" w:rsidRDefault="00FC5026" w:rsidP="00C229B9">
      <w:r>
        <w:t xml:space="preserve">        - </w:t>
      </w:r>
      <w:proofErr w:type="gramStart"/>
      <w:r>
        <w:t>limit  -</w:t>
      </w:r>
      <w:proofErr w:type="gramEnd"/>
      <w:r>
        <w:t xml:space="preserve"> the number of items to return</w:t>
      </w:r>
    </w:p>
    <w:p w14:paraId="3779A35D" w14:textId="56B7350C" w:rsidR="00FC5026" w:rsidRDefault="00FC5026" w:rsidP="00C229B9">
      <w:r>
        <w:lastRenderedPageBreak/>
        <w:t xml:space="preserve">        - offset - the index of the first item to return</w:t>
      </w:r>
    </w:p>
    <w:p w14:paraId="507CEC65" w14:textId="4D7AE626" w:rsidR="00FC5026" w:rsidRDefault="00FC5026" w:rsidP="00C229B9"/>
    <w:p w14:paraId="6385AEB7" w14:textId="32845C62" w:rsidR="00FC5026" w:rsidRDefault="00C229B9" w:rsidP="00C229B9">
      <w:pPr>
        <w:pStyle w:val="Heading2"/>
      </w:pPr>
      <w:bookmarkStart w:id="102" w:name="_Toc82859265"/>
      <w:r>
        <w:t>u</w:t>
      </w:r>
      <w:r w:rsidR="00FC5026">
        <w:t>ser_unfollow_</w:t>
      </w:r>
      <w:proofErr w:type="gramStart"/>
      <w:r w:rsidR="00FC5026">
        <w:t>artists(</w:t>
      </w:r>
      <w:proofErr w:type="gramEnd"/>
      <w:r w:rsidR="00FC5026">
        <w:t>self, ids=[])</w:t>
      </w:r>
      <w:bookmarkEnd w:id="102"/>
    </w:p>
    <w:p w14:paraId="1A8C7C06" w14:textId="2255DA45" w:rsidR="00FC5026" w:rsidRDefault="00FC5026" w:rsidP="00C229B9">
      <w:r>
        <w:t xml:space="preserve">    Unfollow one or more artists</w:t>
      </w:r>
    </w:p>
    <w:p w14:paraId="1A7EA7FB" w14:textId="52A34409" w:rsidR="00FC5026" w:rsidRDefault="00FC5026" w:rsidP="00C229B9">
      <w:r>
        <w:t xml:space="preserve">    Parameters:</w:t>
      </w:r>
    </w:p>
    <w:p w14:paraId="07FF0BB3" w14:textId="5C75E53C" w:rsidR="00FC5026" w:rsidRDefault="00FC5026" w:rsidP="00C229B9">
      <w:r>
        <w:t xml:space="preserve">        - ids - a list of artist IDs</w:t>
      </w:r>
    </w:p>
    <w:p w14:paraId="5E707864" w14:textId="31E81214" w:rsidR="00FC5026" w:rsidRDefault="00FC5026" w:rsidP="00C229B9"/>
    <w:p w14:paraId="1BC76E2B" w14:textId="6636DDAA" w:rsidR="00FC5026" w:rsidRDefault="00C229B9" w:rsidP="00C229B9">
      <w:pPr>
        <w:pStyle w:val="Heading2"/>
      </w:pPr>
      <w:bookmarkStart w:id="103" w:name="_Toc82859266"/>
      <w:r>
        <w:t>u</w:t>
      </w:r>
      <w:r w:rsidR="00FC5026">
        <w:t>ser_unfollow_</w:t>
      </w:r>
      <w:proofErr w:type="gramStart"/>
      <w:r w:rsidR="00FC5026">
        <w:t>users(</w:t>
      </w:r>
      <w:proofErr w:type="gramEnd"/>
      <w:r w:rsidR="00FC5026">
        <w:t>self, ids=[])</w:t>
      </w:r>
      <w:bookmarkEnd w:id="103"/>
    </w:p>
    <w:p w14:paraId="4CDA394B" w14:textId="0768C380" w:rsidR="00FC5026" w:rsidRDefault="00FC5026" w:rsidP="00C229B9">
      <w:r>
        <w:t xml:space="preserve">    Unfollow one or more users</w:t>
      </w:r>
    </w:p>
    <w:p w14:paraId="6AD4CBA2" w14:textId="5920B5FA" w:rsidR="00FC5026" w:rsidRDefault="00FC5026" w:rsidP="00C229B9">
      <w:r>
        <w:t xml:space="preserve">    Parameters:</w:t>
      </w:r>
    </w:p>
    <w:p w14:paraId="0094FA72" w14:textId="56F225AA" w:rsidR="00FC5026" w:rsidRDefault="00FC5026" w:rsidP="00C229B9">
      <w:r>
        <w:t xml:space="preserve">        - ids - a list of user IDs</w:t>
      </w:r>
    </w:p>
    <w:p w14:paraId="6E588CCD" w14:textId="229BCF8A" w:rsidR="00FC5026" w:rsidRDefault="00FC5026" w:rsidP="00C229B9"/>
    <w:p w14:paraId="561E86D0" w14:textId="611C5B1B" w:rsidR="00FC5026" w:rsidRDefault="00C229B9" w:rsidP="00C229B9">
      <w:pPr>
        <w:pStyle w:val="Heading2"/>
      </w:pPr>
      <w:bookmarkStart w:id="104" w:name="_Toc82859267"/>
      <w:proofErr w:type="gramStart"/>
      <w:r>
        <w:t>v</w:t>
      </w:r>
      <w:r w:rsidR="00FC5026">
        <w:t>olume(</w:t>
      </w:r>
      <w:proofErr w:type="gramEnd"/>
      <w:r w:rsidR="00FC5026">
        <w:t>self, volume_percent, device_id=None)</w:t>
      </w:r>
      <w:bookmarkEnd w:id="104"/>
    </w:p>
    <w:p w14:paraId="6C26C5FB" w14:textId="5E1821BC" w:rsidR="00FC5026" w:rsidRDefault="00FC5026" w:rsidP="00C229B9">
      <w:r>
        <w:t xml:space="preserve">    Set playback volume.</w:t>
      </w:r>
    </w:p>
    <w:p w14:paraId="1C5C42FD" w14:textId="77777777" w:rsidR="00C229B9" w:rsidRDefault="00C229B9" w:rsidP="00C229B9"/>
    <w:p w14:paraId="03BA08C9" w14:textId="34BA839A" w:rsidR="00FC5026" w:rsidRDefault="00FC5026" w:rsidP="00C229B9">
      <w:r>
        <w:t xml:space="preserve">    Parameters:</w:t>
      </w:r>
    </w:p>
    <w:p w14:paraId="12EFA6A4" w14:textId="7A95C8CA" w:rsidR="00FC5026" w:rsidRDefault="00FC5026" w:rsidP="00C229B9">
      <w:r>
        <w:t xml:space="preserve">        - volume_percent - volume between 0 and 100</w:t>
      </w:r>
    </w:p>
    <w:p w14:paraId="0ED8AE15" w14:textId="5F44EB7C" w:rsidR="00FC5026" w:rsidRDefault="00FC5026" w:rsidP="00C229B9">
      <w:r>
        <w:t xml:space="preserve">        - device_id - device target for playback</w:t>
      </w:r>
    </w:p>
    <w:p w14:paraId="299B2091" w14:textId="720AE8DB" w:rsidR="00FC5026" w:rsidRDefault="00FC5026" w:rsidP="00C229B9"/>
    <w:p w14:paraId="3F3D1259" w14:textId="27942095" w:rsidR="00FC5026" w:rsidRDefault="00FC5026" w:rsidP="00C229B9">
      <w:r>
        <w:t>----------------------------------------------------------------------</w:t>
      </w:r>
    </w:p>
    <w:p w14:paraId="24F5B899" w14:textId="54FED875" w:rsidR="00FC5026" w:rsidRDefault="00C229B9" w:rsidP="00C229B9">
      <w:r>
        <w:t>D</w:t>
      </w:r>
      <w:r w:rsidR="00FC5026">
        <w:t>ata descriptors defined here:</w:t>
      </w:r>
    </w:p>
    <w:p w14:paraId="01B79E60" w14:textId="6A92DA73" w:rsidR="00FC5026" w:rsidRDefault="00FC5026" w:rsidP="00C229B9"/>
    <w:p w14:paraId="7C4385B7" w14:textId="1ED36EBB" w:rsidR="00FC5026" w:rsidRDefault="00FC5026" w:rsidP="00C229B9">
      <w:r>
        <w:t>__dict__</w:t>
      </w:r>
    </w:p>
    <w:p w14:paraId="456DAA34" w14:textId="304BC690" w:rsidR="00FC5026" w:rsidRDefault="00FC5026" w:rsidP="00C229B9">
      <w:r>
        <w:t xml:space="preserve">    dictionary for instance variables (if defined)</w:t>
      </w:r>
    </w:p>
    <w:p w14:paraId="1B276CE0" w14:textId="660D58DA" w:rsidR="00FC5026" w:rsidRDefault="00FC5026" w:rsidP="00C229B9"/>
    <w:p w14:paraId="52889B00" w14:textId="29169B88" w:rsidR="00FC5026" w:rsidRDefault="00FC5026" w:rsidP="00C229B9">
      <w:r>
        <w:t>__weakref__</w:t>
      </w:r>
    </w:p>
    <w:p w14:paraId="5DAF2FBB" w14:textId="63597F4E" w:rsidR="00FC5026" w:rsidRDefault="00FC5026" w:rsidP="00C229B9">
      <w:r>
        <w:t xml:space="preserve">    list of weak references to the object (if defined)</w:t>
      </w:r>
    </w:p>
    <w:p w14:paraId="24C705E2" w14:textId="7B75B770" w:rsidR="00FC5026" w:rsidRDefault="00FC5026" w:rsidP="00C229B9"/>
    <w:p w14:paraId="023966A1" w14:textId="6F248A1C" w:rsidR="00FC5026" w:rsidRDefault="00C229B9" w:rsidP="00C229B9">
      <w:r>
        <w:t>a</w:t>
      </w:r>
      <w:r w:rsidR="00FC5026">
        <w:t>uth_manager</w:t>
      </w:r>
    </w:p>
    <w:p w14:paraId="6F22D274" w14:textId="136E7E60" w:rsidR="00FC5026" w:rsidRDefault="00FC5026" w:rsidP="00C229B9"/>
    <w:p w14:paraId="25F08D2D" w14:textId="10F2E9D7" w:rsidR="00FC5026" w:rsidRDefault="00FC5026" w:rsidP="00C229B9">
      <w:r>
        <w:t>----------------------------------------------------------------------</w:t>
      </w:r>
    </w:p>
    <w:p w14:paraId="1864CA72" w14:textId="44F93429" w:rsidR="00FC5026" w:rsidRDefault="00C229B9" w:rsidP="00C229B9">
      <w:r>
        <w:t>D</w:t>
      </w:r>
      <w:r w:rsidR="00FC5026">
        <w:t>ata and other attributes defined here:</w:t>
      </w:r>
    </w:p>
    <w:p w14:paraId="6DB73BBF" w14:textId="63ECC8FC" w:rsidR="00FC5026" w:rsidRDefault="00FC5026" w:rsidP="00C229B9"/>
    <w:p w14:paraId="297C0167" w14:textId="4C680AEF" w:rsidR="00FC5026" w:rsidRDefault="00C229B9" w:rsidP="00C229B9">
      <w:r>
        <w:t>c</w:t>
      </w:r>
      <w:r w:rsidR="00FC5026">
        <w:t>ountry_codes = ['AD', 'AR', 'AU', 'AT', 'BE', 'BO', 'BR', 'BG', 'CA</w:t>
      </w:r>
      <w:proofErr w:type="gramStart"/>
      <w:r w:rsidR="00FC5026">
        <w:t>',...</w:t>
      </w:r>
      <w:proofErr w:type="gramEnd"/>
    </w:p>
    <w:p w14:paraId="154E9F5E" w14:textId="0A9DDA5C" w:rsidR="00FC5026" w:rsidRDefault="00FC5026" w:rsidP="00C229B9"/>
    <w:p w14:paraId="04448F8D" w14:textId="61E0CD5B" w:rsidR="00FC5026" w:rsidRDefault="00C229B9" w:rsidP="00C229B9">
      <w:r>
        <w:t>d</w:t>
      </w:r>
      <w:r w:rsidR="00FC5026">
        <w:t>efault_retry_codes = (429, 500, 502, 503, 504)</w:t>
      </w:r>
    </w:p>
    <w:p w14:paraId="5543C2C1" w14:textId="2EF40472" w:rsidR="00FC5026" w:rsidRDefault="00FC5026" w:rsidP="00C229B9"/>
    <w:p w14:paraId="5FD1CC41" w14:textId="603CA2EE" w:rsidR="00A83682" w:rsidRPr="00FC5026" w:rsidRDefault="00C229B9" w:rsidP="00C229B9">
      <w:r>
        <w:t>m</w:t>
      </w:r>
      <w:r w:rsidR="00FC5026">
        <w:t>ax_retries = 3</w:t>
      </w:r>
    </w:p>
    <w:sectPr w:rsidR="00A83682" w:rsidRPr="00FC50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bAwMzUzNDK0NDJQ0lEKTi0uzszPAykwrAUAfOK9TCwAAAA="/>
  </w:docVars>
  <w:rsids>
    <w:rsidRoot w:val="00FC5026"/>
    <w:rsid w:val="0034200E"/>
    <w:rsid w:val="00A83682"/>
    <w:rsid w:val="00C229B9"/>
    <w:rsid w:val="00D3379C"/>
    <w:rsid w:val="00DF1416"/>
    <w:rsid w:val="00E21459"/>
    <w:rsid w:val="00F34A15"/>
    <w:rsid w:val="00FC5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B91E2"/>
  <w15:chartTrackingRefBased/>
  <w15:docId w15:val="{AF2A8A57-8AF0-44C5-A533-6BB1E672C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9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9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20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C50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C502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C502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229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229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29B9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C229B9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C229B9"/>
    <w:pPr>
      <w:spacing w:after="10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C229B9"/>
    <w:pPr>
      <w:spacing w:after="100"/>
      <w:ind w:left="440"/>
    </w:pPr>
    <w:rPr>
      <w:rFonts w:eastAsiaTheme="minorEastAsia"/>
    </w:rPr>
  </w:style>
  <w:style w:type="paragraph" w:styleId="TOC4">
    <w:name w:val="toc 4"/>
    <w:basedOn w:val="Normal"/>
    <w:next w:val="Normal"/>
    <w:autoRedefine/>
    <w:uiPriority w:val="39"/>
    <w:unhideWhenUsed/>
    <w:rsid w:val="00C229B9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C229B9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C229B9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C229B9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C229B9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C229B9"/>
    <w:pPr>
      <w:spacing w:after="100"/>
      <w:ind w:left="176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C229B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420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spotify.com/documentation/web-api/reference/search/)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oc.gov/standards/iso639-2/php/code_list.php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urllib3.readthedocs.io/en/latest/reference/urllib3.util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2.python-requests.org/en/master/user/advance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eveloper.spotify.com/documentation/web-api/reference/search/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5CDA8-E44E-48E9-A1E8-2D829808B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6</Pages>
  <Words>7109</Words>
  <Characters>40525</Characters>
  <Application>Microsoft Office Word</Application>
  <DocSecurity>0</DocSecurity>
  <Lines>337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5</cp:revision>
  <dcterms:created xsi:type="dcterms:W3CDTF">2021-09-18T15:01:00Z</dcterms:created>
  <dcterms:modified xsi:type="dcterms:W3CDTF">2021-09-18T16:05:00Z</dcterms:modified>
</cp:coreProperties>
</file>